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F920C" w14:textId="77777777" w:rsidR="00E314B4" w:rsidRPr="008D7674" w:rsidRDefault="00783DD4">
      <w:pPr>
        <w:pStyle w:val="Textbody"/>
        <w:spacing w:after="0"/>
        <w:ind w:right="720"/>
        <w:jc w:val="center"/>
        <w:rPr>
          <w:u w:val="single"/>
        </w:rPr>
      </w:pPr>
      <w:bookmarkStart w:id="0" w:name="_Hlk6987665"/>
      <w:bookmarkEnd w:id="0"/>
      <w:r w:rsidRPr="008D7674">
        <w:rPr>
          <w:rFonts w:ascii="Calibri" w:hAnsi="Calibri"/>
          <w:b/>
          <w:spacing w:val="30"/>
          <w:sz w:val="56"/>
          <w:szCs w:val="40"/>
          <w:u w:val="single"/>
        </w:rPr>
        <w:t>PRAYER SHEET</w:t>
      </w:r>
    </w:p>
    <w:p w14:paraId="1D4C4212" w14:textId="5B52DA71" w:rsidR="00BC15FE" w:rsidRPr="004E52A3" w:rsidRDefault="00BC15FE" w:rsidP="00B96A54">
      <w:pPr>
        <w:pStyle w:val="Textbody"/>
        <w:spacing w:after="0"/>
        <w:ind w:right="720"/>
        <w:jc w:val="center"/>
        <w:rPr>
          <w:rFonts w:ascii="Calibri Light" w:hAnsi="Calibri Light"/>
          <w:b/>
          <w:caps/>
          <w:sz w:val="32"/>
        </w:rPr>
      </w:pPr>
      <w:r w:rsidRPr="004E52A3">
        <w:rPr>
          <w:rFonts w:ascii="Calibri Light" w:hAnsi="Calibri Light"/>
          <w:b/>
          <w:caps/>
          <w:sz w:val="32"/>
        </w:rPr>
        <w:t xml:space="preserve">Wednesday, </w:t>
      </w:r>
      <w:r w:rsidR="00384741">
        <w:rPr>
          <w:rFonts w:ascii="Calibri Light" w:hAnsi="Calibri Light"/>
          <w:b/>
          <w:caps/>
          <w:sz w:val="32"/>
        </w:rPr>
        <w:t xml:space="preserve">NOVEMBER </w:t>
      </w:r>
      <w:r w:rsidR="002A6E90">
        <w:rPr>
          <w:rFonts w:ascii="Calibri Light" w:hAnsi="Calibri Light"/>
          <w:b/>
          <w:caps/>
          <w:sz w:val="32"/>
        </w:rPr>
        <w:t>10</w:t>
      </w:r>
      <w:r w:rsidR="00214DE7" w:rsidRPr="004E52A3">
        <w:rPr>
          <w:rFonts w:ascii="Calibri Light" w:hAnsi="Calibri Light"/>
          <w:b/>
          <w:caps/>
          <w:sz w:val="32"/>
        </w:rPr>
        <w:t>, 2021</w:t>
      </w:r>
    </w:p>
    <w:p w14:paraId="2041F85D" w14:textId="4749CE94" w:rsidR="001A4A82" w:rsidRPr="004E52A3" w:rsidRDefault="001A4A82">
      <w:pPr>
        <w:pStyle w:val="Textbody"/>
        <w:spacing w:after="0"/>
        <w:ind w:right="720"/>
        <w:jc w:val="center"/>
        <w:rPr>
          <w:sz w:val="4"/>
          <w:szCs w:val="4"/>
        </w:rPr>
      </w:pPr>
    </w:p>
    <w:p w14:paraId="7586EBEA" w14:textId="77777777" w:rsidR="00A31FEA" w:rsidRPr="004E52A3" w:rsidRDefault="00A31FEA">
      <w:pPr>
        <w:pStyle w:val="Textbody"/>
        <w:spacing w:after="0"/>
        <w:ind w:right="720"/>
        <w:jc w:val="center"/>
        <w:rPr>
          <w:sz w:val="4"/>
          <w:szCs w:val="4"/>
        </w:rPr>
      </w:pPr>
    </w:p>
    <w:p w14:paraId="1DE1CE39" w14:textId="05C42104" w:rsidR="00E314B4" w:rsidRPr="004E52A3" w:rsidRDefault="00783DD4">
      <w:pPr>
        <w:pStyle w:val="Heading1"/>
        <w:spacing w:before="0"/>
        <w:rPr>
          <w:rFonts w:ascii="Arial" w:hAnsi="Arial" w:cs="Arial"/>
          <w:caps/>
          <w:color w:val="auto"/>
          <w:sz w:val="26"/>
          <w:szCs w:val="26"/>
        </w:rPr>
      </w:pPr>
      <w:r w:rsidRPr="004E52A3">
        <w:rPr>
          <w:rFonts w:ascii="Arial" w:hAnsi="Arial" w:cs="Arial"/>
          <w:caps/>
          <w:color w:val="auto"/>
          <w:sz w:val="26"/>
          <w:szCs w:val="26"/>
        </w:rPr>
        <w:t>In our Thoughts and Prayers</w:t>
      </w:r>
    </w:p>
    <w:p w14:paraId="0A3D763D" w14:textId="53B21035" w:rsidR="00442263" w:rsidRDefault="00442263" w:rsidP="006C620C">
      <w:pPr>
        <w:rPr>
          <w:rFonts w:ascii="Arial" w:eastAsia="Times New Roman" w:hAnsi="Arial" w:cs="Arial"/>
          <w:sz w:val="26"/>
          <w:szCs w:val="26"/>
          <w:lang w:eastAsia="en-US" w:bidi="ar-SA"/>
        </w:rPr>
      </w:pPr>
      <w:bookmarkStart w:id="1" w:name="_Hlk504032087"/>
      <w:r>
        <w:rPr>
          <w:rFonts w:ascii="Arial" w:eastAsia="Times New Roman" w:hAnsi="Arial" w:cs="Arial"/>
          <w:sz w:val="26"/>
          <w:szCs w:val="26"/>
          <w:lang w:eastAsia="en-US" w:bidi="ar-SA"/>
        </w:rPr>
        <w:t xml:space="preserve">Coronavirus (COVID 19) Pandemic </w:t>
      </w:r>
    </w:p>
    <w:p w14:paraId="51A2E994" w14:textId="798BFB87" w:rsidR="00103A6A" w:rsidRDefault="00103A6A"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Beyers, Martha – Healing for health concerns</w:t>
      </w:r>
    </w:p>
    <w:p w14:paraId="71E7BA2A"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Brousseau, Barbara – Healing for health concerns (Bev McCurdy’s niece) </w:t>
      </w:r>
    </w:p>
    <w:p w14:paraId="15975FDC"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Carpenter, Al &amp; Bradley – Healing for health concerns</w:t>
      </w:r>
    </w:p>
    <w:p w14:paraId="6B454732"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Carpenter, Ken – Healing for health concerns (Harry’s brother) </w:t>
      </w:r>
    </w:p>
    <w:p w14:paraId="5BC945EB"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Carpenter, Pat, and Harry – Healing for health concerns</w:t>
      </w:r>
    </w:p>
    <w:p w14:paraId="538C32D8" w14:textId="77777777" w:rsidR="00103A6A" w:rsidRPr="004E52A3" w:rsidRDefault="00103A6A" w:rsidP="00C25D17">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Coronavirus (COVID 19) Pandemic – healing, health, isolation, vaccine, wisdom, etc.</w:t>
      </w:r>
    </w:p>
    <w:p w14:paraId="44876694" w14:textId="73D5518E"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Cottril, Nancy and Wayne and extended family – Healing for health concerns</w:t>
      </w:r>
    </w:p>
    <w:p w14:paraId="19771B01" w14:textId="74F33B6B" w:rsidR="00103A6A" w:rsidRDefault="00103A6A"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Freddie, Stacy – Healing for health concerns (Nelda Janway’s cousin) </w:t>
      </w:r>
    </w:p>
    <w:p w14:paraId="0953A3AC" w14:textId="4B2E8DE2" w:rsidR="00103A6A" w:rsidRDefault="00103A6A"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Fry, Kathy – Healing for health concerns (Matthew Fry’s mother; volunteer)</w:t>
      </w:r>
    </w:p>
    <w:p w14:paraId="5405F73C" w14:textId="3545CC0C" w:rsidR="009C79F7" w:rsidRDefault="009C79F7"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Fry, Matthew – Healing for health concerns (hospitalized, Food Pantry volunteer)</w:t>
      </w:r>
    </w:p>
    <w:p w14:paraId="68BABAB3"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Hager, Barb – Healing (Alice Payne’s family) </w:t>
      </w:r>
    </w:p>
    <w:p w14:paraId="4BFFA96D" w14:textId="242B9DCE" w:rsidR="005C5911" w:rsidRDefault="005C5911"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Hunter, </w:t>
      </w:r>
      <w:r w:rsidR="00817459">
        <w:rPr>
          <w:rFonts w:ascii="Arial" w:eastAsia="Times New Roman" w:hAnsi="Arial" w:cs="Arial"/>
          <w:sz w:val="26"/>
          <w:szCs w:val="26"/>
          <w:lang w:eastAsia="en-US" w:bidi="ar-SA"/>
        </w:rPr>
        <w:t>Aaron,</w:t>
      </w:r>
      <w:r>
        <w:rPr>
          <w:rFonts w:ascii="Arial" w:eastAsia="Times New Roman" w:hAnsi="Arial" w:cs="Arial"/>
          <w:sz w:val="26"/>
          <w:szCs w:val="26"/>
          <w:lang w:eastAsia="en-US" w:bidi="ar-SA"/>
        </w:rPr>
        <w:t xml:space="preserve"> and Family – military service </w:t>
      </w:r>
      <w:r w:rsidR="00BD5885">
        <w:rPr>
          <w:rFonts w:ascii="Arial" w:eastAsia="Times New Roman" w:hAnsi="Arial" w:cs="Arial"/>
          <w:sz w:val="26"/>
          <w:szCs w:val="26"/>
          <w:lang w:eastAsia="en-US" w:bidi="ar-SA"/>
        </w:rPr>
        <w:t xml:space="preserve">(Russ &amp; Fran Hunter’s son) </w:t>
      </w:r>
    </w:p>
    <w:p w14:paraId="3A5AE1CF" w14:textId="1F4C44FF"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Ketter, Robbin – Healing for heart issues (Nancy Ohse’s cousin) </w:t>
      </w:r>
    </w:p>
    <w:p w14:paraId="4B959AC4"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Kirby, Karen - Healing for health concerns</w:t>
      </w:r>
    </w:p>
    <w:p w14:paraId="455F1F81" w14:textId="79EB0451"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Lewis, Joanna – Healing for health concerns (Nelda and Jack Janway’s grandniece)</w:t>
      </w:r>
    </w:p>
    <w:p w14:paraId="7C3DFF57" w14:textId="6A4B96FA" w:rsidR="00DB6A0C" w:rsidRPr="004E52A3" w:rsidRDefault="00DB6A0C" w:rsidP="00DB6A0C">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Johnson</w:t>
      </w:r>
      <w:r>
        <w:rPr>
          <w:rFonts w:ascii="Arial" w:eastAsia="Times New Roman" w:hAnsi="Arial" w:cs="Arial"/>
          <w:sz w:val="26"/>
          <w:szCs w:val="26"/>
          <w:lang w:eastAsia="en-US" w:bidi="ar-SA"/>
        </w:rPr>
        <w:t>,</w:t>
      </w:r>
      <w:r w:rsidRPr="00DB6A0C">
        <w:rPr>
          <w:rFonts w:ascii="Segoe UI Historic" w:hAnsi="Segoe UI Historic" w:cs="Segoe UI Historic"/>
          <w:color w:val="050505"/>
          <w:sz w:val="23"/>
          <w:szCs w:val="23"/>
          <w:shd w:val="clear" w:color="auto" w:fill="FFFFFF"/>
        </w:rPr>
        <w:t xml:space="preserve"> </w:t>
      </w:r>
      <w:r w:rsidRPr="00DB6A0C">
        <w:rPr>
          <w:rFonts w:ascii="Arial" w:eastAsia="Times New Roman" w:hAnsi="Arial" w:cs="Arial"/>
          <w:sz w:val="26"/>
          <w:szCs w:val="26"/>
          <w:lang w:eastAsia="en-US" w:bidi="ar-SA"/>
        </w:rPr>
        <w:t>Mary Lou Keller</w:t>
      </w:r>
      <w:r>
        <w:rPr>
          <w:rFonts w:ascii="Arial" w:eastAsia="Times New Roman" w:hAnsi="Arial" w:cs="Arial"/>
          <w:sz w:val="26"/>
          <w:szCs w:val="26"/>
          <w:lang w:eastAsia="en-US" w:bidi="ar-SA"/>
        </w:rPr>
        <w:t xml:space="preserve"> </w:t>
      </w:r>
      <w:r w:rsidRPr="004E52A3">
        <w:rPr>
          <w:rFonts w:ascii="Arial" w:eastAsia="Times New Roman" w:hAnsi="Arial" w:cs="Arial"/>
          <w:sz w:val="26"/>
          <w:szCs w:val="26"/>
          <w:lang w:eastAsia="en-US" w:bidi="ar-SA"/>
        </w:rPr>
        <w:t xml:space="preserve">– </w:t>
      </w:r>
      <w:r>
        <w:rPr>
          <w:rFonts w:ascii="Arial" w:eastAsia="Times New Roman" w:hAnsi="Arial" w:cs="Arial"/>
          <w:sz w:val="26"/>
          <w:szCs w:val="26"/>
          <w:lang w:eastAsia="en-US" w:bidi="ar-SA"/>
        </w:rPr>
        <w:t>Passing (</w:t>
      </w:r>
      <w:hyperlink r:id="rId8" w:history="1">
        <w:r w:rsidRPr="00516712">
          <w:rPr>
            <w:rStyle w:val="Hyperlink"/>
            <w:rFonts w:ascii="Arial" w:eastAsia="Times New Roman" w:hAnsi="Arial" w:cs="Arial"/>
            <w:sz w:val="26"/>
            <w:szCs w:val="26"/>
            <w:lang w:eastAsia="en-US" w:bidi="ar-SA"/>
          </w:rPr>
          <w:t>https://www.cjonline.com/obituaries/p0157170</w:t>
        </w:r>
      </w:hyperlink>
      <w:r>
        <w:rPr>
          <w:rFonts w:ascii="Arial" w:eastAsia="Times New Roman" w:hAnsi="Arial" w:cs="Arial"/>
          <w:sz w:val="26"/>
          <w:szCs w:val="26"/>
          <w:lang w:eastAsia="en-US" w:bidi="ar-SA"/>
        </w:rPr>
        <w:t>)</w:t>
      </w:r>
    </w:p>
    <w:p w14:paraId="6D486A95"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Lindberg, Howard – Healing for health concerns (Nancy Lindberg’s brother) </w:t>
      </w:r>
    </w:p>
    <w:p w14:paraId="0027F1B6" w14:textId="5D852F04" w:rsidR="00EF5E20" w:rsidRDefault="00EF5E20" w:rsidP="006C620C">
      <w:pPr>
        <w:rPr>
          <w:rFonts w:ascii="Arial" w:eastAsia="Times New Roman" w:hAnsi="Arial" w:cs="Arial"/>
          <w:sz w:val="26"/>
          <w:szCs w:val="26"/>
          <w:lang w:eastAsia="en-US" w:bidi="ar-SA"/>
        </w:rPr>
      </w:pPr>
      <w:r w:rsidRPr="00EF5E20">
        <w:rPr>
          <w:rFonts w:ascii="Arial" w:eastAsia="Times New Roman" w:hAnsi="Arial" w:cs="Arial"/>
          <w:sz w:val="26"/>
          <w:szCs w:val="26"/>
          <w:lang w:eastAsia="en-US" w:bidi="ar-SA"/>
        </w:rPr>
        <w:t>Magistro</w:t>
      </w:r>
      <w:r>
        <w:rPr>
          <w:rFonts w:ascii="Arial" w:eastAsia="Times New Roman" w:hAnsi="Arial" w:cs="Arial"/>
          <w:sz w:val="26"/>
          <w:szCs w:val="26"/>
          <w:lang w:eastAsia="en-US" w:bidi="ar-SA"/>
        </w:rPr>
        <w:t xml:space="preserve">, </w:t>
      </w:r>
      <w:r w:rsidRPr="00EF5E20">
        <w:rPr>
          <w:rFonts w:ascii="Arial" w:eastAsia="Times New Roman" w:hAnsi="Arial" w:cs="Arial"/>
          <w:sz w:val="26"/>
          <w:szCs w:val="26"/>
          <w:lang w:eastAsia="en-US" w:bidi="ar-SA"/>
        </w:rPr>
        <w:t>Steve</w:t>
      </w:r>
      <w:r>
        <w:rPr>
          <w:rFonts w:ascii="Arial" w:eastAsia="Times New Roman" w:hAnsi="Arial" w:cs="Arial"/>
          <w:sz w:val="26"/>
          <w:szCs w:val="26"/>
          <w:lang w:eastAsia="en-US" w:bidi="ar-SA"/>
        </w:rPr>
        <w:t xml:space="preserve"> – Healing for health concerns (Clarence Payne’s friend) </w:t>
      </w:r>
    </w:p>
    <w:p w14:paraId="0E2DC45A" w14:textId="17708DDD"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Longstaff, Ernie – Healing for health concerns </w:t>
      </w:r>
    </w:p>
    <w:p w14:paraId="0CD26BAB"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Manley, Nadine – Healing after shoulder surgery </w:t>
      </w:r>
    </w:p>
    <w:p w14:paraId="7F7930B8"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May, Nancy, and Dick – Healing for health concerns</w:t>
      </w:r>
    </w:p>
    <w:p w14:paraId="674F0C7C" w14:textId="77777777" w:rsidR="00103A6A"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May, Renea and Steve - Healing for health concerns </w:t>
      </w:r>
    </w:p>
    <w:p w14:paraId="5E9EE4CF" w14:textId="3329003E" w:rsidR="00103A6A" w:rsidRDefault="00103A6A" w:rsidP="006C620C">
      <w:pPr>
        <w:rPr>
          <w:rFonts w:ascii="Arial" w:eastAsia="Times New Roman" w:hAnsi="Arial" w:cs="Arial"/>
          <w:sz w:val="26"/>
          <w:szCs w:val="26"/>
          <w:lang w:eastAsia="en-US" w:bidi="ar-SA"/>
        </w:rPr>
      </w:pPr>
      <w:r w:rsidRPr="00103A6A">
        <w:rPr>
          <w:rFonts w:ascii="Arial" w:eastAsia="Times New Roman" w:hAnsi="Arial" w:cs="Arial"/>
          <w:sz w:val="26"/>
          <w:szCs w:val="26"/>
          <w:lang w:eastAsia="en-US" w:bidi="ar-SA"/>
        </w:rPr>
        <w:t>McCullough</w:t>
      </w:r>
      <w:r>
        <w:rPr>
          <w:rFonts w:ascii="Arial" w:eastAsia="Times New Roman" w:hAnsi="Arial" w:cs="Arial"/>
          <w:sz w:val="26"/>
          <w:szCs w:val="26"/>
          <w:lang w:eastAsia="en-US" w:bidi="ar-SA"/>
        </w:rPr>
        <w:t>,</w:t>
      </w:r>
      <w:r w:rsidRPr="00103A6A">
        <w:rPr>
          <w:rFonts w:ascii="Arial" w:eastAsia="Times New Roman" w:hAnsi="Arial" w:cs="Arial"/>
          <w:sz w:val="26"/>
          <w:szCs w:val="26"/>
          <w:lang w:eastAsia="en-US" w:bidi="ar-SA"/>
        </w:rPr>
        <w:t xml:space="preserve"> Mark </w:t>
      </w:r>
      <w:r>
        <w:rPr>
          <w:rFonts w:ascii="Arial" w:eastAsia="Times New Roman" w:hAnsi="Arial" w:cs="Arial"/>
          <w:sz w:val="26"/>
          <w:szCs w:val="26"/>
          <w:lang w:eastAsia="en-US" w:bidi="ar-SA"/>
        </w:rPr>
        <w:t>– Healing for health concerns</w:t>
      </w:r>
      <w:r w:rsidR="00774635">
        <w:rPr>
          <w:rFonts w:ascii="Arial" w:eastAsia="Times New Roman" w:hAnsi="Arial" w:cs="Arial"/>
          <w:sz w:val="26"/>
          <w:szCs w:val="26"/>
          <w:lang w:eastAsia="en-US" w:bidi="ar-SA"/>
        </w:rPr>
        <w:t xml:space="preserve"> and </w:t>
      </w:r>
      <w:r w:rsidR="0007324E">
        <w:rPr>
          <w:rFonts w:ascii="Arial" w:eastAsia="Times New Roman" w:hAnsi="Arial" w:cs="Arial"/>
          <w:sz w:val="26"/>
          <w:szCs w:val="26"/>
          <w:lang w:eastAsia="en-US" w:bidi="ar-SA"/>
        </w:rPr>
        <w:t>cat</w:t>
      </w:r>
      <w:r>
        <w:rPr>
          <w:rFonts w:ascii="Arial" w:eastAsia="Times New Roman" w:hAnsi="Arial" w:cs="Arial"/>
          <w:sz w:val="26"/>
          <w:szCs w:val="26"/>
          <w:lang w:eastAsia="en-US" w:bidi="ar-SA"/>
        </w:rPr>
        <w:t xml:space="preserve"> (Nancy Cottril’s son) </w:t>
      </w:r>
    </w:p>
    <w:p w14:paraId="10BCCB65" w14:textId="4664B992" w:rsidR="00103A6A" w:rsidRPr="006C620C" w:rsidRDefault="00103A6A"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McCurdy, Bev – Healing for health concerns</w:t>
      </w:r>
    </w:p>
    <w:p w14:paraId="35D38E46" w14:textId="4DAE6333"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Morris, Molly – Healing for health concerns </w:t>
      </w:r>
    </w:p>
    <w:p w14:paraId="4EDC5CB2" w14:textId="0D865052"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Poe, Becky – Healing for health concerns </w:t>
      </w:r>
    </w:p>
    <w:p w14:paraId="7B1B76A6" w14:textId="42FE757F" w:rsidR="009141A7" w:rsidRPr="009141A7" w:rsidRDefault="009141A7" w:rsidP="009141A7">
      <w:pPr>
        <w:rPr>
          <w:rFonts w:ascii="Arial" w:eastAsia="Times New Roman" w:hAnsi="Arial" w:cs="Arial"/>
          <w:sz w:val="26"/>
          <w:szCs w:val="26"/>
          <w:lang w:eastAsia="en-US" w:bidi="ar-SA"/>
        </w:rPr>
      </w:pPr>
      <w:r w:rsidRPr="009141A7">
        <w:rPr>
          <w:rFonts w:ascii="Arial" w:eastAsia="Times New Roman" w:hAnsi="Arial" w:cs="Arial"/>
          <w:sz w:val="26"/>
          <w:szCs w:val="26"/>
          <w:lang w:eastAsia="en-US" w:bidi="ar-SA"/>
        </w:rPr>
        <w:t>Roesler</w:t>
      </w:r>
      <w:r>
        <w:rPr>
          <w:rFonts w:ascii="Arial" w:eastAsia="Times New Roman" w:hAnsi="Arial" w:cs="Arial"/>
          <w:sz w:val="26"/>
          <w:szCs w:val="26"/>
          <w:lang w:eastAsia="en-US" w:bidi="ar-SA"/>
        </w:rPr>
        <w:t>,</w:t>
      </w:r>
      <w:r w:rsidRPr="009141A7">
        <w:rPr>
          <w:rFonts w:ascii="Arial" w:eastAsia="Times New Roman" w:hAnsi="Arial" w:cs="Arial"/>
          <w:sz w:val="26"/>
          <w:szCs w:val="26"/>
          <w:lang w:eastAsia="en-US" w:bidi="ar-SA"/>
        </w:rPr>
        <w:t xml:space="preserve"> Bob and Jill </w:t>
      </w:r>
      <w:r>
        <w:rPr>
          <w:rFonts w:ascii="Arial" w:eastAsia="Times New Roman" w:hAnsi="Arial" w:cs="Arial"/>
          <w:sz w:val="26"/>
          <w:szCs w:val="26"/>
          <w:lang w:eastAsia="en-US" w:bidi="ar-SA"/>
        </w:rPr>
        <w:t xml:space="preserve">new </w:t>
      </w:r>
      <w:r w:rsidRPr="009141A7">
        <w:rPr>
          <w:rFonts w:ascii="Arial" w:eastAsia="Times New Roman" w:hAnsi="Arial" w:cs="Arial"/>
          <w:sz w:val="26"/>
          <w:szCs w:val="26"/>
          <w:lang w:eastAsia="en-US" w:bidi="ar-SA"/>
        </w:rPr>
        <w:t>address</w:t>
      </w:r>
      <w:r>
        <w:rPr>
          <w:rFonts w:ascii="Arial" w:eastAsia="Times New Roman" w:hAnsi="Arial" w:cs="Arial"/>
          <w:sz w:val="26"/>
          <w:szCs w:val="26"/>
          <w:lang w:eastAsia="en-US" w:bidi="ar-SA"/>
        </w:rPr>
        <w:t xml:space="preserve">: </w:t>
      </w:r>
      <w:r w:rsidRPr="009141A7">
        <w:rPr>
          <w:rFonts w:ascii="Arial" w:eastAsia="Times New Roman" w:hAnsi="Arial" w:cs="Arial"/>
          <w:sz w:val="26"/>
          <w:szCs w:val="26"/>
          <w:lang w:eastAsia="en-US" w:bidi="ar-SA"/>
        </w:rPr>
        <w:t>1141 S Gilbert St</w:t>
      </w:r>
      <w:r>
        <w:rPr>
          <w:rFonts w:ascii="Arial" w:eastAsia="Times New Roman" w:hAnsi="Arial" w:cs="Arial"/>
          <w:sz w:val="26"/>
          <w:szCs w:val="26"/>
          <w:lang w:eastAsia="en-US" w:bidi="ar-SA"/>
        </w:rPr>
        <w:t xml:space="preserve">, </w:t>
      </w:r>
      <w:r w:rsidRPr="009141A7">
        <w:rPr>
          <w:rFonts w:ascii="Arial" w:eastAsia="Times New Roman" w:hAnsi="Arial" w:cs="Arial"/>
          <w:sz w:val="26"/>
          <w:szCs w:val="26"/>
          <w:lang w:eastAsia="en-US" w:bidi="ar-SA"/>
        </w:rPr>
        <w:t>Apt 413</w:t>
      </w:r>
      <w:r>
        <w:rPr>
          <w:rFonts w:ascii="Arial" w:eastAsia="Times New Roman" w:hAnsi="Arial" w:cs="Arial"/>
          <w:sz w:val="26"/>
          <w:szCs w:val="26"/>
          <w:lang w:eastAsia="en-US" w:bidi="ar-SA"/>
        </w:rPr>
        <w:t xml:space="preserve">, </w:t>
      </w:r>
      <w:r w:rsidRPr="009141A7">
        <w:rPr>
          <w:rFonts w:ascii="Arial" w:eastAsia="Times New Roman" w:hAnsi="Arial" w:cs="Arial"/>
          <w:sz w:val="26"/>
          <w:szCs w:val="26"/>
          <w:lang w:eastAsia="en-US" w:bidi="ar-SA"/>
        </w:rPr>
        <w:t>Iowa City, IA</w:t>
      </w:r>
      <w:r>
        <w:rPr>
          <w:rFonts w:ascii="Arial" w:eastAsia="Times New Roman" w:hAnsi="Arial" w:cs="Arial"/>
          <w:sz w:val="26"/>
          <w:szCs w:val="26"/>
          <w:lang w:eastAsia="en-US" w:bidi="ar-SA"/>
        </w:rPr>
        <w:t xml:space="preserve"> </w:t>
      </w:r>
      <w:r w:rsidR="00105BAA" w:rsidRPr="00105BAA">
        <w:rPr>
          <w:rFonts w:ascii="Arial" w:eastAsia="Times New Roman" w:hAnsi="Arial" w:cs="Arial"/>
          <w:sz w:val="26"/>
          <w:szCs w:val="26"/>
          <w:lang w:eastAsia="en-US" w:bidi="ar-SA"/>
        </w:rPr>
        <w:t>52240</w:t>
      </w:r>
    </w:p>
    <w:p w14:paraId="4E8DFA1E" w14:textId="27A2EE32" w:rsidR="0095151B" w:rsidRDefault="0095151B" w:rsidP="006C620C">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Scheeler, David – Healing for cancer and chemo treatment (Nancy Ohse’s </w:t>
      </w:r>
      <w:r w:rsidR="00817459">
        <w:rPr>
          <w:rFonts w:ascii="Arial" w:eastAsia="Times New Roman" w:hAnsi="Arial" w:cs="Arial"/>
          <w:sz w:val="26"/>
          <w:szCs w:val="26"/>
          <w:lang w:eastAsia="en-US" w:bidi="ar-SA"/>
        </w:rPr>
        <w:t>cousin</w:t>
      </w:r>
      <w:r>
        <w:rPr>
          <w:rFonts w:ascii="Arial" w:eastAsia="Times New Roman" w:hAnsi="Arial" w:cs="Arial"/>
          <w:sz w:val="26"/>
          <w:szCs w:val="26"/>
          <w:lang w:eastAsia="en-US" w:bidi="ar-SA"/>
        </w:rPr>
        <w:t>)</w:t>
      </w:r>
    </w:p>
    <w:p w14:paraId="5E945B1B" w14:textId="29481D04"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Springer, Keith – Healing for health concerns (Marianne Spano’s brother)</w:t>
      </w:r>
    </w:p>
    <w:p w14:paraId="20D49746" w14:textId="0F4F94A8"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Swain, John – Healing for health concerns </w:t>
      </w:r>
    </w:p>
    <w:p w14:paraId="16BC0E4E" w14:textId="77777777" w:rsidR="00103A6A" w:rsidRPr="006C620C" w:rsidRDefault="00103A6A"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Zab, Lola – Healing for health concerns (Marianne Spano’s sister)</w:t>
      </w:r>
    </w:p>
    <w:p w14:paraId="24FF975F" w14:textId="77777777" w:rsidR="006C620C" w:rsidRPr="006C620C" w:rsidRDefault="006C620C" w:rsidP="006C620C">
      <w:pPr>
        <w:rPr>
          <w:rFonts w:ascii="Arial" w:eastAsia="Times New Roman" w:hAnsi="Arial" w:cs="Arial"/>
          <w:sz w:val="26"/>
          <w:szCs w:val="26"/>
          <w:lang w:eastAsia="en-US" w:bidi="ar-SA"/>
        </w:rPr>
      </w:pPr>
      <w:r w:rsidRPr="006C620C">
        <w:rPr>
          <w:rFonts w:ascii="Arial" w:eastAsia="Times New Roman" w:hAnsi="Arial" w:cs="Arial"/>
          <w:sz w:val="26"/>
          <w:szCs w:val="26"/>
          <w:lang w:eastAsia="en-US" w:bidi="ar-SA"/>
        </w:rPr>
        <w:t xml:space="preserve">The Church and people in: </w:t>
      </w:r>
    </w:p>
    <w:p w14:paraId="43C27F69" w14:textId="66CDE7CF" w:rsidR="00CF7FF2" w:rsidRDefault="00CF7FF2" w:rsidP="00CF7FF2">
      <w:pPr>
        <w:numPr>
          <w:ilvl w:val="0"/>
          <w:numId w:val="29"/>
        </w:numPr>
        <w:rPr>
          <w:rFonts w:ascii="Arial" w:eastAsia="Times New Roman" w:hAnsi="Arial" w:cs="Arial"/>
          <w:sz w:val="26"/>
          <w:szCs w:val="26"/>
          <w:lang w:eastAsia="en-US" w:bidi="ar-SA"/>
        </w:rPr>
      </w:pPr>
      <w:r w:rsidRPr="00CF7FF2">
        <w:rPr>
          <w:rFonts w:ascii="Arial" w:eastAsia="Times New Roman" w:hAnsi="Arial" w:cs="Arial"/>
          <w:sz w:val="26"/>
          <w:szCs w:val="26"/>
          <w:lang w:eastAsia="en-US" w:bidi="ar-SA"/>
        </w:rPr>
        <w:t>07 - 13 November 2021</w:t>
      </w:r>
      <w:r>
        <w:rPr>
          <w:rFonts w:ascii="Arial" w:eastAsia="Times New Roman" w:hAnsi="Arial" w:cs="Arial"/>
          <w:sz w:val="26"/>
          <w:szCs w:val="26"/>
          <w:lang w:eastAsia="en-US" w:bidi="ar-SA"/>
        </w:rPr>
        <w:t xml:space="preserve"> - </w:t>
      </w:r>
      <w:r w:rsidRPr="00CF7FF2">
        <w:rPr>
          <w:rFonts w:ascii="Arial" w:eastAsia="Times New Roman" w:hAnsi="Arial" w:cs="Arial"/>
          <w:sz w:val="26"/>
          <w:szCs w:val="26"/>
          <w:lang w:eastAsia="en-US" w:bidi="ar-SA"/>
        </w:rPr>
        <w:t xml:space="preserve">Oceania: American Samoa, Cook Islands, Fiji, French </w:t>
      </w:r>
    </w:p>
    <w:p w14:paraId="4EC5F322" w14:textId="7362A7EC" w:rsidR="00CF7FF2" w:rsidRDefault="00CF7FF2" w:rsidP="00CF7FF2">
      <w:pPr>
        <w:ind w:left="1418"/>
        <w:rPr>
          <w:rFonts w:ascii="Arial" w:eastAsia="Times New Roman" w:hAnsi="Arial" w:cs="Arial"/>
          <w:sz w:val="26"/>
          <w:szCs w:val="26"/>
          <w:lang w:eastAsia="en-US" w:bidi="ar-SA"/>
        </w:rPr>
      </w:pPr>
      <w:r w:rsidRPr="00CF7FF2">
        <w:rPr>
          <w:rFonts w:ascii="Arial" w:eastAsia="Times New Roman" w:hAnsi="Arial" w:cs="Arial"/>
          <w:sz w:val="26"/>
          <w:szCs w:val="26"/>
          <w:lang w:eastAsia="en-US" w:bidi="ar-SA"/>
        </w:rPr>
        <w:t xml:space="preserve">Polynesia (Maohi Nui), Kanaky, Kiribati, Marshall Islands, Micronesia, Nauru, Niue, Palau, Papua New Guinea, Samoa, Solomon Islands, Tonga, Tuvalu, </w:t>
      </w:r>
      <w:r>
        <w:rPr>
          <w:rFonts w:ascii="Arial" w:eastAsia="Times New Roman" w:hAnsi="Arial" w:cs="Arial"/>
          <w:sz w:val="26"/>
          <w:szCs w:val="26"/>
          <w:lang w:eastAsia="en-US" w:bidi="ar-SA"/>
        </w:rPr>
        <w:t xml:space="preserve">and </w:t>
      </w:r>
      <w:r w:rsidRPr="00CF7FF2">
        <w:rPr>
          <w:rFonts w:ascii="Arial" w:eastAsia="Times New Roman" w:hAnsi="Arial" w:cs="Arial"/>
          <w:sz w:val="26"/>
          <w:szCs w:val="26"/>
          <w:lang w:eastAsia="en-US" w:bidi="ar-SA"/>
        </w:rPr>
        <w:t>Vanuatu</w:t>
      </w:r>
      <w:r w:rsidRPr="006C620C">
        <w:rPr>
          <w:rFonts w:ascii="Arial" w:eastAsia="Times New Roman" w:hAnsi="Arial" w:cs="Arial"/>
          <w:sz w:val="26"/>
          <w:szCs w:val="26"/>
          <w:vertAlign w:val="superscript"/>
          <w:lang w:eastAsia="en-US" w:bidi="ar-SA"/>
        </w:rPr>
        <w:t>†</w:t>
      </w:r>
    </w:p>
    <w:p w14:paraId="1E60B396" w14:textId="64698E09" w:rsidR="00CF7FF2" w:rsidRDefault="00CF7FF2" w:rsidP="00CF7FF2">
      <w:pPr>
        <w:numPr>
          <w:ilvl w:val="0"/>
          <w:numId w:val="29"/>
        </w:numPr>
        <w:rPr>
          <w:rFonts w:ascii="Arial" w:eastAsia="Times New Roman" w:hAnsi="Arial" w:cs="Arial"/>
          <w:sz w:val="26"/>
          <w:szCs w:val="26"/>
          <w:lang w:eastAsia="en-US" w:bidi="ar-SA"/>
        </w:rPr>
      </w:pPr>
      <w:r w:rsidRPr="00CF7FF2">
        <w:rPr>
          <w:rFonts w:ascii="Arial" w:eastAsia="Times New Roman" w:hAnsi="Arial" w:cs="Arial"/>
          <w:sz w:val="26"/>
          <w:szCs w:val="26"/>
          <w:lang w:eastAsia="en-US" w:bidi="ar-SA"/>
        </w:rPr>
        <w:t>14 - 20 November 2021</w:t>
      </w:r>
      <w:r w:rsidRPr="00CF7FF2">
        <w:rPr>
          <w:rFonts w:ascii="Arial" w:eastAsia="Times New Roman" w:hAnsi="Arial" w:cs="Arial"/>
          <w:sz w:val="26"/>
          <w:szCs w:val="26"/>
          <w:lang w:eastAsia="en-US" w:bidi="ar-SA"/>
        </w:rPr>
        <w:tab/>
        <w:t>Aotearoa New Zealand,</w:t>
      </w:r>
      <w:r w:rsidR="004A536C">
        <w:rPr>
          <w:rFonts w:ascii="Arial" w:eastAsia="Times New Roman" w:hAnsi="Arial" w:cs="Arial"/>
          <w:sz w:val="26"/>
          <w:szCs w:val="26"/>
          <w:lang w:eastAsia="en-US" w:bidi="ar-SA"/>
        </w:rPr>
        <w:t xml:space="preserve"> and</w:t>
      </w:r>
      <w:r w:rsidRPr="00CF7FF2">
        <w:rPr>
          <w:rFonts w:ascii="Arial" w:eastAsia="Times New Roman" w:hAnsi="Arial" w:cs="Arial"/>
          <w:sz w:val="26"/>
          <w:szCs w:val="26"/>
          <w:lang w:eastAsia="en-US" w:bidi="ar-SA"/>
        </w:rPr>
        <w:t xml:space="preserve"> Australia</w:t>
      </w:r>
      <w:r w:rsidR="004A536C" w:rsidRPr="006C620C">
        <w:rPr>
          <w:rFonts w:ascii="Arial" w:eastAsia="Times New Roman" w:hAnsi="Arial" w:cs="Arial"/>
          <w:sz w:val="26"/>
          <w:szCs w:val="26"/>
          <w:vertAlign w:val="superscript"/>
          <w:lang w:eastAsia="en-US" w:bidi="ar-SA"/>
        </w:rPr>
        <w:t>†</w:t>
      </w:r>
    </w:p>
    <w:p w14:paraId="4810840A" w14:textId="49754D4E" w:rsidR="00CF7FF2" w:rsidRPr="00303253" w:rsidRDefault="00CF7FF2" w:rsidP="00CF7FF2">
      <w:pPr>
        <w:numPr>
          <w:ilvl w:val="0"/>
          <w:numId w:val="29"/>
        </w:numPr>
        <w:rPr>
          <w:rFonts w:ascii="Arial" w:eastAsia="Times New Roman" w:hAnsi="Arial" w:cs="Arial"/>
          <w:sz w:val="26"/>
          <w:szCs w:val="26"/>
          <w:lang w:eastAsia="en-US" w:bidi="ar-SA"/>
        </w:rPr>
      </w:pPr>
      <w:r w:rsidRPr="00CF7FF2">
        <w:rPr>
          <w:rFonts w:ascii="Arial" w:eastAsia="Times New Roman" w:hAnsi="Arial" w:cs="Arial"/>
          <w:sz w:val="26"/>
          <w:szCs w:val="26"/>
          <w:lang w:eastAsia="en-US" w:bidi="ar-SA"/>
        </w:rPr>
        <w:t>21 - 27 November 2021</w:t>
      </w:r>
      <w:r w:rsidRPr="00CF7FF2">
        <w:rPr>
          <w:rFonts w:ascii="Arial" w:eastAsia="Times New Roman" w:hAnsi="Arial" w:cs="Arial"/>
          <w:sz w:val="26"/>
          <w:szCs w:val="26"/>
          <w:lang w:eastAsia="en-US" w:bidi="ar-SA"/>
        </w:rPr>
        <w:tab/>
        <w:t xml:space="preserve">East Timor (Timor Leste), Indonesia, </w:t>
      </w:r>
      <w:r w:rsidR="004A536C">
        <w:rPr>
          <w:rFonts w:ascii="Arial" w:eastAsia="Times New Roman" w:hAnsi="Arial" w:cs="Arial"/>
          <w:sz w:val="26"/>
          <w:szCs w:val="26"/>
          <w:lang w:eastAsia="en-US" w:bidi="ar-SA"/>
        </w:rPr>
        <w:t xml:space="preserve">and </w:t>
      </w:r>
      <w:r w:rsidRPr="00CF7FF2">
        <w:rPr>
          <w:rFonts w:ascii="Arial" w:eastAsia="Times New Roman" w:hAnsi="Arial" w:cs="Arial"/>
          <w:sz w:val="26"/>
          <w:szCs w:val="26"/>
          <w:lang w:eastAsia="en-US" w:bidi="ar-SA"/>
        </w:rPr>
        <w:t>Philippines</w:t>
      </w:r>
      <w:r w:rsidR="004A536C" w:rsidRPr="006C620C">
        <w:rPr>
          <w:rFonts w:ascii="Arial" w:eastAsia="Times New Roman" w:hAnsi="Arial" w:cs="Arial"/>
          <w:sz w:val="26"/>
          <w:szCs w:val="26"/>
          <w:vertAlign w:val="superscript"/>
          <w:lang w:eastAsia="en-US" w:bidi="ar-SA"/>
        </w:rPr>
        <w:t>†</w:t>
      </w:r>
    </w:p>
    <w:p w14:paraId="2D6A0A01" w14:textId="77777777" w:rsidR="009D2386" w:rsidRDefault="00303253" w:rsidP="00303253">
      <w:pPr>
        <w:jc w:val="right"/>
        <w:rPr>
          <w:rFonts w:ascii="Arial" w:eastAsia="Times New Roman" w:hAnsi="Arial" w:cs="Arial"/>
          <w:sz w:val="20"/>
          <w:szCs w:val="20"/>
          <w:lang w:eastAsia="en-US" w:bidi="ar-SA"/>
        </w:rPr>
      </w:pPr>
      <w:r w:rsidRPr="00303253">
        <w:rPr>
          <w:rFonts w:ascii="Arial" w:eastAsia="Times New Roman" w:hAnsi="Arial" w:cs="Arial"/>
          <w:sz w:val="20"/>
          <w:szCs w:val="20"/>
          <w:lang w:eastAsia="en-US" w:bidi="ar-SA"/>
        </w:rPr>
        <w:t xml:space="preserve">†Ecumenical Prayer Cycle "In God's Hands - Common Prayer for the World" from the </w:t>
      </w:r>
    </w:p>
    <w:p w14:paraId="2D46ED57" w14:textId="17AEF141" w:rsidR="00303253" w:rsidRPr="004E52A3" w:rsidRDefault="00303253" w:rsidP="00303253">
      <w:pPr>
        <w:jc w:val="right"/>
        <w:rPr>
          <w:rFonts w:ascii="Arial" w:eastAsia="Times New Roman" w:hAnsi="Arial" w:cs="Arial"/>
          <w:sz w:val="20"/>
          <w:szCs w:val="20"/>
          <w:lang w:eastAsia="en-US" w:bidi="ar-SA"/>
        </w:rPr>
      </w:pPr>
      <w:r w:rsidRPr="004E52A3">
        <w:rPr>
          <w:rFonts w:ascii="Arial" w:eastAsia="Times New Roman" w:hAnsi="Arial" w:cs="Arial"/>
          <w:sz w:val="20"/>
          <w:szCs w:val="20"/>
          <w:lang w:eastAsia="en-US" w:bidi="ar-SA"/>
        </w:rPr>
        <w:t>World Council of Churches (</w:t>
      </w:r>
      <w:hyperlink r:id="rId9" w:history="1">
        <w:r w:rsidRPr="004E52A3">
          <w:rPr>
            <w:rStyle w:val="Hyperlink"/>
            <w:rFonts w:ascii="Arial" w:eastAsia="Times New Roman" w:hAnsi="Arial" w:cs="Arial"/>
            <w:color w:val="auto"/>
            <w:sz w:val="20"/>
            <w:szCs w:val="20"/>
            <w:lang w:eastAsia="en-US" w:bidi="ar-SA"/>
          </w:rPr>
          <w:t>https://www.oikoumene.org/en/resources/prayer-cycle</w:t>
        </w:r>
      </w:hyperlink>
    </w:p>
    <w:p w14:paraId="59914DE7" w14:textId="77777777" w:rsidR="00E3201A" w:rsidRDefault="00E3201A" w:rsidP="00E73651">
      <w:pPr>
        <w:rPr>
          <w:rFonts w:ascii="Arial" w:eastAsia="Times New Roman" w:hAnsi="Arial" w:cs="Arial"/>
          <w:sz w:val="26"/>
          <w:szCs w:val="26"/>
          <w:lang w:eastAsia="en-US" w:bidi="ar-SA"/>
        </w:rPr>
        <w:sectPr w:rsidR="00E3201A" w:rsidSect="00FF3DC1">
          <w:footerReference w:type="default" r:id="rId10"/>
          <w:type w:val="continuous"/>
          <w:pgSz w:w="12240" w:h="20160" w:code="5"/>
          <w:pgMar w:top="540" w:right="1134" w:bottom="1134" w:left="1134" w:header="720" w:footer="0" w:gutter="0"/>
          <w:cols w:space="720"/>
          <w:docGrid w:linePitch="326"/>
        </w:sectPr>
      </w:pPr>
    </w:p>
    <w:p w14:paraId="688386E1" w14:textId="037278CF" w:rsidR="00303253" w:rsidRDefault="00303253" w:rsidP="00E73651">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Holistic Small Groups – Natural Church Development minimum factor </w:t>
      </w:r>
    </w:p>
    <w:p w14:paraId="1B3D1A8F" w14:textId="46E2C0B7" w:rsidR="00E73651" w:rsidRPr="00E73651" w:rsidRDefault="00E73651" w:rsidP="00E73651">
      <w:pPr>
        <w:rPr>
          <w:rFonts w:ascii="Arial" w:eastAsia="Times New Roman" w:hAnsi="Arial" w:cs="Arial"/>
          <w:sz w:val="26"/>
          <w:szCs w:val="26"/>
          <w:lang w:eastAsia="en-US" w:bidi="ar-SA"/>
        </w:rPr>
      </w:pPr>
      <w:r w:rsidRPr="00E73651">
        <w:rPr>
          <w:rFonts w:ascii="Arial" w:eastAsia="Times New Roman" w:hAnsi="Arial" w:cs="Arial"/>
          <w:sz w:val="26"/>
          <w:szCs w:val="26"/>
          <w:lang w:eastAsia="en-US" w:bidi="ar-SA"/>
        </w:rPr>
        <w:t xml:space="preserve">Human Trafficking / Sexual Slavery </w:t>
      </w:r>
    </w:p>
    <w:p w14:paraId="5E1ED121" w14:textId="4F7B7DCA" w:rsidR="009E57DD" w:rsidRPr="004E52A3" w:rsidRDefault="009E57DD" w:rsidP="00F61334">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International Ministries and Missionaries (Global Servants)</w:t>
      </w:r>
    </w:p>
    <w:p w14:paraId="09692808" w14:textId="1EF6D647" w:rsidR="003700CC" w:rsidRDefault="009E57DD" w:rsidP="003700CC">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 xml:space="preserve">National Guard and Military Personnel – Active Duty </w:t>
      </w:r>
      <w:r w:rsidR="005B52F1" w:rsidRPr="004E52A3">
        <w:rPr>
          <w:rFonts w:ascii="Arial" w:eastAsia="Times New Roman" w:hAnsi="Arial" w:cs="Arial"/>
          <w:sz w:val="26"/>
          <w:szCs w:val="26"/>
          <w:lang w:eastAsia="en-US" w:bidi="ar-SA"/>
        </w:rPr>
        <w:t xml:space="preserve">and </w:t>
      </w:r>
      <w:r w:rsidR="00CF5601" w:rsidRPr="004E52A3">
        <w:rPr>
          <w:rFonts w:ascii="Arial" w:eastAsia="Times New Roman" w:hAnsi="Arial" w:cs="Arial"/>
          <w:sz w:val="26"/>
          <w:szCs w:val="26"/>
          <w:lang w:eastAsia="en-US" w:bidi="ar-SA"/>
        </w:rPr>
        <w:t xml:space="preserve">Veterans </w:t>
      </w:r>
    </w:p>
    <w:p w14:paraId="7B566FE7" w14:textId="500087C1" w:rsidR="003700CC" w:rsidRDefault="003700CC" w:rsidP="003700CC">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Nominating Committee – Leaders and servants for 2022 </w:t>
      </w:r>
    </w:p>
    <w:p w14:paraId="411CF88F" w14:textId="2FFD9407" w:rsidR="00E3201A" w:rsidRDefault="007D050F" w:rsidP="00612301">
      <w:pPr>
        <w:rPr>
          <w:rFonts w:ascii="Arial" w:eastAsia="Times New Roman" w:hAnsi="Arial" w:cs="Arial"/>
          <w:sz w:val="26"/>
          <w:szCs w:val="26"/>
          <w:lang w:eastAsia="en-US" w:bidi="ar-SA"/>
        </w:rPr>
      </w:pPr>
      <w:r>
        <w:rPr>
          <w:rFonts w:ascii="Arial" w:eastAsia="Times New Roman" w:hAnsi="Arial" w:cs="Arial"/>
          <w:sz w:val="26"/>
          <w:szCs w:val="26"/>
          <w:lang w:eastAsia="en-US" w:bidi="ar-SA"/>
        </w:rPr>
        <w:t>Outreach &amp; Evangelism – Praise for 140 Trick-Or-Treaters on Halloween.</w:t>
      </w:r>
    </w:p>
    <w:p w14:paraId="7CA5A8AB" w14:textId="1FC0C39C" w:rsidR="00E3201A" w:rsidRDefault="00E3201A" w:rsidP="00612301">
      <w:pPr>
        <w:rPr>
          <w:rFonts w:ascii="Arial" w:eastAsia="Times New Roman" w:hAnsi="Arial" w:cs="Arial"/>
          <w:sz w:val="26"/>
          <w:szCs w:val="26"/>
          <w:lang w:eastAsia="en-US" w:bidi="ar-SA"/>
        </w:rPr>
        <w:sectPr w:rsidR="00E3201A" w:rsidSect="00E3201A">
          <w:type w:val="continuous"/>
          <w:pgSz w:w="12240" w:h="20160" w:code="5"/>
          <w:pgMar w:top="900" w:right="1134" w:bottom="1134" w:left="1134" w:header="720" w:footer="0" w:gutter="0"/>
          <w:cols w:space="720"/>
          <w:docGrid w:linePitch="326"/>
        </w:sectPr>
      </w:pPr>
    </w:p>
    <w:p w14:paraId="19BA4624" w14:textId="2E249F85" w:rsidR="00E3201A" w:rsidRPr="00B46B7D" w:rsidRDefault="00AA7846" w:rsidP="00EF1E32">
      <w:pPr>
        <w:spacing w:before="240"/>
        <w:rPr>
          <w:rFonts w:ascii="Arial" w:eastAsia="Times New Roman" w:hAnsi="Arial" w:cs="Arial"/>
          <w:b/>
          <w:bCs/>
          <w:sz w:val="26"/>
          <w:szCs w:val="26"/>
          <w:u w:val="single"/>
          <w:lang w:eastAsia="en-US" w:bidi="ar-SA"/>
        </w:rPr>
      </w:pPr>
      <w:r w:rsidRPr="00A65375">
        <w:rPr>
          <w:b/>
          <w:bCs/>
          <w:caps/>
          <w:noProof/>
          <w:szCs w:val="26"/>
        </w:rPr>
        <w:drawing>
          <wp:anchor distT="0" distB="0" distL="114300" distR="114300" simplePos="0" relativeHeight="251892736" behindDoc="1" locked="0" layoutInCell="1" allowOverlap="1" wp14:anchorId="42C259AD" wp14:editId="0E72EBA0">
            <wp:simplePos x="0" y="0"/>
            <wp:positionH relativeFrom="margin">
              <wp:posOffset>5156835</wp:posOffset>
            </wp:positionH>
            <wp:positionV relativeFrom="paragraph">
              <wp:posOffset>26035</wp:posOffset>
            </wp:positionV>
            <wp:extent cx="1036955" cy="1343025"/>
            <wp:effectExtent l="0" t="0" r="0" b="9525"/>
            <wp:wrapTight wrapText="bothSides">
              <wp:wrapPolygon edited="0">
                <wp:start x="0" y="0"/>
                <wp:lineTo x="0" y="21447"/>
                <wp:lineTo x="21031" y="21447"/>
                <wp:lineTo x="21031" y="0"/>
                <wp:lineTo x="0" y="0"/>
              </wp:wrapPolygon>
            </wp:wrapTight>
            <wp:docPr id="13" name="Picture 1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rotWithShape="1">
                    <a:blip r:embed="rId11" cstate="print">
                      <a:extLst>
                        <a:ext uri="{28A0092B-C50C-407E-A947-70E740481C1C}">
                          <a14:useLocalDpi xmlns:a14="http://schemas.microsoft.com/office/drawing/2010/main" val="0"/>
                        </a:ext>
                      </a:extLst>
                    </a:blip>
                    <a:srcRect l="26222" t="18940" r="25638" b="23143"/>
                    <a:stretch/>
                  </pic:blipFill>
                  <pic:spPr bwMode="auto">
                    <a:xfrm>
                      <a:off x="0" y="0"/>
                      <a:ext cx="1036955" cy="1343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6B7D" w:rsidRPr="00B46B7D">
        <w:rPr>
          <w:rFonts w:ascii="Arial" w:eastAsia="Times New Roman" w:hAnsi="Arial" w:cs="Arial"/>
          <w:b/>
          <w:bCs/>
          <w:sz w:val="26"/>
          <w:szCs w:val="26"/>
          <w:u w:val="single"/>
          <w:lang w:eastAsia="en-US" w:bidi="ar-SA"/>
        </w:rPr>
        <w:t>HOMEBOUND &amp; CARE CENTERS</w:t>
      </w:r>
    </w:p>
    <w:p w14:paraId="4671501E" w14:textId="78C88B3A" w:rsidR="00612301" w:rsidRPr="004E52A3" w:rsidRDefault="00E3201A" w:rsidP="00612301">
      <w:pPr>
        <w:rPr>
          <w:rFonts w:ascii="Arial" w:eastAsia="Times New Roman" w:hAnsi="Arial" w:cs="Arial"/>
          <w:sz w:val="26"/>
          <w:szCs w:val="26"/>
          <w:lang w:eastAsia="en-US" w:bidi="ar-SA"/>
        </w:rPr>
      </w:pPr>
      <w:r>
        <w:rPr>
          <w:rFonts w:ascii="Arial" w:eastAsia="Times New Roman" w:hAnsi="Arial" w:cs="Arial"/>
          <w:noProof/>
          <w:sz w:val="26"/>
          <w:szCs w:val="26"/>
          <w:lang w:eastAsia="en-US" w:bidi="ar-SA"/>
        </w:rPr>
        <w:drawing>
          <wp:anchor distT="0" distB="0" distL="114300" distR="114300" simplePos="0" relativeHeight="251893760" behindDoc="0" locked="0" layoutInCell="1" allowOverlap="1" wp14:anchorId="1F074CF7" wp14:editId="23AF2F9B">
            <wp:simplePos x="0" y="0"/>
            <wp:positionH relativeFrom="column">
              <wp:posOffset>3810</wp:posOffset>
            </wp:positionH>
            <wp:positionV relativeFrom="paragraph">
              <wp:posOffset>-342265</wp:posOffset>
            </wp:positionV>
            <wp:extent cx="790575" cy="1126490"/>
            <wp:effectExtent l="0" t="0" r="9525" b="0"/>
            <wp:wrapSquare wrapText="bothSides"/>
            <wp:docPr id="14" name="Picture 1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90575" cy="1126490"/>
                    </a:xfrm>
                    <a:prstGeom prst="rect">
                      <a:avLst/>
                    </a:prstGeom>
                  </pic:spPr>
                </pic:pic>
              </a:graphicData>
            </a:graphic>
            <wp14:sizeRelH relativeFrom="page">
              <wp14:pctWidth>0</wp14:pctWidth>
            </wp14:sizeRelH>
            <wp14:sizeRelV relativeFrom="page">
              <wp14:pctHeight>0</wp14:pctHeight>
            </wp14:sizeRelV>
          </wp:anchor>
        </w:drawing>
      </w:r>
      <w:r w:rsidR="00612301" w:rsidRPr="004E52A3">
        <w:rPr>
          <w:rFonts w:ascii="Arial" w:eastAsia="Times New Roman" w:hAnsi="Arial" w:cs="Arial"/>
          <w:sz w:val="26"/>
          <w:szCs w:val="26"/>
          <w:lang w:eastAsia="en-US" w:bidi="ar-SA"/>
        </w:rPr>
        <w:t>Goodnow, Grace</w:t>
      </w:r>
    </w:p>
    <w:p w14:paraId="041B648C" w14:textId="39D47969" w:rsidR="00612301" w:rsidRPr="004E52A3" w:rsidRDefault="00612301" w:rsidP="00612301">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Haney, Gerald –</w:t>
      </w:r>
      <w:r w:rsidR="006A5582" w:rsidRPr="004E52A3">
        <w:rPr>
          <w:rFonts w:ascii="Arial" w:eastAsia="Times New Roman" w:hAnsi="Arial" w:cs="Arial"/>
          <w:sz w:val="26"/>
          <w:szCs w:val="26"/>
          <w:lang w:eastAsia="en-US" w:bidi="ar-SA"/>
        </w:rPr>
        <w:t xml:space="preserve"> </w:t>
      </w:r>
      <w:r w:rsidRPr="004E52A3">
        <w:rPr>
          <w:rFonts w:ascii="Arial" w:eastAsia="Times New Roman" w:hAnsi="Arial" w:cs="Arial"/>
          <w:sz w:val="26"/>
          <w:szCs w:val="26"/>
          <w:lang w:eastAsia="en-US" w:bidi="ar-SA"/>
        </w:rPr>
        <w:t>Oakley Place</w:t>
      </w:r>
    </w:p>
    <w:p w14:paraId="14FD8B8A" w14:textId="135F11AE" w:rsidR="009D73E0" w:rsidRDefault="00612301" w:rsidP="00612301">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 xml:space="preserve">Hunter, Russell </w:t>
      </w:r>
    </w:p>
    <w:p w14:paraId="778A271B" w14:textId="18962825" w:rsidR="009D73E0" w:rsidRDefault="00612301" w:rsidP="00A5295D">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Kieffer, Alice</w:t>
      </w:r>
    </w:p>
    <w:p w14:paraId="50783082" w14:textId="64846F99" w:rsidR="00EF1E32" w:rsidRDefault="00612301" w:rsidP="009D73E0">
      <w:pPr>
        <w:rPr>
          <w:rFonts w:ascii="Arial" w:eastAsia="Times New Roman" w:hAnsi="Arial" w:cs="Arial"/>
          <w:sz w:val="26"/>
          <w:szCs w:val="26"/>
          <w:lang w:eastAsia="en-US" w:bidi="ar-SA"/>
        </w:rPr>
      </w:pPr>
      <w:r w:rsidRPr="004E52A3">
        <w:rPr>
          <w:rFonts w:ascii="Arial" w:eastAsia="Times New Roman" w:hAnsi="Arial" w:cs="Arial"/>
          <w:sz w:val="26"/>
          <w:szCs w:val="26"/>
          <w:lang w:eastAsia="en-US" w:bidi="ar-SA"/>
        </w:rPr>
        <w:t>Perkins, Edward</w:t>
      </w:r>
      <w:bookmarkEnd w:id="1"/>
    </w:p>
    <w:p w14:paraId="62BE1F45" w14:textId="77777777" w:rsidR="009D73E0" w:rsidRPr="00A5295D" w:rsidRDefault="009D73E0" w:rsidP="00A5295D">
      <w:pPr>
        <w:rPr>
          <w:rFonts w:ascii="Arial" w:eastAsia="Times New Roman" w:hAnsi="Arial" w:cs="Arial"/>
          <w:sz w:val="26"/>
          <w:szCs w:val="26"/>
          <w:lang w:eastAsia="en-US" w:bidi="ar-SA"/>
        </w:rPr>
        <w:sectPr w:rsidR="009D73E0" w:rsidRPr="00A5295D" w:rsidSect="00E3201A">
          <w:type w:val="continuous"/>
          <w:pgSz w:w="12240" w:h="20160" w:code="5"/>
          <w:pgMar w:top="900" w:right="1134" w:bottom="1134" w:left="1134" w:header="720" w:footer="0" w:gutter="0"/>
          <w:cols w:space="720"/>
          <w:docGrid w:linePitch="326"/>
        </w:sectPr>
      </w:pPr>
    </w:p>
    <w:p w14:paraId="79017F70" w14:textId="032600BC" w:rsidR="00A608A0" w:rsidRDefault="00451DAF" w:rsidP="0006117E">
      <w:pPr>
        <w:suppressAutoHyphens w:val="0"/>
        <w:autoSpaceDN/>
        <w:jc w:val="center"/>
        <w:textAlignment w:val="auto"/>
        <w:rPr>
          <w:rFonts w:ascii="Arial" w:hAnsi="Arial" w:cs="Arial"/>
          <w:b/>
          <w:spacing w:val="30"/>
          <w:sz w:val="56"/>
          <w:szCs w:val="40"/>
          <w:u w:val="single"/>
        </w:rPr>
      </w:pPr>
      <w:r w:rsidRPr="004E52A3">
        <w:rPr>
          <w:rFonts w:ascii="Arial" w:hAnsi="Arial" w:cs="Arial"/>
          <w:b/>
          <w:spacing w:val="30"/>
          <w:sz w:val="56"/>
          <w:szCs w:val="40"/>
          <w:u w:val="single"/>
        </w:rPr>
        <w:lastRenderedPageBreak/>
        <w:t>NEWS IN THE PEWS</w:t>
      </w:r>
    </w:p>
    <w:p w14:paraId="0B6198CE" w14:textId="51055E5A" w:rsidR="00ED4195" w:rsidRDefault="00ED4195" w:rsidP="00ED4195">
      <w:pPr>
        <w:rPr>
          <w:rFonts w:ascii="Arial" w:eastAsia="Times New Roman" w:hAnsi="Arial" w:cs="Arial"/>
          <w:b/>
          <w:bCs/>
          <w:kern w:val="28"/>
          <w:szCs w:val="26"/>
          <w14:cntxtAlts/>
        </w:rPr>
      </w:pPr>
    </w:p>
    <w:p w14:paraId="2BC2F275" w14:textId="33E54E9F" w:rsidR="00533DF5" w:rsidRDefault="00FF3DC1" w:rsidP="00533DF5">
      <w:pPr>
        <w:spacing w:after="240"/>
        <w:jc w:val="both"/>
        <w:rPr>
          <w:rFonts w:ascii="Arial" w:eastAsia="Times New Roman" w:hAnsi="Arial" w:cs="Arial"/>
        </w:rPr>
      </w:pPr>
      <w:r>
        <w:rPr>
          <w:rFonts w:ascii="Arial" w:eastAsia="Times New Roman" w:hAnsi="Arial" w:cs="Arial"/>
          <w:noProof/>
        </w:rPr>
        <w:drawing>
          <wp:anchor distT="0" distB="0" distL="114300" distR="114300" simplePos="0" relativeHeight="251881472" behindDoc="1" locked="0" layoutInCell="1" allowOverlap="1" wp14:anchorId="58BE8239" wp14:editId="368AB321">
            <wp:simplePos x="0" y="0"/>
            <wp:positionH relativeFrom="margin">
              <wp:align>right</wp:align>
            </wp:positionH>
            <wp:positionV relativeFrom="paragraph">
              <wp:posOffset>6350</wp:posOffset>
            </wp:positionV>
            <wp:extent cx="1009650" cy="957580"/>
            <wp:effectExtent l="0" t="0" r="0" b="0"/>
            <wp:wrapTight wrapText="bothSides">
              <wp:wrapPolygon edited="0">
                <wp:start x="0" y="0"/>
                <wp:lineTo x="0" y="21056"/>
                <wp:lineTo x="21192" y="21056"/>
                <wp:lineTo x="2119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1009650" cy="957580"/>
                    </a:xfrm>
                    <a:prstGeom prst="rect">
                      <a:avLst/>
                    </a:prstGeom>
                  </pic:spPr>
                </pic:pic>
              </a:graphicData>
            </a:graphic>
            <wp14:sizeRelH relativeFrom="page">
              <wp14:pctWidth>0</wp14:pctWidth>
            </wp14:sizeRelH>
            <wp14:sizeRelV relativeFrom="page">
              <wp14:pctHeight>0</wp14:pctHeight>
            </wp14:sizeRelV>
          </wp:anchor>
        </w:drawing>
      </w:r>
      <w:r w:rsidRPr="00FF3DC1">
        <w:rPr>
          <w:rFonts w:ascii="Arial" w:eastAsia="Times New Roman" w:hAnsi="Arial" w:cs="Arial"/>
          <w:b/>
          <w:bCs/>
        </w:rPr>
        <w:t>BABY CLOSET -</w:t>
      </w:r>
      <w:r w:rsidRPr="00FF3DC1">
        <w:rPr>
          <w:rFonts w:ascii="Arial" w:eastAsia="Times New Roman" w:hAnsi="Arial" w:cs="Arial"/>
        </w:rPr>
        <w:t xml:space="preserve"> </w:t>
      </w:r>
      <w:r w:rsidRPr="0050290A">
        <w:rPr>
          <w:rFonts w:ascii="Arial" w:eastAsia="Times New Roman" w:hAnsi="Arial" w:cs="Arial"/>
        </w:rPr>
        <w:t>The volunteers in the Baby Closet are busy putting out the winter clothing for the children and packing away summer</w:t>
      </w:r>
      <w:r w:rsidRPr="00FF3DC1">
        <w:rPr>
          <w:rFonts w:ascii="Arial" w:eastAsia="Times New Roman" w:hAnsi="Arial" w:cs="Arial"/>
        </w:rPr>
        <w:t xml:space="preserve"> </w:t>
      </w:r>
      <w:r w:rsidRPr="0050290A">
        <w:rPr>
          <w:rFonts w:ascii="Arial" w:eastAsia="Times New Roman" w:hAnsi="Arial" w:cs="Arial"/>
        </w:rPr>
        <w:t>clothes.</w:t>
      </w:r>
      <w:r w:rsidR="00533DF5">
        <w:rPr>
          <w:rFonts w:ascii="Arial" w:eastAsia="Times New Roman" w:hAnsi="Arial" w:cs="Arial"/>
        </w:rPr>
        <w:t xml:space="preserve"> </w:t>
      </w:r>
      <w:r w:rsidRPr="0050290A">
        <w:rPr>
          <w:rFonts w:ascii="Arial" w:eastAsia="Times New Roman" w:hAnsi="Arial" w:cs="Arial"/>
        </w:rPr>
        <w:t>It is time to prepare for the personal care Christmas bag given out to Baby Closet families in December. We are asking for</w:t>
      </w:r>
      <w:r w:rsidRPr="00FF3DC1">
        <w:rPr>
          <w:rFonts w:ascii="Arial" w:eastAsia="Times New Roman" w:hAnsi="Arial" w:cs="Arial"/>
        </w:rPr>
        <w:t xml:space="preserve"> </w:t>
      </w:r>
      <w:r w:rsidRPr="0050290A">
        <w:rPr>
          <w:rFonts w:ascii="Arial" w:eastAsia="Times New Roman" w:hAnsi="Arial" w:cs="Arial"/>
        </w:rPr>
        <w:t xml:space="preserve">donations from our church to help fill these bags. These bags are filled </w:t>
      </w:r>
      <w:r w:rsidRPr="00884FF9">
        <w:rPr>
          <w:rFonts w:ascii="Arial" w:eastAsia="Times New Roman" w:hAnsi="Arial" w:cs="Arial"/>
          <w:b/>
          <w:bCs/>
        </w:rPr>
        <w:t>with personal care items such as shampoo, toothbrushes and toothpaste, lotion, body wash, razors, Band-Aids, and miscellaneous items.</w:t>
      </w:r>
      <w:r w:rsidRPr="00FF3DC1">
        <w:rPr>
          <w:rFonts w:ascii="Arial" w:eastAsia="Times New Roman" w:hAnsi="Arial" w:cs="Arial"/>
        </w:rPr>
        <w:t xml:space="preserve"> There</w:t>
      </w:r>
      <w:r w:rsidRPr="0050290A">
        <w:rPr>
          <w:rFonts w:ascii="Arial" w:eastAsia="Times New Roman" w:hAnsi="Arial" w:cs="Arial"/>
        </w:rPr>
        <w:t xml:space="preserve"> will be a Christmas box in the sanctuary</w:t>
      </w:r>
      <w:r w:rsidRPr="00FF3DC1">
        <w:rPr>
          <w:rFonts w:ascii="Arial" w:eastAsia="Times New Roman" w:hAnsi="Arial" w:cs="Arial"/>
        </w:rPr>
        <w:t xml:space="preserve"> </w:t>
      </w:r>
      <w:r w:rsidRPr="0050290A">
        <w:rPr>
          <w:rFonts w:ascii="Arial" w:eastAsia="Times New Roman" w:hAnsi="Arial" w:cs="Arial"/>
        </w:rPr>
        <w:t>during November for donations. Thanks to all for your support of the Baby Closet</w:t>
      </w:r>
      <w:r w:rsidR="00817459" w:rsidRPr="0050290A">
        <w:rPr>
          <w:rFonts w:ascii="Arial" w:eastAsia="Times New Roman" w:hAnsi="Arial" w:cs="Arial"/>
        </w:rPr>
        <w:t>.</w:t>
      </w:r>
      <w:r w:rsidR="00817459">
        <w:rPr>
          <w:rFonts w:ascii="Arial" w:eastAsia="Times New Roman" w:hAnsi="Arial" w:cs="Arial"/>
        </w:rPr>
        <w:t xml:space="preserve"> </w:t>
      </w:r>
      <w:r w:rsidR="009C36C5">
        <w:rPr>
          <w:rFonts w:ascii="Arial" w:eastAsia="Times New Roman" w:hAnsi="Arial" w:cs="Arial"/>
        </w:rPr>
        <w:t xml:space="preserve">      ~ </w:t>
      </w:r>
      <w:r w:rsidRPr="00FF3DC1">
        <w:rPr>
          <w:rFonts w:ascii="Arial" w:eastAsia="Times New Roman" w:hAnsi="Arial" w:cs="Arial"/>
        </w:rPr>
        <w:t>Pat Carreno</w:t>
      </w:r>
    </w:p>
    <w:p w14:paraId="2CAD8727" w14:textId="2138A57D" w:rsidR="003F76F4" w:rsidRPr="003F76F4" w:rsidRDefault="007545A6" w:rsidP="003F76F4">
      <w:pPr>
        <w:spacing w:after="240"/>
        <w:jc w:val="both"/>
        <w:rPr>
          <w:rFonts w:ascii="Arial" w:eastAsia="Times New Roman" w:hAnsi="Arial" w:cs="Arial"/>
          <w:bCs/>
        </w:rPr>
      </w:pPr>
      <w:r w:rsidRPr="003F76F4">
        <w:rPr>
          <w:rFonts w:ascii="Arial" w:eastAsia="Times New Roman" w:hAnsi="Arial" w:cs="Arial"/>
          <w:bCs/>
          <w:noProof/>
        </w:rPr>
        <w:drawing>
          <wp:anchor distT="0" distB="0" distL="114300" distR="114300" simplePos="0" relativeHeight="251890688" behindDoc="1" locked="0" layoutInCell="1" allowOverlap="1" wp14:anchorId="1DC6CE96" wp14:editId="4F03E954">
            <wp:simplePos x="0" y="0"/>
            <wp:positionH relativeFrom="margin">
              <wp:posOffset>-635</wp:posOffset>
            </wp:positionH>
            <wp:positionV relativeFrom="paragraph">
              <wp:posOffset>262890</wp:posOffset>
            </wp:positionV>
            <wp:extent cx="1075055" cy="1038225"/>
            <wp:effectExtent l="0" t="0" r="0" b="9525"/>
            <wp:wrapTight wrapText="bothSides">
              <wp:wrapPolygon edited="0">
                <wp:start x="0" y="0"/>
                <wp:lineTo x="0" y="21402"/>
                <wp:lineTo x="21051" y="21402"/>
                <wp:lineTo x="21051" y="0"/>
                <wp:lineTo x="0" y="0"/>
              </wp:wrapPolygon>
            </wp:wrapTight>
            <wp:docPr id="12" name="Picture 12" descr="SCAN TO LEARN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AN TO LEARN MORE"/>
                    <pic:cNvPicPr/>
                  </pic:nvPicPr>
                  <pic:blipFill rotWithShape="1">
                    <a:blip r:embed="rId15" cstate="print">
                      <a:extLst>
                        <a:ext uri="{28A0092B-C50C-407E-A947-70E740481C1C}">
                          <a14:useLocalDpi xmlns:a14="http://schemas.microsoft.com/office/drawing/2010/main" val="0"/>
                        </a:ext>
                      </a:extLst>
                    </a:blip>
                    <a:srcRect t="3473"/>
                    <a:stretch/>
                  </pic:blipFill>
                  <pic:spPr bwMode="auto">
                    <a:xfrm>
                      <a:off x="0" y="0"/>
                      <a:ext cx="1075055" cy="1038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3DF5" w:rsidRPr="00533DF5">
        <w:rPr>
          <w:rFonts w:ascii="Arial" w:eastAsia="Times New Roman" w:hAnsi="Arial" w:cs="Arial"/>
          <w:b/>
          <w:bCs/>
        </w:rPr>
        <w:t xml:space="preserve">BIBLE STUDIES &amp; SMALL GROUPS </w:t>
      </w:r>
      <w:r w:rsidR="00BB3FE3">
        <w:rPr>
          <w:rFonts w:ascii="Arial" w:eastAsia="Times New Roman" w:hAnsi="Arial" w:cs="Arial"/>
        </w:rPr>
        <w:t>–</w:t>
      </w:r>
      <w:r w:rsidR="00533DF5">
        <w:rPr>
          <w:rFonts w:ascii="Arial" w:eastAsia="Times New Roman" w:hAnsi="Arial" w:cs="Arial"/>
        </w:rPr>
        <w:t xml:space="preserve"> </w:t>
      </w:r>
      <w:r w:rsidR="003F76F4">
        <w:rPr>
          <w:rFonts w:ascii="Arial" w:eastAsia="Times New Roman" w:hAnsi="Arial" w:cs="Arial"/>
          <w:bCs/>
        </w:rPr>
        <w:t>Learn more about Bible Studies and Small Groups by scanning the QR Code. D</w:t>
      </w:r>
      <w:r w:rsidR="003F76F4" w:rsidRPr="003F76F4">
        <w:rPr>
          <w:rFonts w:ascii="Arial" w:eastAsia="Times New Roman" w:hAnsi="Arial" w:cs="Arial"/>
          <w:bCs/>
        </w:rPr>
        <w:t>o you want to learn more about</w:t>
      </w:r>
      <w:r w:rsidR="003F76F4">
        <w:rPr>
          <w:rFonts w:ascii="Arial" w:eastAsia="Times New Roman" w:hAnsi="Arial" w:cs="Arial"/>
          <w:bCs/>
        </w:rPr>
        <w:t xml:space="preserve"> th</w:t>
      </w:r>
      <w:r w:rsidR="003F76F4" w:rsidRPr="003F76F4">
        <w:rPr>
          <w:rFonts w:ascii="Arial" w:eastAsia="Times New Roman" w:hAnsi="Arial" w:cs="Arial"/>
          <w:bCs/>
        </w:rPr>
        <w:t xml:space="preserve">e great Story of the Bible?  </w:t>
      </w:r>
      <w:r w:rsidR="003F76F4">
        <w:rPr>
          <w:rFonts w:ascii="Arial" w:eastAsia="Times New Roman" w:hAnsi="Arial" w:cs="Arial"/>
          <w:bCs/>
        </w:rPr>
        <w:t xml:space="preserve">Do you want to experience </w:t>
      </w:r>
      <w:r w:rsidR="003F76F4" w:rsidRPr="003F76F4">
        <w:rPr>
          <w:rFonts w:ascii="Arial" w:eastAsia="Times New Roman" w:hAnsi="Arial" w:cs="Arial"/>
          <w:bCs/>
        </w:rPr>
        <w:t xml:space="preserve">God’s love in Jesus Christ? </w:t>
      </w:r>
      <w:r w:rsidR="003F76F4">
        <w:rPr>
          <w:rFonts w:ascii="Arial" w:eastAsia="Times New Roman" w:hAnsi="Arial" w:cs="Arial"/>
          <w:bCs/>
        </w:rPr>
        <w:t>Learn about t</w:t>
      </w:r>
      <w:r w:rsidR="003F76F4" w:rsidRPr="003F76F4">
        <w:rPr>
          <w:rFonts w:ascii="Arial" w:eastAsia="Times New Roman" w:hAnsi="Arial" w:cs="Arial"/>
          <w:bCs/>
        </w:rPr>
        <w:t>he early Church and the life of the Apostles?</w:t>
      </w:r>
      <w:r w:rsidR="003F76F4">
        <w:rPr>
          <w:rFonts w:ascii="Arial" w:eastAsia="Times New Roman" w:hAnsi="Arial" w:cs="Arial"/>
          <w:bCs/>
        </w:rPr>
        <w:t xml:space="preserve"> How do we p</w:t>
      </w:r>
      <w:r w:rsidR="003F76F4" w:rsidRPr="003F76F4">
        <w:rPr>
          <w:rFonts w:ascii="Arial" w:eastAsia="Times New Roman" w:hAnsi="Arial" w:cs="Arial"/>
          <w:bCs/>
        </w:rPr>
        <w:t xml:space="preserve">ray and </w:t>
      </w:r>
      <w:r w:rsidR="003F76F4">
        <w:rPr>
          <w:rFonts w:ascii="Arial" w:eastAsia="Times New Roman" w:hAnsi="Arial" w:cs="Arial"/>
          <w:bCs/>
        </w:rPr>
        <w:t xml:space="preserve">live in the </w:t>
      </w:r>
      <w:r w:rsidR="003F76F4" w:rsidRPr="003F76F4">
        <w:rPr>
          <w:rFonts w:ascii="Arial" w:eastAsia="Times New Roman" w:hAnsi="Arial" w:cs="Arial"/>
          <w:bCs/>
        </w:rPr>
        <w:t xml:space="preserve">Spirit? </w:t>
      </w:r>
      <w:r w:rsidR="003F76F4">
        <w:rPr>
          <w:rFonts w:ascii="Arial" w:eastAsia="Times New Roman" w:hAnsi="Arial" w:cs="Arial"/>
          <w:bCs/>
        </w:rPr>
        <w:t>How can we c</w:t>
      </w:r>
      <w:r w:rsidR="003F76F4" w:rsidRPr="003F76F4">
        <w:rPr>
          <w:rFonts w:ascii="Arial" w:eastAsia="Times New Roman" w:hAnsi="Arial" w:cs="Arial"/>
          <w:bCs/>
        </w:rPr>
        <w:t>onnect</w:t>
      </w:r>
      <w:r w:rsidR="003F76F4">
        <w:rPr>
          <w:rFonts w:ascii="Arial" w:eastAsia="Times New Roman" w:hAnsi="Arial" w:cs="Arial"/>
          <w:bCs/>
        </w:rPr>
        <w:t xml:space="preserve"> with</w:t>
      </w:r>
      <w:r w:rsidR="003F76F4" w:rsidRPr="003F76F4">
        <w:rPr>
          <w:rFonts w:ascii="Arial" w:eastAsia="Times New Roman" w:hAnsi="Arial" w:cs="Arial"/>
          <w:bCs/>
        </w:rPr>
        <w:t xml:space="preserve"> other students of Jesus like you? Scan the QR code or visit</w:t>
      </w:r>
      <w:r w:rsidR="003F76F4">
        <w:rPr>
          <w:rFonts w:ascii="Arial" w:eastAsia="Times New Roman" w:hAnsi="Arial" w:cs="Arial"/>
          <w:bCs/>
        </w:rPr>
        <w:t xml:space="preserve"> the church’s website at </w:t>
      </w:r>
      <w:r w:rsidR="003F76F4" w:rsidRPr="003F76F4">
        <w:rPr>
          <w:rFonts w:ascii="Arial" w:eastAsia="Times New Roman" w:hAnsi="Arial" w:cs="Arial"/>
          <w:bCs/>
        </w:rPr>
        <w:t xml:space="preserve"> </w:t>
      </w:r>
      <w:hyperlink r:id="rId16" w:history="1">
        <w:r w:rsidR="003F76F4" w:rsidRPr="003F76F4">
          <w:rPr>
            <w:rStyle w:val="Hyperlink"/>
            <w:rFonts w:ascii="Arial" w:eastAsia="Times New Roman" w:hAnsi="Arial" w:cs="Arial"/>
            <w:bCs/>
          </w:rPr>
          <w:t>https://wsbctopeka.org/connect/bible-studies/</w:t>
        </w:r>
      </w:hyperlink>
      <w:r w:rsidR="003F76F4" w:rsidRPr="003F76F4">
        <w:rPr>
          <w:rFonts w:ascii="Arial" w:eastAsia="Times New Roman" w:hAnsi="Arial" w:cs="Arial"/>
          <w:bCs/>
        </w:rPr>
        <w:t xml:space="preserve"> to join a Bible study </w:t>
      </w:r>
      <w:r w:rsidR="003F76F4">
        <w:rPr>
          <w:rFonts w:ascii="Arial" w:eastAsia="Times New Roman" w:hAnsi="Arial" w:cs="Arial"/>
          <w:bCs/>
        </w:rPr>
        <w:t>or Small Group</w:t>
      </w:r>
      <w:r w:rsidR="003F76F4" w:rsidRPr="003F76F4">
        <w:rPr>
          <w:rFonts w:ascii="Arial" w:eastAsia="Times New Roman" w:hAnsi="Arial" w:cs="Arial"/>
          <w:bCs/>
        </w:rPr>
        <w:t xml:space="preserve">. Classes are taught by gifted leaders and teachers for adults, beginners, </w:t>
      </w:r>
      <w:r w:rsidR="005A1B6F">
        <w:rPr>
          <w:rFonts w:ascii="Arial" w:eastAsia="Times New Roman" w:hAnsi="Arial" w:cs="Arial"/>
          <w:bCs/>
        </w:rPr>
        <w:t xml:space="preserve">children, </w:t>
      </w:r>
      <w:r w:rsidR="003F76F4" w:rsidRPr="003F76F4">
        <w:rPr>
          <w:rFonts w:ascii="Arial" w:eastAsia="Times New Roman" w:hAnsi="Arial" w:cs="Arial"/>
          <w:bCs/>
        </w:rPr>
        <w:t>women</w:t>
      </w:r>
      <w:r w:rsidR="005A1B6F">
        <w:rPr>
          <w:rFonts w:ascii="Arial" w:eastAsia="Times New Roman" w:hAnsi="Arial" w:cs="Arial"/>
          <w:bCs/>
        </w:rPr>
        <w:t>, and youth</w:t>
      </w:r>
      <w:r w:rsidR="003F76F4" w:rsidRPr="003F76F4">
        <w:rPr>
          <w:rFonts w:ascii="Arial" w:eastAsia="Times New Roman" w:hAnsi="Arial" w:cs="Arial"/>
          <w:bCs/>
        </w:rPr>
        <w:t xml:space="preserve">. </w:t>
      </w:r>
    </w:p>
    <w:p w14:paraId="6E192207" w14:textId="15315D7E" w:rsidR="00D22526" w:rsidRDefault="00D22526" w:rsidP="00BB3FE3">
      <w:pPr>
        <w:spacing w:after="240"/>
        <w:jc w:val="both"/>
        <w:rPr>
          <w:rFonts w:ascii="Arial" w:eastAsia="Times New Roman" w:hAnsi="Arial" w:cs="Arial"/>
          <w:b/>
          <w:bCs/>
          <w:kern w:val="28"/>
          <w:szCs w:val="26"/>
          <w14:cntxtAlts/>
        </w:rPr>
      </w:pPr>
      <w:r>
        <w:rPr>
          <w:rFonts w:ascii="Arial" w:eastAsia="Times New Roman" w:hAnsi="Arial" w:cs="Arial"/>
          <w:b/>
          <w:bCs/>
          <w:kern w:val="28"/>
          <w:szCs w:val="26"/>
          <w14:cntxtAlts/>
        </w:rPr>
        <w:t xml:space="preserve">DONNELLY VOW RENEWAL CEREMONY - </w:t>
      </w:r>
      <w:r w:rsidR="008348D7" w:rsidRPr="008348D7">
        <w:rPr>
          <w:rFonts w:ascii="Arial" w:eastAsia="Times New Roman" w:hAnsi="Arial" w:cs="Arial"/>
          <w:kern w:val="28"/>
          <w:szCs w:val="26"/>
          <w14:cntxtAlts/>
        </w:rPr>
        <w:t xml:space="preserve">Carla &amp; Thomas Donnelly would like your presence on </w:t>
      </w:r>
      <w:r w:rsidR="008348D7" w:rsidRPr="008348D7">
        <w:rPr>
          <w:rFonts w:ascii="Arial" w:eastAsia="Times New Roman" w:hAnsi="Arial" w:cs="Arial"/>
          <w:b/>
          <w:bCs/>
          <w:kern w:val="28"/>
          <w:szCs w:val="26"/>
          <w14:cntxtAlts/>
        </w:rPr>
        <w:t>Saturday, November 13, 2021, at 5:00 pm</w:t>
      </w:r>
      <w:r w:rsidR="008348D7" w:rsidRPr="008348D7">
        <w:rPr>
          <w:rFonts w:ascii="Arial" w:eastAsia="Times New Roman" w:hAnsi="Arial" w:cs="Arial"/>
          <w:kern w:val="28"/>
          <w:szCs w:val="26"/>
          <w14:cntxtAlts/>
        </w:rPr>
        <w:t xml:space="preserve"> for the renewing of their wedding vows. The ceremony will be at the West Side Baptist Church, 1008 SW 4th St. Please let us know if you will be attending so we can have plenty of sub-sandwich makings afterward in Holmer Hall. No presents, please. Just your love and support. Thank you!</w:t>
      </w:r>
      <w:r w:rsidR="008348D7" w:rsidRPr="008348D7">
        <w:rPr>
          <w:rFonts w:ascii="Arial" w:eastAsia="Times New Roman" w:hAnsi="Arial" w:cs="Arial"/>
          <w:b/>
          <w:bCs/>
          <w:kern w:val="28"/>
          <w:szCs w:val="26"/>
          <w14:cntxtAlts/>
        </w:rPr>
        <w:t> </w:t>
      </w:r>
      <w:r w:rsidR="008348D7" w:rsidRPr="008348D7">
        <w:rPr>
          <w:rFonts w:ascii="Arial" w:eastAsia="Times New Roman" w:hAnsi="Arial" w:cs="Arial"/>
          <w:kern w:val="28"/>
          <w:szCs w:val="26"/>
          <w14:cntxtAlts/>
        </w:rPr>
        <w:t xml:space="preserve">Make a reservation online: </w:t>
      </w:r>
      <w:hyperlink r:id="rId17" w:history="1">
        <w:r w:rsidR="008348D7" w:rsidRPr="00516712">
          <w:rPr>
            <w:rStyle w:val="Hyperlink"/>
            <w:rFonts w:ascii="Arial" w:eastAsia="Times New Roman" w:hAnsi="Arial" w:cs="Arial"/>
            <w:kern w:val="28"/>
            <w:szCs w:val="26"/>
            <w14:cntxtAlts/>
          </w:rPr>
          <w:t>https://www.signupgenius.com/go/5080e49afa82eaaf94-donnelly</w:t>
        </w:r>
      </w:hyperlink>
      <w:r w:rsidR="00FB5B3D">
        <w:rPr>
          <w:rFonts w:ascii="Arial" w:eastAsia="Times New Roman" w:hAnsi="Arial" w:cs="Arial"/>
          <w:kern w:val="28"/>
          <w:szCs w:val="26"/>
          <w14:cntxtAlts/>
        </w:rPr>
        <w:t>.</w:t>
      </w:r>
      <w:r w:rsidR="008348D7">
        <w:rPr>
          <w:rFonts w:ascii="Arial" w:eastAsia="Times New Roman" w:hAnsi="Arial" w:cs="Arial"/>
          <w:kern w:val="28"/>
          <w:szCs w:val="26"/>
          <w14:cntxtAlts/>
        </w:rPr>
        <w:t xml:space="preserve"> </w:t>
      </w:r>
    </w:p>
    <w:p w14:paraId="3398C05E" w14:textId="41B94A90" w:rsidR="00D9264B" w:rsidRDefault="00D21A38" w:rsidP="00BB3FE3">
      <w:pPr>
        <w:spacing w:after="240"/>
        <w:jc w:val="both"/>
        <w:rPr>
          <w:rFonts w:ascii="Arial" w:eastAsia="Times New Roman" w:hAnsi="Arial" w:cs="Arial"/>
          <w:kern w:val="28"/>
          <w:szCs w:val="26"/>
          <w14:cntxtAlts/>
        </w:rPr>
      </w:pPr>
      <w:r>
        <w:rPr>
          <w:noProof/>
        </w:rPr>
        <w:drawing>
          <wp:anchor distT="36576" distB="36576" distL="36576" distR="36576" simplePos="0" relativeHeight="251895808" behindDoc="1" locked="0" layoutInCell="1" allowOverlap="1" wp14:anchorId="6A8B6D12" wp14:editId="7C6E5A7D">
            <wp:simplePos x="0" y="0"/>
            <wp:positionH relativeFrom="margin">
              <wp:align>right</wp:align>
            </wp:positionH>
            <wp:positionV relativeFrom="paragraph">
              <wp:posOffset>307975</wp:posOffset>
            </wp:positionV>
            <wp:extent cx="622935" cy="623671"/>
            <wp:effectExtent l="0" t="0" r="5715" b="5080"/>
            <wp:wrapTight wrapText="bothSides">
              <wp:wrapPolygon edited="0">
                <wp:start x="0" y="0"/>
                <wp:lineTo x="0" y="21116"/>
                <wp:lineTo x="21138" y="21116"/>
                <wp:lineTo x="21138" y="0"/>
                <wp:lineTo x="0" y="0"/>
              </wp:wrapPolygon>
            </wp:wrapTight>
            <wp:docPr id="3" name="Picture 3" descr="A picture containing text, toaster, kitchen appliance,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oaster, kitchen appliance, applianc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b="11234"/>
                    <a:stretch>
                      <a:fillRect/>
                    </a:stretch>
                  </pic:blipFill>
                  <pic:spPr bwMode="auto">
                    <a:xfrm>
                      <a:off x="0" y="0"/>
                      <a:ext cx="622935" cy="623671"/>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9264B" w:rsidRPr="0006117E">
        <w:rPr>
          <w:rFonts w:ascii="Arial" w:eastAsia="Times New Roman" w:hAnsi="Arial" w:cs="Arial"/>
          <w:b/>
          <w:bCs/>
          <w:kern w:val="28"/>
          <w:szCs w:val="26"/>
          <w14:cntxtAlts/>
        </w:rPr>
        <w:t>KIDS’ SUNDAY SCHOOL</w:t>
      </w:r>
      <w:r w:rsidR="00D9264B" w:rsidRPr="0006117E">
        <w:rPr>
          <w:rFonts w:ascii="Arial" w:eastAsia="Times New Roman" w:hAnsi="Arial" w:cs="Arial"/>
          <w:kern w:val="28"/>
          <w:szCs w:val="26"/>
          <w14:cntxtAlts/>
        </w:rPr>
        <w:t xml:space="preserve"> – Classes start at 9:15 am. Children learn upstairs with Colleen Smith, Fran Seymour-Hunter, &amp; Pat Carpenter</w:t>
      </w:r>
    </w:p>
    <w:p w14:paraId="1313680D" w14:textId="5B680CA0" w:rsidR="00D21A38" w:rsidRPr="002A6E90" w:rsidRDefault="00D21A38" w:rsidP="00D21A38">
      <w:pPr>
        <w:spacing w:after="240"/>
        <w:rPr>
          <w:rFonts w:ascii="Arial" w:eastAsia="Times New Roman" w:hAnsi="Arial" w:cs="Arial"/>
          <w:kern w:val="30"/>
          <w14:cntxtAlts/>
        </w:rPr>
      </w:pPr>
      <w:r w:rsidRPr="002A6E90">
        <w:rPr>
          <w:rFonts w:ascii="Arial" w:eastAsia="Times New Roman" w:hAnsi="Arial" w:cs="Arial"/>
          <w:b/>
          <w:bCs/>
          <w:kern w:val="30"/>
          <w14:cntxtAlts/>
        </w:rPr>
        <w:t>MILK 2 MY PLATE -</w:t>
      </w:r>
      <w:r w:rsidRPr="002A6E90">
        <w:rPr>
          <w:rFonts w:ascii="Arial" w:eastAsia="Times New Roman" w:hAnsi="Arial" w:cs="Arial"/>
          <w:kern w:val="30"/>
          <w14:cntxtAlts/>
        </w:rPr>
        <w:t xml:space="preserve"> The Milk 2 My Plate distribution for November will be on the 17th in conjunction with the food pantry. </w:t>
      </w:r>
    </w:p>
    <w:p w14:paraId="0AFDF387" w14:textId="00FE1128" w:rsidR="001F072A" w:rsidRDefault="001F072A" w:rsidP="001F072A">
      <w:pPr>
        <w:spacing w:after="240"/>
        <w:jc w:val="both"/>
        <w:rPr>
          <w:rFonts w:ascii="Arial" w:eastAsia="Times New Roman" w:hAnsi="Arial" w:cs="Arial"/>
          <w:kern w:val="28"/>
          <w:szCs w:val="26"/>
          <w14:cntxtAlts/>
        </w:rPr>
      </w:pPr>
      <w:r w:rsidRPr="001F072A">
        <w:rPr>
          <w:rFonts w:ascii="Arial" w:eastAsia="Times New Roman" w:hAnsi="Arial" w:cs="Arial"/>
          <w:b/>
          <w:bCs/>
          <w:caps/>
          <w:kern w:val="28"/>
          <w:szCs w:val="26"/>
          <w14:cntxtAlts/>
        </w:rPr>
        <w:t>Read The WITNESS Church Newsletter</w:t>
      </w:r>
      <w:r w:rsidRPr="001F072A">
        <w:rPr>
          <w:rFonts w:ascii="Arial" w:eastAsia="Times New Roman" w:hAnsi="Arial" w:cs="Arial"/>
          <w:kern w:val="28"/>
          <w:szCs w:val="26"/>
          <w14:cntxtAlts/>
        </w:rPr>
        <w:t xml:space="preserve"> for NOVEMBER 2021. There is a lot of </w:t>
      </w:r>
      <w:r w:rsidR="00817459" w:rsidRPr="001F072A">
        <w:rPr>
          <w:rFonts w:ascii="Arial" w:eastAsia="Times New Roman" w:hAnsi="Arial" w:cs="Arial"/>
          <w:kern w:val="28"/>
          <w:szCs w:val="26"/>
          <w14:cntxtAlts/>
        </w:rPr>
        <w:t>valuable information</w:t>
      </w:r>
      <w:r w:rsidRPr="001F072A">
        <w:rPr>
          <w:rFonts w:ascii="Arial" w:eastAsia="Times New Roman" w:hAnsi="Arial" w:cs="Arial"/>
          <w:kern w:val="28"/>
          <w:szCs w:val="26"/>
          <w14:cntxtAlts/>
        </w:rPr>
        <w:t xml:space="preserve"> in </w:t>
      </w:r>
      <w:r w:rsidR="00355B3A">
        <w:rPr>
          <w:rFonts w:ascii="Arial" w:eastAsia="Times New Roman" w:hAnsi="Arial" w:cs="Arial"/>
          <w:kern w:val="28"/>
          <w:szCs w:val="26"/>
          <w14:cntxtAlts/>
        </w:rPr>
        <w:t>THE</w:t>
      </w:r>
      <w:r w:rsidRPr="001F072A">
        <w:rPr>
          <w:rFonts w:ascii="Arial" w:eastAsia="Times New Roman" w:hAnsi="Arial" w:cs="Arial"/>
          <w:kern w:val="28"/>
          <w:szCs w:val="26"/>
          <w14:cntxtAlts/>
        </w:rPr>
        <w:t xml:space="preserve"> WITNESS.</w:t>
      </w:r>
      <w:r>
        <w:rPr>
          <w:rFonts w:ascii="Arial" w:eastAsia="Times New Roman" w:hAnsi="Arial" w:cs="Arial"/>
          <w:kern w:val="28"/>
          <w:szCs w:val="26"/>
          <w14:cntxtAlts/>
        </w:rPr>
        <w:t xml:space="preserve"> </w:t>
      </w:r>
      <w:hyperlink r:id="rId19" w:history="1">
        <w:r w:rsidRPr="001F072A">
          <w:rPr>
            <w:rStyle w:val="Hyperlink"/>
            <w:rFonts w:ascii="Arial" w:eastAsia="Times New Roman" w:hAnsi="Arial" w:cs="Arial"/>
            <w:b/>
            <w:bCs/>
            <w:kern w:val="28"/>
            <w:szCs w:val="26"/>
            <w14:cntxtAlts/>
          </w:rPr>
          <w:t>DOWNLOAD</w:t>
        </w:r>
      </w:hyperlink>
      <w:r w:rsidRPr="001F072A">
        <w:rPr>
          <w:rFonts w:ascii="Arial" w:eastAsia="Times New Roman" w:hAnsi="Arial" w:cs="Arial"/>
          <w:kern w:val="28"/>
          <w:szCs w:val="26"/>
          <w14:cntxtAlts/>
        </w:rPr>
        <w:t xml:space="preserve"> a copy today! Print copies available for free at the Church. The Witness newsletter </w:t>
      </w:r>
      <w:r w:rsidR="00817459">
        <w:rPr>
          <w:rFonts w:ascii="Arial" w:eastAsia="Times New Roman" w:hAnsi="Arial" w:cs="Arial"/>
          <w:kern w:val="28"/>
          <w:szCs w:val="26"/>
          <w14:cntxtAlts/>
        </w:rPr>
        <w:t>is</w:t>
      </w:r>
      <w:r w:rsidRPr="001F072A">
        <w:rPr>
          <w:rFonts w:ascii="Arial" w:eastAsia="Times New Roman" w:hAnsi="Arial" w:cs="Arial"/>
          <w:kern w:val="28"/>
          <w:szCs w:val="26"/>
          <w14:cntxtAlts/>
        </w:rPr>
        <w:t xml:space="preserve"> published monthly on the last Sunday of the month.</w:t>
      </w:r>
      <w:r>
        <w:rPr>
          <w:rFonts w:ascii="Arial" w:eastAsia="Times New Roman" w:hAnsi="Arial" w:cs="Arial"/>
          <w:kern w:val="28"/>
          <w:szCs w:val="26"/>
          <w14:cntxtAlts/>
        </w:rPr>
        <w:t xml:space="preserve"> </w:t>
      </w:r>
    </w:p>
    <w:p w14:paraId="5DAE684A" w14:textId="5E981727" w:rsidR="00C37937" w:rsidRDefault="00C37937" w:rsidP="00C37937">
      <w:pPr>
        <w:spacing w:after="240"/>
        <w:jc w:val="both"/>
        <w:rPr>
          <w:rFonts w:ascii="Arial" w:eastAsia="Times New Roman" w:hAnsi="Arial" w:cs="Arial"/>
          <w:kern w:val="28"/>
          <w:szCs w:val="26"/>
          <w14:cntxtAlts/>
        </w:rPr>
      </w:pPr>
      <w:r w:rsidRPr="00C37937">
        <w:rPr>
          <w:rFonts w:ascii="Arial" w:eastAsia="Times New Roman" w:hAnsi="Arial" w:cs="Arial"/>
          <w:b/>
          <w:bCs/>
          <w:caps/>
          <w:kern w:val="28"/>
          <w:szCs w:val="26"/>
          <w14:cntxtAlts/>
        </w:rPr>
        <w:t>Quilling Paper Art Craft Class</w:t>
      </w:r>
      <w:r>
        <w:rPr>
          <w:rFonts w:ascii="Arial" w:eastAsia="Times New Roman" w:hAnsi="Arial" w:cs="Arial"/>
          <w:b/>
          <w:bCs/>
          <w:kern w:val="28"/>
          <w:szCs w:val="26"/>
          <w14:cntxtAlts/>
        </w:rPr>
        <w:t xml:space="preserve"> - </w:t>
      </w:r>
      <w:r w:rsidRPr="00C37937">
        <w:rPr>
          <w:rFonts w:ascii="Arial" w:eastAsia="Times New Roman" w:hAnsi="Arial" w:cs="Arial"/>
          <w:kern w:val="28"/>
          <w:szCs w:val="26"/>
          <w14:cntxtAlts/>
        </w:rPr>
        <w:t xml:space="preserve">Learn the art of paper Quilling, or expand your skills, at a friendly </w:t>
      </w:r>
      <w:r w:rsidRPr="00C37937">
        <w:rPr>
          <w:rFonts w:ascii="Arial" w:eastAsia="Times New Roman" w:hAnsi="Arial" w:cs="Arial"/>
          <w:b/>
          <w:bCs/>
          <w:kern w:val="28"/>
          <w:szCs w:val="26"/>
          <w14:cntxtAlts/>
        </w:rPr>
        <w:t>six-week workshop beginning Saturday, November 13, 2021, from 1:00 pm to 3:00 pm at West Side Baptist Church</w:t>
      </w:r>
      <w:r w:rsidRPr="00C37937">
        <w:rPr>
          <w:rFonts w:ascii="Arial" w:eastAsia="Times New Roman" w:hAnsi="Arial" w:cs="Arial"/>
          <w:kern w:val="28"/>
          <w:szCs w:val="26"/>
          <w14:cntxtAlts/>
        </w:rPr>
        <w:t xml:space="preserve">, 1008 SW. 4th St., Topeka, Kansas 66606. Deborah Edwards, a skilled quilling instructor, will teach basic skills for the holiday season for beginners and advanced students.  Class size is limited, so register online or contact the Church Office at (785)233-4241 to register and for more details. Cost </w:t>
      </w:r>
      <w:r>
        <w:rPr>
          <w:rFonts w:ascii="Arial" w:eastAsia="Times New Roman" w:hAnsi="Arial" w:cs="Arial"/>
          <w:kern w:val="28"/>
          <w:szCs w:val="26"/>
          <w14:cntxtAlts/>
        </w:rPr>
        <w:t xml:space="preserve">$10.00 </w:t>
      </w:r>
      <w:r w:rsidRPr="00C37937">
        <w:rPr>
          <w:rFonts w:ascii="Arial" w:eastAsia="Times New Roman" w:hAnsi="Arial" w:cs="Arial"/>
          <w:kern w:val="28"/>
          <w:szCs w:val="26"/>
          <w14:cntxtAlts/>
        </w:rPr>
        <w:t xml:space="preserve">for </w:t>
      </w:r>
      <w:r w:rsidR="0026490D">
        <w:rPr>
          <w:rFonts w:ascii="Arial" w:eastAsia="Times New Roman" w:hAnsi="Arial" w:cs="Arial"/>
          <w:kern w:val="28"/>
          <w:szCs w:val="26"/>
          <w14:cntxtAlts/>
        </w:rPr>
        <w:t xml:space="preserve">basic </w:t>
      </w:r>
      <w:r w:rsidRPr="00C37937">
        <w:rPr>
          <w:rFonts w:ascii="Arial" w:eastAsia="Times New Roman" w:hAnsi="Arial" w:cs="Arial"/>
          <w:kern w:val="28"/>
          <w:szCs w:val="26"/>
          <w14:cntxtAlts/>
        </w:rPr>
        <w:t xml:space="preserve">materials and supplies. </w:t>
      </w:r>
      <w:r w:rsidR="00EE4446">
        <w:rPr>
          <w:rFonts w:ascii="Arial" w:eastAsia="Times New Roman" w:hAnsi="Arial" w:cs="Arial"/>
          <w:kern w:val="28"/>
          <w:szCs w:val="26"/>
          <w14:cntxtAlts/>
        </w:rPr>
        <w:t xml:space="preserve">Sign up online at </w:t>
      </w:r>
      <w:hyperlink r:id="rId20" w:history="1">
        <w:r w:rsidR="00410526" w:rsidRPr="00516712">
          <w:rPr>
            <w:rStyle w:val="Hyperlink"/>
            <w:rFonts w:ascii="Arial" w:eastAsia="Times New Roman" w:hAnsi="Arial" w:cs="Arial"/>
            <w:kern w:val="28"/>
            <w:szCs w:val="26"/>
            <w14:cntxtAlts/>
          </w:rPr>
          <w:t>https://www.signupgenius.com/go/5080e49afa82eaaf94-quilling</w:t>
        </w:r>
      </w:hyperlink>
      <w:r w:rsidR="00FB5B3D">
        <w:rPr>
          <w:rFonts w:ascii="Arial" w:eastAsia="Times New Roman" w:hAnsi="Arial" w:cs="Arial"/>
          <w:kern w:val="28"/>
          <w:szCs w:val="26"/>
          <w14:cntxtAlts/>
        </w:rPr>
        <w:t>.</w:t>
      </w:r>
      <w:r w:rsidR="00410526">
        <w:rPr>
          <w:rFonts w:ascii="Arial" w:eastAsia="Times New Roman" w:hAnsi="Arial" w:cs="Arial"/>
          <w:kern w:val="28"/>
          <w:szCs w:val="26"/>
          <w14:cntxtAlts/>
        </w:rPr>
        <w:t xml:space="preserve"> </w:t>
      </w:r>
    </w:p>
    <w:p w14:paraId="583842C7" w14:textId="77777777" w:rsidR="00E3201A" w:rsidRDefault="00E3201A" w:rsidP="00614E2C">
      <w:pPr>
        <w:spacing w:after="240"/>
        <w:jc w:val="both"/>
        <w:rPr>
          <w:rFonts w:ascii="Arial" w:eastAsia="Times New Roman" w:hAnsi="Arial" w:cs="Arial"/>
          <w:b/>
          <w:bCs/>
          <w:kern w:val="28"/>
          <w:szCs w:val="26"/>
          <w14:cntxtAlts/>
        </w:rPr>
        <w:sectPr w:rsidR="00E3201A" w:rsidSect="00E3201A">
          <w:type w:val="continuous"/>
          <w:pgSz w:w="12240" w:h="20160" w:code="5"/>
          <w:pgMar w:top="450" w:right="1134" w:bottom="1134" w:left="1134" w:header="720" w:footer="0" w:gutter="0"/>
          <w:cols w:space="720"/>
          <w:docGrid w:linePitch="326"/>
        </w:sectPr>
      </w:pPr>
    </w:p>
    <w:p w14:paraId="43B963FB" w14:textId="61474C72" w:rsidR="00614E2C" w:rsidRDefault="00E52626" w:rsidP="00614E2C">
      <w:pPr>
        <w:spacing w:after="240"/>
        <w:jc w:val="both"/>
        <w:rPr>
          <w:rFonts w:ascii="Arial" w:eastAsia="Times New Roman" w:hAnsi="Arial" w:cs="Arial"/>
          <w:kern w:val="28"/>
          <w:szCs w:val="26"/>
          <w14:cntxtAlts/>
        </w:rPr>
      </w:pPr>
      <w:r w:rsidRPr="00D21A38">
        <w:rPr>
          <w:rFonts w:ascii="Arial" w:eastAsia="Times New Roman" w:hAnsi="Arial" w:cs="Arial"/>
          <w:b/>
          <w:bCs/>
          <w:caps/>
          <w:noProof/>
          <w:kern w:val="28"/>
          <w:szCs w:val="26"/>
        </w:rPr>
        <w:drawing>
          <wp:anchor distT="0" distB="0" distL="114300" distR="114300" simplePos="0" relativeHeight="251887616" behindDoc="1" locked="0" layoutInCell="1" allowOverlap="1" wp14:anchorId="18DE8C56" wp14:editId="5EE9C438">
            <wp:simplePos x="0" y="0"/>
            <wp:positionH relativeFrom="margin">
              <wp:align>left</wp:align>
            </wp:positionH>
            <wp:positionV relativeFrom="paragraph">
              <wp:posOffset>239395</wp:posOffset>
            </wp:positionV>
            <wp:extent cx="1747520" cy="1260475"/>
            <wp:effectExtent l="0" t="0" r="5080" b="0"/>
            <wp:wrapTight wrapText="bothSides">
              <wp:wrapPolygon edited="0">
                <wp:start x="0" y="0"/>
                <wp:lineTo x="0" y="21219"/>
                <wp:lineTo x="21427" y="21219"/>
                <wp:lineTo x="2142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47520" cy="1260475"/>
                    </a:xfrm>
                    <a:prstGeom prst="rect">
                      <a:avLst/>
                    </a:prstGeom>
                  </pic:spPr>
                </pic:pic>
              </a:graphicData>
            </a:graphic>
            <wp14:sizeRelH relativeFrom="margin">
              <wp14:pctWidth>0</wp14:pctWidth>
            </wp14:sizeRelH>
            <wp14:sizeRelV relativeFrom="margin">
              <wp14:pctHeight>0</wp14:pctHeight>
            </wp14:sizeRelV>
          </wp:anchor>
        </w:drawing>
      </w:r>
      <w:r w:rsidR="000C2C6F" w:rsidRPr="00D21A38">
        <w:rPr>
          <w:rFonts w:ascii="Arial" w:eastAsia="Times New Roman" w:hAnsi="Arial" w:cs="Arial"/>
          <w:b/>
          <w:bCs/>
          <w:caps/>
          <w:kern w:val="28"/>
          <w:szCs w:val="26"/>
          <w14:cntxtAlts/>
        </w:rPr>
        <w:t>Stewardship Celebration Luncheon</w:t>
      </w:r>
      <w:r w:rsidR="000C2C6F">
        <w:rPr>
          <w:rFonts w:ascii="Arial" w:eastAsia="Times New Roman" w:hAnsi="Arial" w:cs="Arial"/>
          <w:b/>
          <w:bCs/>
          <w:kern w:val="28"/>
          <w:szCs w:val="26"/>
          <w14:cntxtAlts/>
        </w:rPr>
        <w:t xml:space="preserve"> - </w:t>
      </w:r>
      <w:r w:rsidR="000C2C6F" w:rsidRPr="000C2C6F">
        <w:rPr>
          <w:rFonts w:ascii="Arial" w:eastAsia="Times New Roman" w:hAnsi="Arial" w:cs="Arial"/>
          <w:kern w:val="28"/>
          <w:szCs w:val="26"/>
          <w14:cntxtAlts/>
        </w:rPr>
        <w:t xml:space="preserve">Come Celebrate with your Church family on </w:t>
      </w:r>
      <w:r w:rsidR="000C2C6F" w:rsidRPr="000C2C6F">
        <w:rPr>
          <w:rFonts w:ascii="Arial" w:eastAsia="Times New Roman" w:hAnsi="Arial" w:cs="Arial"/>
          <w:b/>
          <w:bCs/>
          <w:kern w:val="28"/>
          <w:szCs w:val="26"/>
          <w14:cntxtAlts/>
        </w:rPr>
        <w:t>Stewardship Sunday, November 21, at 12:00 noon</w:t>
      </w:r>
      <w:r w:rsidR="000C2C6F" w:rsidRPr="000C2C6F">
        <w:rPr>
          <w:rFonts w:ascii="Arial" w:eastAsia="Times New Roman" w:hAnsi="Arial" w:cs="Arial"/>
          <w:kern w:val="28"/>
          <w:szCs w:val="26"/>
          <w14:cntxtAlts/>
        </w:rPr>
        <w:t xml:space="preserve"> our commitments to the Lord for the New Year during </w:t>
      </w:r>
      <w:r w:rsidR="000C2C6F" w:rsidRPr="000C2C6F">
        <w:rPr>
          <w:rFonts w:ascii="Arial" w:eastAsia="Times New Roman" w:hAnsi="Arial" w:cs="Arial"/>
          <w:b/>
          <w:bCs/>
          <w:kern w:val="28"/>
          <w:szCs w:val="26"/>
          <w14:cntxtAlts/>
        </w:rPr>
        <w:t xml:space="preserve">a free, catered (no </w:t>
      </w:r>
      <w:r w:rsidR="009731F1" w:rsidRPr="000C2C6F">
        <w:rPr>
          <w:rFonts w:ascii="Arial" w:eastAsia="Times New Roman" w:hAnsi="Arial" w:cs="Arial"/>
          <w:b/>
          <w:bCs/>
          <w:kern w:val="28"/>
          <w:szCs w:val="26"/>
          <w14:cntxtAlts/>
        </w:rPr>
        <w:t>potluck</w:t>
      </w:r>
      <w:r w:rsidR="000C2C6F" w:rsidRPr="000C2C6F">
        <w:rPr>
          <w:rFonts w:ascii="Arial" w:eastAsia="Times New Roman" w:hAnsi="Arial" w:cs="Arial"/>
          <w:b/>
          <w:bCs/>
          <w:kern w:val="28"/>
          <w:szCs w:val="26"/>
          <w14:cntxtAlts/>
        </w:rPr>
        <w:t>) Celebration Luncheon</w:t>
      </w:r>
      <w:r w:rsidR="000C2C6F" w:rsidRPr="000C2C6F">
        <w:rPr>
          <w:rFonts w:ascii="Arial" w:eastAsia="Times New Roman" w:hAnsi="Arial" w:cs="Arial"/>
          <w:kern w:val="28"/>
          <w:szCs w:val="26"/>
          <w14:cntxtAlts/>
        </w:rPr>
        <w:t xml:space="preserve">. Simply make a reservation for the number of children and adults who will join us for the celebration luncheon, and if you will want your food </w:t>
      </w:r>
      <w:r w:rsidR="000C2C6F">
        <w:rPr>
          <w:rFonts w:ascii="Arial" w:eastAsia="Times New Roman" w:hAnsi="Arial" w:cs="Arial"/>
          <w:kern w:val="28"/>
          <w:szCs w:val="26"/>
          <w14:cntxtAlts/>
        </w:rPr>
        <w:t>T</w:t>
      </w:r>
      <w:r w:rsidR="000C2C6F" w:rsidRPr="000C2C6F">
        <w:rPr>
          <w:rFonts w:ascii="Arial" w:eastAsia="Times New Roman" w:hAnsi="Arial" w:cs="Arial"/>
          <w:kern w:val="28"/>
          <w:szCs w:val="26"/>
          <w14:cntxtAlts/>
        </w:rPr>
        <w:t>o</w:t>
      </w:r>
      <w:r w:rsidR="000C2C6F">
        <w:rPr>
          <w:rFonts w:ascii="Arial" w:eastAsia="Times New Roman" w:hAnsi="Arial" w:cs="Arial"/>
          <w:kern w:val="28"/>
          <w:szCs w:val="26"/>
          <w14:cntxtAlts/>
        </w:rPr>
        <w:t xml:space="preserve"> G</w:t>
      </w:r>
      <w:r w:rsidR="000C2C6F" w:rsidRPr="000C2C6F">
        <w:rPr>
          <w:rFonts w:ascii="Arial" w:eastAsia="Times New Roman" w:hAnsi="Arial" w:cs="Arial"/>
          <w:kern w:val="28"/>
          <w:szCs w:val="26"/>
          <w14:cntxtAlts/>
        </w:rPr>
        <w:t>o. Our goal is to have everyone join us for the Celebration Luncheon where we will celebrate God's gifts to and for us, and our gifts to God. If you have any questions about the free luncheon, please talk to Ivan or call the Church Office. </w:t>
      </w:r>
      <w:r w:rsidR="000C2C6F">
        <w:rPr>
          <w:rFonts w:ascii="Arial" w:eastAsia="Times New Roman" w:hAnsi="Arial" w:cs="Arial"/>
          <w:kern w:val="28"/>
          <w:szCs w:val="26"/>
          <w14:cntxtAlts/>
        </w:rPr>
        <w:t>Make a reservation online at</w:t>
      </w:r>
      <w:r w:rsidR="0099639C">
        <w:rPr>
          <w:rFonts w:ascii="Arial" w:eastAsia="Times New Roman" w:hAnsi="Arial" w:cs="Arial"/>
          <w:kern w:val="28"/>
          <w:szCs w:val="26"/>
          <w14:cntxtAlts/>
        </w:rPr>
        <w:tab/>
      </w:r>
      <w:r w:rsidR="000C2C6F">
        <w:rPr>
          <w:rFonts w:ascii="Arial" w:eastAsia="Times New Roman" w:hAnsi="Arial" w:cs="Arial"/>
          <w:kern w:val="28"/>
          <w:szCs w:val="26"/>
          <w14:cntxtAlts/>
        </w:rPr>
        <w:t xml:space="preserve"> </w:t>
      </w:r>
      <w:hyperlink r:id="rId22" w:history="1">
        <w:r w:rsidR="0099639C" w:rsidRPr="00AF2374">
          <w:rPr>
            <w:rStyle w:val="Hyperlink"/>
            <w:rFonts w:ascii="Arial" w:eastAsia="Times New Roman" w:hAnsi="Arial" w:cs="Arial"/>
            <w:kern w:val="28"/>
            <w:szCs w:val="26"/>
            <w14:cntxtAlts/>
          </w:rPr>
          <w:t>https://www.signupgenius.com/go/5080e49afa82eaaf94-stewardship</w:t>
        </w:r>
      </w:hyperlink>
      <w:r w:rsidR="000C2C6F">
        <w:rPr>
          <w:rFonts w:ascii="Arial" w:eastAsia="Times New Roman" w:hAnsi="Arial" w:cs="Arial"/>
          <w:kern w:val="28"/>
          <w:szCs w:val="26"/>
          <w14:cntxtAlts/>
        </w:rPr>
        <w:t xml:space="preserve">. </w:t>
      </w:r>
    </w:p>
    <w:p w14:paraId="4919764E" w14:textId="4C78B280" w:rsidR="00D21A38" w:rsidRPr="002A6E90" w:rsidRDefault="00BF04E6" w:rsidP="000B08F6">
      <w:pPr>
        <w:spacing w:after="240"/>
        <w:jc w:val="both"/>
        <w:rPr>
          <w:rFonts w:ascii="Arial" w:eastAsia="Times New Roman" w:hAnsi="Arial" w:cs="Arial"/>
          <w:kern w:val="30"/>
          <w14:cntxtAlts/>
        </w:rPr>
      </w:pPr>
      <w:r>
        <w:rPr>
          <w:rFonts w:ascii="Arial" w:eastAsia="Times New Roman" w:hAnsi="Arial" w:cs="Arial"/>
          <w:b/>
          <w:bCs/>
          <w:color w:val="000000"/>
          <w:kern w:val="28"/>
          <w:sz w:val="26"/>
          <w:szCs w:val="26"/>
          <w:lang w:eastAsia="en-US" w:bidi="ar-SA"/>
          <w14:cntxtAlts/>
        </w:rPr>
        <w:t xml:space="preserve">WWW KIDS’ BIBLE CLUB </w:t>
      </w:r>
      <w:r w:rsidR="007B34DE">
        <w:rPr>
          <w:rFonts w:ascii="Arial" w:eastAsia="Times New Roman" w:hAnsi="Arial" w:cs="Arial"/>
          <w:b/>
          <w:bCs/>
          <w:color w:val="000000"/>
          <w:kern w:val="28"/>
          <w:sz w:val="26"/>
          <w:szCs w:val="26"/>
          <w:lang w:eastAsia="en-US" w:bidi="ar-SA"/>
          <w14:cntxtAlts/>
        </w:rPr>
        <w:t>–</w:t>
      </w:r>
      <w:r>
        <w:rPr>
          <w:rFonts w:ascii="Arial" w:eastAsia="Times New Roman" w:hAnsi="Arial" w:cs="Arial"/>
          <w:color w:val="000000"/>
          <w:kern w:val="28"/>
          <w:lang w:eastAsia="en-US" w:bidi="ar-SA"/>
          <w14:cntxtAlts/>
        </w:rPr>
        <w:t xml:space="preserve"> </w:t>
      </w:r>
      <w:r w:rsidR="00711050">
        <w:rPr>
          <w:rFonts w:ascii="Arial" w:eastAsia="Times New Roman" w:hAnsi="Arial" w:cs="Arial"/>
          <w:color w:val="000000"/>
          <w:kern w:val="28"/>
          <w:sz w:val="26"/>
          <w:szCs w:val="26"/>
          <w:lang w:eastAsia="en-US" w:bidi="ar-SA"/>
          <w14:cntxtAlts/>
        </w:rPr>
        <w:t>B</w:t>
      </w:r>
      <w:r w:rsidR="007B34DE">
        <w:rPr>
          <w:rFonts w:ascii="Arial" w:eastAsia="Times New Roman" w:hAnsi="Arial" w:cs="Arial"/>
          <w:color w:val="000000"/>
          <w:kern w:val="28"/>
          <w:sz w:val="26"/>
          <w:szCs w:val="26"/>
          <w:lang w:eastAsia="en-US" w:bidi="ar-SA"/>
          <w14:cntxtAlts/>
        </w:rPr>
        <w:t xml:space="preserve">ring Your Kids to </w:t>
      </w:r>
      <w:r w:rsidRPr="00347640">
        <w:rPr>
          <w:rFonts w:ascii="Arial" w:eastAsia="Times New Roman" w:hAnsi="Arial" w:cs="Arial"/>
          <w:b/>
          <w:bCs/>
          <w:color w:val="000000"/>
          <w:kern w:val="28"/>
          <w:sz w:val="26"/>
          <w:szCs w:val="26"/>
          <w:lang w:eastAsia="en-US" w:bidi="ar-SA"/>
          <w14:cntxtAlts/>
        </w:rPr>
        <w:t>WWW</w:t>
      </w:r>
      <w:r w:rsidRPr="00347640">
        <w:rPr>
          <w:rFonts w:ascii="Arial" w:eastAsia="Times New Roman" w:hAnsi="Arial" w:cs="Arial"/>
          <w:color w:val="000000"/>
          <w:kern w:val="28"/>
          <w:sz w:val="26"/>
          <w:szCs w:val="26"/>
          <w:lang w:eastAsia="en-US" w:bidi="ar-SA"/>
          <w14:cntxtAlts/>
        </w:rPr>
        <w:t xml:space="preserve"> </w:t>
      </w:r>
      <w:r w:rsidRPr="00A526AF">
        <w:rPr>
          <w:rFonts w:ascii="Arial" w:eastAsia="Times New Roman" w:hAnsi="Arial" w:cs="Arial"/>
          <w:b/>
          <w:bCs/>
          <w:color w:val="000000"/>
          <w:kern w:val="28"/>
          <w:sz w:val="26"/>
          <w:szCs w:val="26"/>
          <w:lang w:eastAsia="en-US" w:bidi="ar-SA"/>
          <w14:cntxtAlts/>
        </w:rPr>
        <w:t>Kids</w:t>
      </w:r>
      <w:r>
        <w:rPr>
          <w:rFonts w:ascii="Arial" w:eastAsia="Times New Roman" w:hAnsi="Arial" w:cs="Arial"/>
          <w:b/>
          <w:bCs/>
          <w:color w:val="000000"/>
          <w:kern w:val="28"/>
          <w:sz w:val="26"/>
          <w:szCs w:val="26"/>
          <w:lang w:eastAsia="en-US" w:bidi="ar-SA"/>
          <w14:cntxtAlts/>
        </w:rPr>
        <w:t>’</w:t>
      </w:r>
      <w:r w:rsidRPr="00A526AF">
        <w:rPr>
          <w:rFonts w:ascii="Arial" w:eastAsia="Times New Roman" w:hAnsi="Arial" w:cs="Arial"/>
          <w:b/>
          <w:bCs/>
          <w:color w:val="000000"/>
          <w:kern w:val="28"/>
          <w:sz w:val="26"/>
          <w:szCs w:val="26"/>
          <w:lang w:eastAsia="en-US" w:bidi="ar-SA"/>
          <w14:cntxtAlts/>
        </w:rPr>
        <w:t xml:space="preserve"> Bible Club</w:t>
      </w:r>
      <w:r>
        <w:rPr>
          <w:rFonts w:ascii="Arial" w:eastAsia="Times New Roman" w:hAnsi="Arial" w:cs="Arial"/>
          <w:color w:val="000000"/>
          <w:kern w:val="28"/>
          <w:sz w:val="26"/>
          <w:szCs w:val="26"/>
          <w:lang w:eastAsia="en-US" w:bidi="ar-SA"/>
          <w14:cntxtAlts/>
        </w:rPr>
        <w:t xml:space="preserve"> </w:t>
      </w:r>
      <w:r w:rsidRPr="00A1140B">
        <w:rPr>
          <w:rFonts w:ascii="Arial" w:eastAsia="Times New Roman" w:hAnsi="Arial" w:cs="Arial"/>
          <w:color w:val="000000"/>
          <w:kern w:val="28"/>
          <w:sz w:val="26"/>
          <w:szCs w:val="26"/>
          <w:lang w:eastAsia="en-US" w:bidi="ar-SA"/>
          <w14:cntxtAlts/>
        </w:rPr>
        <w:t xml:space="preserve">from 5:30 pm </w:t>
      </w:r>
      <w:r w:rsidR="00711050">
        <w:rPr>
          <w:rFonts w:ascii="Arial" w:eastAsia="Times New Roman" w:hAnsi="Arial" w:cs="Arial"/>
          <w:color w:val="000000"/>
          <w:kern w:val="28"/>
          <w:sz w:val="26"/>
          <w:szCs w:val="26"/>
          <w:lang w:eastAsia="en-US" w:bidi="ar-SA"/>
          <w14:cntxtAlts/>
        </w:rPr>
        <w:t xml:space="preserve">for a </w:t>
      </w:r>
      <w:r w:rsidRPr="00A1140B">
        <w:rPr>
          <w:rFonts w:ascii="Arial" w:eastAsia="Times New Roman" w:hAnsi="Arial" w:cs="Arial"/>
          <w:color w:val="000000"/>
          <w:kern w:val="28"/>
          <w:sz w:val="26"/>
          <w:szCs w:val="26"/>
          <w:lang w:eastAsia="en-US" w:bidi="ar-SA"/>
          <w14:cntxtAlts/>
        </w:rPr>
        <w:t>free supper</w:t>
      </w:r>
      <w:r w:rsidR="00711050">
        <w:rPr>
          <w:rFonts w:ascii="Arial" w:eastAsia="Times New Roman" w:hAnsi="Arial" w:cs="Arial"/>
          <w:color w:val="000000"/>
          <w:kern w:val="28"/>
          <w:sz w:val="26"/>
          <w:szCs w:val="26"/>
          <w:lang w:eastAsia="en-US" w:bidi="ar-SA"/>
          <w14:cntxtAlts/>
        </w:rPr>
        <w:t xml:space="preserve">. </w:t>
      </w:r>
      <w:r w:rsidRPr="00A1140B">
        <w:rPr>
          <w:rFonts w:ascii="Arial" w:eastAsia="Times New Roman" w:hAnsi="Arial" w:cs="Arial"/>
          <w:color w:val="000000"/>
          <w:kern w:val="28"/>
          <w:sz w:val="26"/>
          <w:szCs w:val="26"/>
          <w:lang w:eastAsia="en-US" w:bidi="ar-SA"/>
          <w14:cntxtAlts/>
        </w:rPr>
        <w:t>Classes for children</w:t>
      </w:r>
      <w:r w:rsidR="00711050">
        <w:rPr>
          <w:rFonts w:ascii="Arial" w:eastAsia="Times New Roman" w:hAnsi="Arial" w:cs="Arial"/>
          <w:color w:val="000000"/>
          <w:kern w:val="28"/>
          <w:sz w:val="26"/>
          <w:szCs w:val="26"/>
          <w:lang w:eastAsia="en-US" w:bidi="ar-SA"/>
          <w14:cntxtAlts/>
        </w:rPr>
        <w:t xml:space="preserve"> and </w:t>
      </w:r>
      <w:r w:rsidRPr="00A1140B">
        <w:rPr>
          <w:rFonts w:ascii="Arial" w:eastAsia="Times New Roman" w:hAnsi="Arial" w:cs="Arial"/>
          <w:color w:val="000000"/>
          <w:kern w:val="28"/>
          <w:sz w:val="26"/>
          <w:szCs w:val="26"/>
          <w:lang w:eastAsia="en-US" w:bidi="ar-SA"/>
          <w14:cntxtAlts/>
        </w:rPr>
        <w:t>youth</w:t>
      </w:r>
      <w:r w:rsidR="00711050">
        <w:rPr>
          <w:rFonts w:ascii="Arial" w:eastAsia="Times New Roman" w:hAnsi="Arial" w:cs="Arial"/>
          <w:color w:val="000000"/>
          <w:kern w:val="28"/>
          <w:sz w:val="26"/>
          <w:szCs w:val="26"/>
          <w:lang w:eastAsia="en-US" w:bidi="ar-SA"/>
          <w14:cntxtAlts/>
        </w:rPr>
        <w:t xml:space="preserve"> start at 6:00 pm to 7:00pm. </w:t>
      </w:r>
      <w:r w:rsidRPr="00A1140B">
        <w:rPr>
          <w:rFonts w:ascii="Arial" w:eastAsia="Times New Roman" w:hAnsi="Arial" w:cs="Arial"/>
          <w:color w:val="000000"/>
          <w:kern w:val="28"/>
          <w:sz w:val="26"/>
          <w:szCs w:val="26"/>
          <w:lang w:eastAsia="en-US" w:bidi="ar-SA"/>
          <w14:cntxtAlts/>
        </w:rPr>
        <w:t xml:space="preserve">Activities include a free supper, creative Bible stories, fun games, easy-to-learn songs, and </w:t>
      </w:r>
      <w:r w:rsidR="007B34DE">
        <w:rPr>
          <w:rFonts w:ascii="Arial" w:eastAsia="Times New Roman" w:hAnsi="Arial" w:cs="Arial"/>
          <w:color w:val="000000"/>
          <w:kern w:val="28"/>
          <w:sz w:val="26"/>
          <w:szCs w:val="26"/>
          <w:lang w:eastAsia="en-US" w:bidi="ar-SA"/>
          <w14:cntxtAlts/>
        </w:rPr>
        <w:t xml:space="preserve">the </w:t>
      </w:r>
      <w:r w:rsidRPr="00A1140B">
        <w:rPr>
          <w:rFonts w:ascii="Arial" w:eastAsia="Times New Roman" w:hAnsi="Arial" w:cs="Arial"/>
          <w:color w:val="000000"/>
          <w:kern w:val="28"/>
          <w:sz w:val="26"/>
          <w:szCs w:val="26"/>
          <w:lang w:eastAsia="en-US" w:bidi="ar-SA"/>
          <w14:cntxtAlts/>
        </w:rPr>
        <w:t>Bible Buck store. Call if you need a ride</w:t>
      </w:r>
      <w:r w:rsidR="00711050">
        <w:rPr>
          <w:rFonts w:ascii="Arial" w:eastAsia="Times New Roman" w:hAnsi="Arial" w:cs="Arial"/>
          <w:color w:val="000000"/>
          <w:kern w:val="28"/>
          <w:sz w:val="26"/>
          <w:szCs w:val="26"/>
          <w:lang w:eastAsia="en-US" w:bidi="ar-SA"/>
          <w14:cntxtAlts/>
        </w:rPr>
        <w:t xml:space="preserve"> – (785) 233-4241.</w:t>
      </w:r>
    </w:p>
    <w:sectPr w:rsidR="00D21A38" w:rsidRPr="002A6E90" w:rsidSect="00FF3DC1">
      <w:type w:val="continuous"/>
      <w:pgSz w:w="12240" w:h="20160" w:code="5"/>
      <w:pgMar w:top="450" w:right="1134" w:bottom="1134" w:left="1134"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35CE2" w14:textId="77777777" w:rsidR="006F0149" w:rsidRDefault="006F0149">
      <w:r>
        <w:separator/>
      </w:r>
    </w:p>
  </w:endnote>
  <w:endnote w:type="continuationSeparator" w:id="0">
    <w:p w14:paraId="591E1B4D" w14:textId="77777777" w:rsidR="006F0149" w:rsidRDefault="006F0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ITC Garamond Std L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B3D5" w14:textId="77777777" w:rsidR="00B468AB" w:rsidRDefault="00783DD4">
    <w:pPr>
      <w:pStyle w:val="Textbody"/>
      <w:spacing w:after="0"/>
      <w:ind w:right="720"/>
      <w:jc w:val="center"/>
    </w:pPr>
    <w:r>
      <w:rPr>
        <w:rFonts w:ascii="Calibri" w:hAnsi="Calibri"/>
        <w:b/>
        <w:spacing w:val="30"/>
        <w:sz w:val="56"/>
        <w:szCs w:val="40"/>
      </w:rPr>
      <w:t>West Side Baptist Church</w:t>
    </w:r>
    <w:r>
      <w:rPr>
        <w:rFonts w:ascii="Calibri" w:hAnsi="Calibri"/>
        <w:sz w:val="28"/>
        <w:szCs w:val="28"/>
      </w:rPr>
      <w:t xml:space="preserve"> </w:t>
    </w:r>
  </w:p>
  <w:p w14:paraId="4937BD88" w14:textId="4F41C3D9" w:rsidR="00B468AB" w:rsidRDefault="00783DD4">
    <w:pPr>
      <w:pStyle w:val="Textbody"/>
      <w:spacing w:after="0"/>
      <w:ind w:right="720"/>
      <w:jc w:val="center"/>
    </w:pPr>
    <w:r>
      <w:rPr>
        <w:rFonts w:ascii="Calibri" w:hAnsi="Calibri"/>
        <w:sz w:val="32"/>
        <w:szCs w:val="28"/>
      </w:rPr>
      <w:t>1008 SW 4th St. │ Topeka, KS 66606 │ Phone (785) 233-4241</w:t>
    </w:r>
  </w:p>
  <w:p w14:paraId="7A6EEB5C" w14:textId="77777777" w:rsidR="00B468AB" w:rsidRDefault="00783DD4">
    <w:pPr>
      <w:pStyle w:val="Textbody"/>
      <w:spacing w:after="0"/>
      <w:ind w:right="720"/>
      <w:jc w:val="center"/>
      <w:rPr>
        <w:rFonts w:ascii="Calibri" w:hAnsi="Calibri"/>
        <w:sz w:val="28"/>
        <w:szCs w:val="28"/>
      </w:rPr>
    </w:pPr>
    <w:r>
      <w:rPr>
        <w:rFonts w:ascii="Calibri" w:hAnsi="Calibri"/>
        <w:sz w:val="28"/>
        <w:szCs w:val="28"/>
      </w:rPr>
      <w:t>www.wsbctopeka.org │ office@wsbctopeka.org</w:t>
    </w:r>
  </w:p>
  <w:p w14:paraId="0C482A47" w14:textId="77777777" w:rsidR="00B468AB" w:rsidRDefault="006F0149">
    <w:pPr>
      <w:pStyle w:val="Footer"/>
    </w:pPr>
  </w:p>
  <w:p w14:paraId="478A9107" w14:textId="77777777" w:rsidR="00B468AB" w:rsidRDefault="006F0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1D9C9" w14:textId="77777777" w:rsidR="006F0149" w:rsidRDefault="006F0149">
      <w:r>
        <w:rPr>
          <w:color w:val="000000"/>
        </w:rPr>
        <w:separator/>
      </w:r>
    </w:p>
  </w:footnote>
  <w:footnote w:type="continuationSeparator" w:id="0">
    <w:p w14:paraId="3509BD40" w14:textId="77777777" w:rsidR="006F0149" w:rsidRDefault="006F01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852"/>
    <w:multiLevelType w:val="hybridMultilevel"/>
    <w:tmpl w:val="6A7CA7E0"/>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 w15:restartNumberingAfterBreak="0">
    <w:nsid w:val="14A76D29"/>
    <w:multiLevelType w:val="hybridMultilevel"/>
    <w:tmpl w:val="F374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855D7"/>
    <w:multiLevelType w:val="hybridMultilevel"/>
    <w:tmpl w:val="FF62D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30CA1"/>
    <w:multiLevelType w:val="hybridMultilevel"/>
    <w:tmpl w:val="75385B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2D2F9C"/>
    <w:multiLevelType w:val="hybridMultilevel"/>
    <w:tmpl w:val="3E20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83556"/>
    <w:multiLevelType w:val="hybridMultilevel"/>
    <w:tmpl w:val="E7F6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246D1"/>
    <w:multiLevelType w:val="hybridMultilevel"/>
    <w:tmpl w:val="193A46B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28296837"/>
    <w:multiLevelType w:val="hybridMultilevel"/>
    <w:tmpl w:val="A68834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2E3294"/>
    <w:multiLevelType w:val="hybridMultilevel"/>
    <w:tmpl w:val="920A2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FC1C84"/>
    <w:multiLevelType w:val="hybridMultilevel"/>
    <w:tmpl w:val="70A8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85B31"/>
    <w:multiLevelType w:val="hybridMultilevel"/>
    <w:tmpl w:val="3B46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23543"/>
    <w:multiLevelType w:val="hybridMultilevel"/>
    <w:tmpl w:val="21CA9C1A"/>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2" w15:restartNumberingAfterBreak="0">
    <w:nsid w:val="3440478E"/>
    <w:multiLevelType w:val="hybridMultilevel"/>
    <w:tmpl w:val="9E9C5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D36CB"/>
    <w:multiLevelType w:val="hybridMultilevel"/>
    <w:tmpl w:val="A846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64F3B"/>
    <w:multiLevelType w:val="multilevel"/>
    <w:tmpl w:val="B0B24D18"/>
    <w:lvl w:ilvl="0">
      <w:numFmt w:val="bullet"/>
      <w:lvlText w:val=""/>
      <w:lvlJc w:val="left"/>
      <w:pPr>
        <w:ind w:left="54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5" w15:restartNumberingAfterBreak="0">
    <w:nsid w:val="378F2CED"/>
    <w:multiLevelType w:val="hybridMultilevel"/>
    <w:tmpl w:val="52C85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CB5"/>
    <w:multiLevelType w:val="hybridMultilevel"/>
    <w:tmpl w:val="63F299B6"/>
    <w:lvl w:ilvl="0" w:tplc="5322AB12">
      <w:numFmt w:val="bullet"/>
      <w:lvlText w:val="-"/>
      <w:lvlJc w:val="left"/>
      <w:pPr>
        <w:ind w:left="1155" w:hanging="360"/>
      </w:pPr>
      <w:rPr>
        <w:rFonts w:ascii="Arial" w:eastAsia="Times New Roman" w:hAnsi="Arial" w:cs="Aria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7" w15:restartNumberingAfterBreak="0">
    <w:nsid w:val="388F7299"/>
    <w:multiLevelType w:val="hybridMultilevel"/>
    <w:tmpl w:val="44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FD4A64"/>
    <w:multiLevelType w:val="hybridMultilevel"/>
    <w:tmpl w:val="5C2C9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205F0E"/>
    <w:multiLevelType w:val="hybridMultilevel"/>
    <w:tmpl w:val="C63A5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AF4BA2"/>
    <w:multiLevelType w:val="hybridMultilevel"/>
    <w:tmpl w:val="B4C6A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10637B"/>
    <w:multiLevelType w:val="hybridMultilevel"/>
    <w:tmpl w:val="71AA1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8E49E7"/>
    <w:multiLevelType w:val="hybridMultilevel"/>
    <w:tmpl w:val="83A24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C66CBB"/>
    <w:multiLevelType w:val="hybridMultilevel"/>
    <w:tmpl w:val="2180A5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484004D3"/>
    <w:multiLevelType w:val="hybridMultilevel"/>
    <w:tmpl w:val="62B06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7C764A"/>
    <w:multiLevelType w:val="hybridMultilevel"/>
    <w:tmpl w:val="924AB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683EB3"/>
    <w:multiLevelType w:val="hybridMultilevel"/>
    <w:tmpl w:val="35B6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003A3"/>
    <w:multiLevelType w:val="hybridMultilevel"/>
    <w:tmpl w:val="76FE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36777D"/>
    <w:multiLevelType w:val="hybridMultilevel"/>
    <w:tmpl w:val="B61C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A31978"/>
    <w:multiLevelType w:val="hybridMultilevel"/>
    <w:tmpl w:val="75A22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225DA"/>
    <w:multiLevelType w:val="hybridMultilevel"/>
    <w:tmpl w:val="916C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E4459"/>
    <w:multiLevelType w:val="hybridMultilevel"/>
    <w:tmpl w:val="9278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F347D3"/>
    <w:multiLevelType w:val="hybridMultilevel"/>
    <w:tmpl w:val="4906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D3A4D"/>
    <w:multiLevelType w:val="hybridMultilevel"/>
    <w:tmpl w:val="B2923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E2481C"/>
    <w:multiLevelType w:val="hybridMultilevel"/>
    <w:tmpl w:val="30466E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92A38CC"/>
    <w:multiLevelType w:val="hybridMultilevel"/>
    <w:tmpl w:val="DB20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702A48"/>
    <w:multiLevelType w:val="hybridMultilevel"/>
    <w:tmpl w:val="8E3E4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D14C92"/>
    <w:multiLevelType w:val="hybridMultilevel"/>
    <w:tmpl w:val="42900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95463"/>
    <w:multiLevelType w:val="hybridMultilevel"/>
    <w:tmpl w:val="3D84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E0431"/>
    <w:multiLevelType w:val="hybridMultilevel"/>
    <w:tmpl w:val="7FB01F86"/>
    <w:lvl w:ilvl="0" w:tplc="7A5EE1F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434FC"/>
    <w:multiLevelType w:val="hybridMultilevel"/>
    <w:tmpl w:val="C0389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CA28CE"/>
    <w:multiLevelType w:val="hybridMultilevel"/>
    <w:tmpl w:val="59E2C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B6ED8"/>
    <w:multiLevelType w:val="hybridMultilevel"/>
    <w:tmpl w:val="2FCE4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1"/>
  </w:num>
  <w:num w:numId="3">
    <w:abstractNumId w:val="27"/>
  </w:num>
  <w:num w:numId="4">
    <w:abstractNumId w:val="30"/>
  </w:num>
  <w:num w:numId="5">
    <w:abstractNumId w:val="26"/>
  </w:num>
  <w:num w:numId="6">
    <w:abstractNumId w:val="35"/>
  </w:num>
  <w:num w:numId="7">
    <w:abstractNumId w:val="40"/>
  </w:num>
  <w:num w:numId="8">
    <w:abstractNumId w:val="32"/>
  </w:num>
  <w:num w:numId="9">
    <w:abstractNumId w:val="10"/>
  </w:num>
  <w:num w:numId="10">
    <w:abstractNumId w:val="25"/>
  </w:num>
  <w:num w:numId="11">
    <w:abstractNumId w:val="33"/>
  </w:num>
  <w:num w:numId="12">
    <w:abstractNumId w:val="34"/>
  </w:num>
  <w:num w:numId="13">
    <w:abstractNumId w:val="21"/>
  </w:num>
  <w:num w:numId="14">
    <w:abstractNumId w:val="15"/>
  </w:num>
  <w:num w:numId="15">
    <w:abstractNumId w:val="2"/>
  </w:num>
  <w:num w:numId="16">
    <w:abstractNumId w:val="4"/>
  </w:num>
  <w:num w:numId="17">
    <w:abstractNumId w:val="29"/>
  </w:num>
  <w:num w:numId="18">
    <w:abstractNumId w:val="28"/>
  </w:num>
  <w:num w:numId="19">
    <w:abstractNumId w:val="22"/>
  </w:num>
  <w:num w:numId="20">
    <w:abstractNumId w:val="19"/>
  </w:num>
  <w:num w:numId="21">
    <w:abstractNumId w:val="37"/>
  </w:num>
  <w:num w:numId="22">
    <w:abstractNumId w:val="5"/>
  </w:num>
  <w:num w:numId="23">
    <w:abstractNumId w:val="9"/>
  </w:num>
  <w:num w:numId="24">
    <w:abstractNumId w:val="12"/>
  </w:num>
  <w:num w:numId="25">
    <w:abstractNumId w:val="39"/>
  </w:num>
  <w:num w:numId="26">
    <w:abstractNumId w:val="8"/>
  </w:num>
  <w:num w:numId="27">
    <w:abstractNumId w:val="24"/>
  </w:num>
  <w:num w:numId="28">
    <w:abstractNumId w:val="38"/>
  </w:num>
  <w:num w:numId="29">
    <w:abstractNumId w:val="20"/>
  </w:num>
  <w:num w:numId="30">
    <w:abstractNumId w:val="3"/>
  </w:num>
  <w:num w:numId="31">
    <w:abstractNumId w:val="1"/>
  </w:num>
  <w:num w:numId="32">
    <w:abstractNumId w:val="18"/>
  </w:num>
  <w:num w:numId="33">
    <w:abstractNumId w:val="11"/>
  </w:num>
  <w:num w:numId="34">
    <w:abstractNumId w:val="36"/>
  </w:num>
  <w:num w:numId="35">
    <w:abstractNumId w:val="6"/>
  </w:num>
  <w:num w:numId="36">
    <w:abstractNumId w:val="16"/>
  </w:num>
  <w:num w:numId="37">
    <w:abstractNumId w:val="31"/>
  </w:num>
  <w:num w:numId="38">
    <w:abstractNumId w:val="17"/>
  </w:num>
  <w:num w:numId="39">
    <w:abstractNumId w:val="0"/>
  </w:num>
  <w:num w:numId="40">
    <w:abstractNumId w:val="13"/>
  </w:num>
  <w:num w:numId="41">
    <w:abstractNumId w:val="42"/>
  </w:num>
  <w:num w:numId="42">
    <w:abstractNumId w:val="7"/>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jM0tzA2MDQ3NbZU0lEKTi0uzszPAymwMK0FADGEUs0tAAAA"/>
  </w:docVars>
  <w:rsids>
    <w:rsidRoot w:val="00E314B4"/>
    <w:rsid w:val="00001059"/>
    <w:rsid w:val="00002FBB"/>
    <w:rsid w:val="00002FEF"/>
    <w:rsid w:val="000044AA"/>
    <w:rsid w:val="00010374"/>
    <w:rsid w:val="00011750"/>
    <w:rsid w:val="00011CA1"/>
    <w:rsid w:val="00011FB9"/>
    <w:rsid w:val="00014251"/>
    <w:rsid w:val="0001533B"/>
    <w:rsid w:val="000176AE"/>
    <w:rsid w:val="000177D3"/>
    <w:rsid w:val="00017C18"/>
    <w:rsid w:val="00020826"/>
    <w:rsid w:val="00020D28"/>
    <w:rsid w:val="00020F5C"/>
    <w:rsid w:val="00021F68"/>
    <w:rsid w:val="00022288"/>
    <w:rsid w:val="0002472F"/>
    <w:rsid w:val="00024E40"/>
    <w:rsid w:val="000251BB"/>
    <w:rsid w:val="000266E6"/>
    <w:rsid w:val="00027DE4"/>
    <w:rsid w:val="00027EA6"/>
    <w:rsid w:val="00030553"/>
    <w:rsid w:val="00033910"/>
    <w:rsid w:val="00033C23"/>
    <w:rsid w:val="000343FD"/>
    <w:rsid w:val="000344E8"/>
    <w:rsid w:val="00034A5F"/>
    <w:rsid w:val="000365D8"/>
    <w:rsid w:val="00036734"/>
    <w:rsid w:val="000414C3"/>
    <w:rsid w:val="00041EB9"/>
    <w:rsid w:val="00042789"/>
    <w:rsid w:val="00045429"/>
    <w:rsid w:val="00045EEF"/>
    <w:rsid w:val="00047F9F"/>
    <w:rsid w:val="000505D4"/>
    <w:rsid w:val="00051100"/>
    <w:rsid w:val="00052AB9"/>
    <w:rsid w:val="00053E85"/>
    <w:rsid w:val="000548B8"/>
    <w:rsid w:val="000552E2"/>
    <w:rsid w:val="000553F9"/>
    <w:rsid w:val="000554FA"/>
    <w:rsid w:val="00055C80"/>
    <w:rsid w:val="00057A26"/>
    <w:rsid w:val="00060A3B"/>
    <w:rsid w:val="00060B05"/>
    <w:rsid w:val="0006117E"/>
    <w:rsid w:val="00061FBE"/>
    <w:rsid w:val="000628DD"/>
    <w:rsid w:val="0006317F"/>
    <w:rsid w:val="0006376F"/>
    <w:rsid w:val="000646A6"/>
    <w:rsid w:val="00064A11"/>
    <w:rsid w:val="00065AC1"/>
    <w:rsid w:val="00065F2F"/>
    <w:rsid w:val="000717A0"/>
    <w:rsid w:val="00071DC5"/>
    <w:rsid w:val="0007232C"/>
    <w:rsid w:val="0007324E"/>
    <w:rsid w:val="0007326F"/>
    <w:rsid w:val="000739F2"/>
    <w:rsid w:val="00073E66"/>
    <w:rsid w:val="000740A0"/>
    <w:rsid w:val="000753CE"/>
    <w:rsid w:val="00075B86"/>
    <w:rsid w:val="00080D29"/>
    <w:rsid w:val="00081F2E"/>
    <w:rsid w:val="00083749"/>
    <w:rsid w:val="00084A1E"/>
    <w:rsid w:val="00085169"/>
    <w:rsid w:val="00085FE9"/>
    <w:rsid w:val="00086B86"/>
    <w:rsid w:val="00087E38"/>
    <w:rsid w:val="00092174"/>
    <w:rsid w:val="00092AD2"/>
    <w:rsid w:val="00094AA8"/>
    <w:rsid w:val="00094ACE"/>
    <w:rsid w:val="000951CC"/>
    <w:rsid w:val="00095495"/>
    <w:rsid w:val="000957AF"/>
    <w:rsid w:val="00096405"/>
    <w:rsid w:val="00096F16"/>
    <w:rsid w:val="000A1D56"/>
    <w:rsid w:val="000A2D2C"/>
    <w:rsid w:val="000A4FFA"/>
    <w:rsid w:val="000A5798"/>
    <w:rsid w:val="000A581C"/>
    <w:rsid w:val="000A5CC0"/>
    <w:rsid w:val="000A6C54"/>
    <w:rsid w:val="000A6F01"/>
    <w:rsid w:val="000A783C"/>
    <w:rsid w:val="000A7B24"/>
    <w:rsid w:val="000B08F6"/>
    <w:rsid w:val="000B1E20"/>
    <w:rsid w:val="000B29BD"/>
    <w:rsid w:val="000B4E2B"/>
    <w:rsid w:val="000B5147"/>
    <w:rsid w:val="000B5A1C"/>
    <w:rsid w:val="000B6664"/>
    <w:rsid w:val="000B6E2D"/>
    <w:rsid w:val="000C1922"/>
    <w:rsid w:val="000C21D9"/>
    <w:rsid w:val="000C2C6F"/>
    <w:rsid w:val="000C3609"/>
    <w:rsid w:val="000C3DE7"/>
    <w:rsid w:val="000C3E53"/>
    <w:rsid w:val="000C4F22"/>
    <w:rsid w:val="000C59CA"/>
    <w:rsid w:val="000C5B1B"/>
    <w:rsid w:val="000C5FEC"/>
    <w:rsid w:val="000C6D8E"/>
    <w:rsid w:val="000C7181"/>
    <w:rsid w:val="000D4195"/>
    <w:rsid w:val="000D4957"/>
    <w:rsid w:val="000D4B4D"/>
    <w:rsid w:val="000D4D37"/>
    <w:rsid w:val="000D59CD"/>
    <w:rsid w:val="000D6876"/>
    <w:rsid w:val="000D7562"/>
    <w:rsid w:val="000E0C87"/>
    <w:rsid w:val="000E1A8E"/>
    <w:rsid w:val="000E21F5"/>
    <w:rsid w:val="000E27C3"/>
    <w:rsid w:val="000E2A24"/>
    <w:rsid w:val="000E31E9"/>
    <w:rsid w:val="000E3C42"/>
    <w:rsid w:val="000E3DE2"/>
    <w:rsid w:val="000E47DD"/>
    <w:rsid w:val="000E4CFA"/>
    <w:rsid w:val="000E72DF"/>
    <w:rsid w:val="000E7BBD"/>
    <w:rsid w:val="000F026E"/>
    <w:rsid w:val="000F2522"/>
    <w:rsid w:val="000F2B33"/>
    <w:rsid w:val="000F2F20"/>
    <w:rsid w:val="000F4089"/>
    <w:rsid w:val="000F47AB"/>
    <w:rsid w:val="000F4CFA"/>
    <w:rsid w:val="000F5F0D"/>
    <w:rsid w:val="000F630E"/>
    <w:rsid w:val="000F7BED"/>
    <w:rsid w:val="001004F9"/>
    <w:rsid w:val="001036E0"/>
    <w:rsid w:val="00103A6A"/>
    <w:rsid w:val="00103E14"/>
    <w:rsid w:val="001050E1"/>
    <w:rsid w:val="00105799"/>
    <w:rsid w:val="00105BAA"/>
    <w:rsid w:val="00107058"/>
    <w:rsid w:val="001072D1"/>
    <w:rsid w:val="00107FE9"/>
    <w:rsid w:val="00112735"/>
    <w:rsid w:val="00115E86"/>
    <w:rsid w:val="00120B6A"/>
    <w:rsid w:val="001215A6"/>
    <w:rsid w:val="0012249A"/>
    <w:rsid w:val="001258F1"/>
    <w:rsid w:val="001262AA"/>
    <w:rsid w:val="0012640C"/>
    <w:rsid w:val="00131E3F"/>
    <w:rsid w:val="0013571A"/>
    <w:rsid w:val="00136CCF"/>
    <w:rsid w:val="00136E6C"/>
    <w:rsid w:val="0014024C"/>
    <w:rsid w:val="001413CC"/>
    <w:rsid w:val="00141C18"/>
    <w:rsid w:val="0014309F"/>
    <w:rsid w:val="00144169"/>
    <w:rsid w:val="0014618D"/>
    <w:rsid w:val="00150092"/>
    <w:rsid w:val="00150D3F"/>
    <w:rsid w:val="001516EA"/>
    <w:rsid w:val="00151AE0"/>
    <w:rsid w:val="001525FB"/>
    <w:rsid w:val="00152861"/>
    <w:rsid w:val="00154234"/>
    <w:rsid w:val="001552F5"/>
    <w:rsid w:val="00156179"/>
    <w:rsid w:val="001562E7"/>
    <w:rsid w:val="00156C94"/>
    <w:rsid w:val="00156D96"/>
    <w:rsid w:val="00156DBF"/>
    <w:rsid w:val="00160171"/>
    <w:rsid w:val="00163D1D"/>
    <w:rsid w:val="0016444C"/>
    <w:rsid w:val="001659F3"/>
    <w:rsid w:val="00165DC9"/>
    <w:rsid w:val="00170E8A"/>
    <w:rsid w:val="00171C7D"/>
    <w:rsid w:val="00172B70"/>
    <w:rsid w:val="00173095"/>
    <w:rsid w:val="00173240"/>
    <w:rsid w:val="00173384"/>
    <w:rsid w:val="0017465B"/>
    <w:rsid w:val="001752E4"/>
    <w:rsid w:val="001766AA"/>
    <w:rsid w:val="001768A2"/>
    <w:rsid w:val="00177053"/>
    <w:rsid w:val="001804C6"/>
    <w:rsid w:val="00180FBE"/>
    <w:rsid w:val="0018116D"/>
    <w:rsid w:val="00181456"/>
    <w:rsid w:val="001818D8"/>
    <w:rsid w:val="00182C86"/>
    <w:rsid w:val="00182F69"/>
    <w:rsid w:val="00183142"/>
    <w:rsid w:val="00183579"/>
    <w:rsid w:val="00184999"/>
    <w:rsid w:val="00184C87"/>
    <w:rsid w:val="00185843"/>
    <w:rsid w:val="001873D2"/>
    <w:rsid w:val="00187ECA"/>
    <w:rsid w:val="00187FEE"/>
    <w:rsid w:val="00190FBF"/>
    <w:rsid w:val="00191607"/>
    <w:rsid w:val="00191CCA"/>
    <w:rsid w:val="001969BC"/>
    <w:rsid w:val="0019706C"/>
    <w:rsid w:val="00197502"/>
    <w:rsid w:val="001976E9"/>
    <w:rsid w:val="001A016A"/>
    <w:rsid w:val="001A05AB"/>
    <w:rsid w:val="001A36BA"/>
    <w:rsid w:val="001A39F1"/>
    <w:rsid w:val="001A3BA4"/>
    <w:rsid w:val="001A45BB"/>
    <w:rsid w:val="001A4A82"/>
    <w:rsid w:val="001A4E4C"/>
    <w:rsid w:val="001A678A"/>
    <w:rsid w:val="001B0658"/>
    <w:rsid w:val="001B1557"/>
    <w:rsid w:val="001B40D8"/>
    <w:rsid w:val="001B4190"/>
    <w:rsid w:val="001B4B04"/>
    <w:rsid w:val="001B67C3"/>
    <w:rsid w:val="001B6B26"/>
    <w:rsid w:val="001B768E"/>
    <w:rsid w:val="001C0F5C"/>
    <w:rsid w:val="001C17C9"/>
    <w:rsid w:val="001C2515"/>
    <w:rsid w:val="001C474E"/>
    <w:rsid w:val="001C4771"/>
    <w:rsid w:val="001C548F"/>
    <w:rsid w:val="001C5D70"/>
    <w:rsid w:val="001C6286"/>
    <w:rsid w:val="001C69D9"/>
    <w:rsid w:val="001D12C7"/>
    <w:rsid w:val="001D13A0"/>
    <w:rsid w:val="001D447E"/>
    <w:rsid w:val="001D449E"/>
    <w:rsid w:val="001D516D"/>
    <w:rsid w:val="001D52D8"/>
    <w:rsid w:val="001D5F4D"/>
    <w:rsid w:val="001D6C00"/>
    <w:rsid w:val="001E08CA"/>
    <w:rsid w:val="001E18C4"/>
    <w:rsid w:val="001E28CF"/>
    <w:rsid w:val="001E47DD"/>
    <w:rsid w:val="001E6E05"/>
    <w:rsid w:val="001E741C"/>
    <w:rsid w:val="001E7B05"/>
    <w:rsid w:val="001F072A"/>
    <w:rsid w:val="001F092C"/>
    <w:rsid w:val="001F0CA2"/>
    <w:rsid w:val="001F15E0"/>
    <w:rsid w:val="001F162F"/>
    <w:rsid w:val="001F1770"/>
    <w:rsid w:val="001F1D0C"/>
    <w:rsid w:val="001F1F4F"/>
    <w:rsid w:val="001F2B44"/>
    <w:rsid w:val="001F2BF6"/>
    <w:rsid w:val="001F32C5"/>
    <w:rsid w:val="001F350C"/>
    <w:rsid w:val="001F5551"/>
    <w:rsid w:val="001F72A8"/>
    <w:rsid w:val="00201FE5"/>
    <w:rsid w:val="002059F5"/>
    <w:rsid w:val="0020685D"/>
    <w:rsid w:val="00211115"/>
    <w:rsid w:val="00212D0D"/>
    <w:rsid w:val="00212D13"/>
    <w:rsid w:val="002133E8"/>
    <w:rsid w:val="0021416B"/>
    <w:rsid w:val="00214DE7"/>
    <w:rsid w:val="002150FA"/>
    <w:rsid w:val="00215957"/>
    <w:rsid w:val="00215F8E"/>
    <w:rsid w:val="00217BC8"/>
    <w:rsid w:val="002203E0"/>
    <w:rsid w:val="002247D5"/>
    <w:rsid w:val="002248E8"/>
    <w:rsid w:val="00224FD5"/>
    <w:rsid w:val="00230F28"/>
    <w:rsid w:val="00231C13"/>
    <w:rsid w:val="0023239B"/>
    <w:rsid w:val="002329BA"/>
    <w:rsid w:val="00232C80"/>
    <w:rsid w:val="00233953"/>
    <w:rsid w:val="002342F2"/>
    <w:rsid w:val="00234A2F"/>
    <w:rsid w:val="00234B7E"/>
    <w:rsid w:val="00234EE4"/>
    <w:rsid w:val="00235296"/>
    <w:rsid w:val="0023549F"/>
    <w:rsid w:val="002369B6"/>
    <w:rsid w:val="00241279"/>
    <w:rsid w:val="00242351"/>
    <w:rsid w:val="00242A14"/>
    <w:rsid w:val="00242AF5"/>
    <w:rsid w:val="002436A3"/>
    <w:rsid w:val="00244631"/>
    <w:rsid w:val="00245C0C"/>
    <w:rsid w:val="00245FCB"/>
    <w:rsid w:val="0024798F"/>
    <w:rsid w:val="00250135"/>
    <w:rsid w:val="0025040D"/>
    <w:rsid w:val="0025167A"/>
    <w:rsid w:val="00251955"/>
    <w:rsid w:val="00251E39"/>
    <w:rsid w:val="0025274C"/>
    <w:rsid w:val="002530D1"/>
    <w:rsid w:val="002531EA"/>
    <w:rsid w:val="002556B8"/>
    <w:rsid w:val="00256855"/>
    <w:rsid w:val="002571F2"/>
    <w:rsid w:val="00257BC0"/>
    <w:rsid w:val="00260DF2"/>
    <w:rsid w:val="002625F4"/>
    <w:rsid w:val="0026412F"/>
    <w:rsid w:val="002643B6"/>
    <w:rsid w:val="0026490D"/>
    <w:rsid w:val="00264FB6"/>
    <w:rsid w:val="00266D4B"/>
    <w:rsid w:val="00267AC5"/>
    <w:rsid w:val="002714B6"/>
    <w:rsid w:val="0027166C"/>
    <w:rsid w:val="002723CC"/>
    <w:rsid w:val="00274C20"/>
    <w:rsid w:val="0027555E"/>
    <w:rsid w:val="0027669C"/>
    <w:rsid w:val="0027706C"/>
    <w:rsid w:val="002815CB"/>
    <w:rsid w:val="0028188F"/>
    <w:rsid w:val="00282608"/>
    <w:rsid w:val="00283703"/>
    <w:rsid w:val="002841AC"/>
    <w:rsid w:val="0028519E"/>
    <w:rsid w:val="00286371"/>
    <w:rsid w:val="00286B2D"/>
    <w:rsid w:val="00292C75"/>
    <w:rsid w:val="00293FA5"/>
    <w:rsid w:val="00295171"/>
    <w:rsid w:val="002957C5"/>
    <w:rsid w:val="00295CBC"/>
    <w:rsid w:val="002961C7"/>
    <w:rsid w:val="002A0424"/>
    <w:rsid w:val="002A12E3"/>
    <w:rsid w:val="002A14E5"/>
    <w:rsid w:val="002A25FD"/>
    <w:rsid w:val="002A428C"/>
    <w:rsid w:val="002A50EA"/>
    <w:rsid w:val="002A552F"/>
    <w:rsid w:val="002A5890"/>
    <w:rsid w:val="002A5931"/>
    <w:rsid w:val="002A6E90"/>
    <w:rsid w:val="002B142D"/>
    <w:rsid w:val="002B19F6"/>
    <w:rsid w:val="002B3294"/>
    <w:rsid w:val="002B3A38"/>
    <w:rsid w:val="002B64BE"/>
    <w:rsid w:val="002B6BCD"/>
    <w:rsid w:val="002B6F9C"/>
    <w:rsid w:val="002C0429"/>
    <w:rsid w:val="002C0708"/>
    <w:rsid w:val="002C1F99"/>
    <w:rsid w:val="002C2F0F"/>
    <w:rsid w:val="002C4A16"/>
    <w:rsid w:val="002C55AA"/>
    <w:rsid w:val="002C5CD9"/>
    <w:rsid w:val="002C633C"/>
    <w:rsid w:val="002C7BA1"/>
    <w:rsid w:val="002D0206"/>
    <w:rsid w:val="002D11CE"/>
    <w:rsid w:val="002D1CAB"/>
    <w:rsid w:val="002D3F04"/>
    <w:rsid w:val="002D58F2"/>
    <w:rsid w:val="002D62F8"/>
    <w:rsid w:val="002D7467"/>
    <w:rsid w:val="002D7F0A"/>
    <w:rsid w:val="002E055C"/>
    <w:rsid w:val="002E0959"/>
    <w:rsid w:val="002E11AD"/>
    <w:rsid w:val="002E134F"/>
    <w:rsid w:val="002E209E"/>
    <w:rsid w:val="002E2B36"/>
    <w:rsid w:val="002E3445"/>
    <w:rsid w:val="002E40B8"/>
    <w:rsid w:val="002E47AC"/>
    <w:rsid w:val="002E4ADE"/>
    <w:rsid w:val="002E6123"/>
    <w:rsid w:val="002E6B46"/>
    <w:rsid w:val="002E7758"/>
    <w:rsid w:val="002E7EA9"/>
    <w:rsid w:val="002F2163"/>
    <w:rsid w:val="002F227F"/>
    <w:rsid w:val="002F44FE"/>
    <w:rsid w:val="002F4DA0"/>
    <w:rsid w:val="002F69B8"/>
    <w:rsid w:val="002F75AC"/>
    <w:rsid w:val="00300AEC"/>
    <w:rsid w:val="0030113B"/>
    <w:rsid w:val="00301AEB"/>
    <w:rsid w:val="00303253"/>
    <w:rsid w:val="0030328C"/>
    <w:rsid w:val="0030345E"/>
    <w:rsid w:val="00303DB4"/>
    <w:rsid w:val="0030432F"/>
    <w:rsid w:val="00304D29"/>
    <w:rsid w:val="00305958"/>
    <w:rsid w:val="00306C27"/>
    <w:rsid w:val="003071D9"/>
    <w:rsid w:val="00307F31"/>
    <w:rsid w:val="00310335"/>
    <w:rsid w:val="0031290E"/>
    <w:rsid w:val="00314459"/>
    <w:rsid w:val="00314508"/>
    <w:rsid w:val="0031535F"/>
    <w:rsid w:val="00315AB0"/>
    <w:rsid w:val="00316408"/>
    <w:rsid w:val="003170CB"/>
    <w:rsid w:val="00320FAB"/>
    <w:rsid w:val="0032269F"/>
    <w:rsid w:val="003230E9"/>
    <w:rsid w:val="0032330F"/>
    <w:rsid w:val="003236C8"/>
    <w:rsid w:val="00323E34"/>
    <w:rsid w:val="003251C9"/>
    <w:rsid w:val="00325BCB"/>
    <w:rsid w:val="003266C8"/>
    <w:rsid w:val="00330A33"/>
    <w:rsid w:val="00330F72"/>
    <w:rsid w:val="0033177E"/>
    <w:rsid w:val="00331888"/>
    <w:rsid w:val="003324F5"/>
    <w:rsid w:val="003329C4"/>
    <w:rsid w:val="0033347C"/>
    <w:rsid w:val="003340BF"/>
    <w:rsid w:val="00335B73"/>
    <w:rsid w:val="00347346"/>
    <w:rsid w:val="00347640"/>
    <w:rsid w:val="0035056C"/>
    <w:rsid w:val="003506C4"/>
    <w:rsid w:val="00354E66"/>
    <w:rsid w:val="0035520B"/>
    <w:rsid w:val="0035597C"/>
    <w:rsid w:val="00355B3A"/>
    <w:rsid w:val="003563CA"/>
    <w:rsid w:val="00360106"/>
    <w:rsid w:val="00360521"/>
    <w:rsid w:val="0036119A"/>
    <w:rsid w:val="00361D54"/>
    <w:rsid w:val="003647D8"/>
    <w:rsid w:val="00366EEA"/>
    <w:rsid w:val="003679B0"/>
    <w:rsid w:val="003700AC"/>
    <w:rsid w:val="003700CC"/>
    <w:rsid w:val="003702E9"/>
    <w:rsid w:val="003703B6"/>
    <w:rsid w:val="0037075D"/>
    <w:rsid w:val="00371271"/>
    <w:rsid w:val="0037357B"/>
    <w:rsid w:val="00376975"/>
    <w:rsid w:val="00380452"/>
    <w:rsid w:val="003810EC"/>
    <w:rsid w:val="00381EA8"/>
    <w:rsid w:val="003820E2"/>
    <w:rsid w:val="003823E4"/>
    <w:rsid w:val="00384741"/>
    <w:rsid w:val="00384BC0"/>
    <w:rsid w:val="0038512D"/>
    <w:rsid w:val="0038530A"/>
    <w:rsid w:val="00385C68"/>
    <w:rsid w:val="00385D69"/>
    <w:rsid w:val="0038774E"/>
    <w:rsid w:val="00387830"/>
    <w:rsid w:val="003902D5"/>
    <w:rsid w:val="003920B3"/>
    <w:rsid w:val="003934FE"/>
    <w:rsid w:val="0039448A"/>
    <w:rsid w:val="0039503F"/>
    <w:rsid w:val="0039535C"/>
    <w:rsid w:val="00395F5A"/>
    <w:rsid w:val="00397C46"/>
    <w:rsid w:val="00397FAB"/>
    <w:rsid w:val="003A015E"/>
    <w:rsid w:val="003A0F5E"/>
    <w:rsid w:val="003A3C1C"/>
    <w:rsid w:val="003A3F48"/>
    <w:rsid w:val="003A61BC"/>
    <w:rsid w:val="003A6F40"/>
    <w:rsid w:val="003B066E"/>
    <w:rsid w:val="003B2AB0"/>
    <w:rsid w:val="003B2E96"/>
    <w:rsid w:val="003B3501"/>
    <w:rsid w:val="003B3E9B"/>
    <w:rsid w:val="003B4A8F"/>
    <w:rsid w:val="003B5835"/>
    <w:rsid w:val="003B64FA"/>
    <w:rsid w:val="003B6CB2"/>
    <w:rsid w:val="003C0080"/>
    <w:rsid w:val="003C0088"/>
    <w:rsid w:val="003C0235"/>
    <w:rsid w:val="003C1375"/>
    <w:rsid w:val="003C1899"/>
    <w:rsid w:val="003C3583"/>
    <w:rsid w:val="003C3B88"/>
    <w:rsid w:val="003C4F54"/>
    <w:rsid w:val="003D1DFB"/>
    <w:rsid w:val="003D3372"/>
    <w:rsid w:val="003D3799"/>
    <w:rsid w:val="003D3A5F"/>
    <w:rsid w:val="003D4AB2"/>
    <w:rsid w:val="003D509B"/>
    <w:rsid w:val="003D5E5D"/>
    <w:rsid w:val="003E24E0"/>
    <w:rsid w:val="003E3779"/>
    <w:rsid w:val="003E4CC8"/>
    <w:rsid w:val="003E5E22"/>
    <w:rsid w:val="003E7388"/>
    <w:rsid w:val="003E7A5F"/>
    <w:rsid w:val="003F1B39"/>
    <w:rsid w:val="003F2280"/>
    <w:rsid w:val="003F3B7C"/>
    <w:rsid w:val="003F4310"/>
    <w:rsid w:val="003F4F05"/>
    <w:rsid w:val="003F6460"/>
    <w:rsid w:val="003F6813"/>
    <w:rsid w:val="003F76F4"/>
    <w:rsid w:val="004009CC"/>
    <w:rsid w:val="00403341"/>
    <w:rsid w:val="0040490E"/>
    <w:rsid w:val="004049B6"/>
    <w:rsid w:val="004060E0"/>
    <w:rsid w:val="00407410"/>
    <w:rsid w:val="00407CE9"/>
    <w:rsid w:val="00410526"/>
    <w:rsid w:val="004114CB"/>
    <w:rsid w:val="0041243C"/>
    <w:rsid w:val="00414031"/>
    <w:rsid w:val="00414F5E"/>
    <w:rsid w:val="00415A31"/>
    <w:rsid w:val="00421B5F"/>
    <w:rsid w:val="00421B73"/>
    <w:rsid w:val="00422D4F"/>
    <w:rsid w:val="00424013"/>
    <w:rsid w:val="00425026"/>
    <w:rsid w:val="004259DF"/>
    <w:rsid w:val="00426B0D"/>
    <w:rsid w:val="00426DED"/>
    <w:rsid w:val="00426EFD"/>
    <w:rsid w:val="00427019"/>
    <w:rsid w:val="00427E49"/>
    <w:rsid w:val="0043047C"/>
    <w:rsid w:val="004309CE"/>
    <w:rsid w:val="00430CA3"/>
    <w:rsid w:val="004322B1"/>
    <w:rsid w:val="0043234A"/>
    <w:rsid w:val="00432B0A"/>
    <w:rsid w:val="004332FB"/>
    <w:rsid w:val="004358CD"/>
    <w:rsid w:val="004361AC"/>
    <w:rsid w:val="004361E0"/>
    <w:rsid w:val="0043722B"/>
    <w:rsid w:val="004372A0"/>
    <w:rsid w:val="00437C77"/>
    <w:rsid w:val="004402FF"/>
    <w:rsid w:val="0044074E"/>
    <w:rsid w:val="00442263"/>
    <w:rsid w:val="00442EBF"/>
    <w:rsid w:val="00443640"/>
    <w:rsid w:val="00443B6C"/>
    <w:rsid w:val="004457D8"/>
    <w:rsid w:val="004466E4"/>
    <w:rsid w:val="00450541"/>
    <w:rsid w:val="00451312"/>
    <w:rsid w:val="00451549"/>
    <w:rsid w:val="00451DAF"/>
    <w:rsid w:val="00452B57"/>
    <w:rsid w:val="00452FA1"/>
    <w:rsid w:val="004549B7"/>
    <w:rsid w:val="00456520"/>
    <w:rsid w:val="00456C9D"/>
    <w:rsid w:val="00457292"/>
    <w:rsid w:val="004572C4"/>
    <w:rsid w:val="00460BBE"/>
    <w:rsid w:val="00460CC7"/>
    <w:rsid w:val="00461884"/>
    <w:rsid w:val="00461F8B"/>
    <w:rsid w:val="0046405D"/>
    <w:rsid w:val="0046449A"/>
    <w:rsid w:val="00464826"/>
    <w:rsid w:val="0046542A"/>
    <w:rsid w:val="00466A7C"/>
    <w:rsid w:val="00467943"/>
    <w:rsid w:val="00467F59"/>
    <w:rsid w:val="00470DB7"/>
    <w:rsid w:val="00471DCE"/>
    <w:rsid w:val="004731BF"/>
    <w:rsid w:val="004734A3"/>
    <w:rsid w:val="0047530F"/>
    <w:rsid w:val="00475CAC"/>
    <w:rsid w:val="00477528"/>
    <w:rsid w:val="00477D0E"/>
    <w:rsid w:val="0048151D"/>
    <w:rsid w:val="00481697"/>
    <w:rsid w:val="00481EB3"/>
    <w:rsid w:val="0048215D"/>
    <w:rsid w:val="004825C0"/>
    <w:rsid w:val="004826A3"/>
    <w:rsid w:val="00483883"/>
    <w:rsid w:val="004846B4"/>
    <w:rsid w:val="0048586E"/>
    <w:rsid w:val="00486409"/>
    <w:rsid w:val="00486676"/>
    <w:rsid w:val="00486BB4"/>
    <w:rsid w:val="004923BF"/>
    <w:rsid w:val="004939B3"/>
    <w:rsid w:val="00495183"/>
    <w:rsid w:val="00495F14"/>
    <w:rsid w:val="00496BD7"/>
    <w:rsid w:val="00497BEA"/>
    <w:rsid w:val="004A04F1"/>
    <w:rsid w:val="004A1239"/>
    <w:rsid w:val="004A1E44"/>
    <w:rsid w:val="004A2062"/>
    <w:rsid w:val="004A2EAC"/>
    <w:rsid w:val="004A4F68"/>
    <w:rsid w:val="004A536C"/>
    <w:rsid w:val="004A53AD"/>
    <w:rsid w:val="004A5E9E"/>
    <w:rsid w:val="004B054F"/>
    <w:rsid w:val="004B3FDA"/>
    <w:rsid w:val="004B42BC"/>
    <w:rsid w:val="004B5153"/>
    <w:rsid w:val="004B589D"/>
    <w:rsid w:val="004B5F04"/>
    <w:rsid w:val="004B6FBD"/>
    <w:rsid w:val="004B7936"/>
    <w:rsid w:val="004B7CA8"/>
    <w:rsid w:val="004C3202"/>
    <w:rsid w:val="004C328D"/>
    <w:rsid w:val="004C51C0"/>
    <w:rsid w:val="004C65C4"/>
    <w:rsid w:val="004D0367"/>
    <w:rsid w:val="004D0E71"/>
    <w:rsid w:val="004D261C"/>
    <w:rsid w:val="004D2DF3"/>
    <w:rsid w:val="004D2E4B"/>
    <w:rsid w:val="004D309D"/>
    <w:rsid w:val="004D43BF"/>
    <w:rsid w:val="004D5A33"/>
    <w:rsid w:val="004D5A3B"/>
    <w:rsid w:val="004D5C0E"/>
    <w:rsid w:val="004E2F9A"/>
    <w:rsid w:val="004E33A3"/>
    <w:rsid w:val="004E3962"/>
    <w:rsid w:val="004E41C5"/>
    <w:rsid w:val="004E52A3"/>
    <w:rsid w:val="004F0261"/>
    <w:rsid w:val="004F0ACF"/>
    <w:rsid w:val="004F18D1"/>
    <w:rsid w:val="004F2F2A"/>
    <w:rsid w:val="004F3CF6"/>
    <w:rsid w:val="004F43FC"/>
    <w:rsid w:val="004F5F98"/>
    <w:rsid w:val="004F629B"/>
    <w:rsid w:val="004F74B9"/>
    <w:rsid w:val="004F76A1"/>
    <w:rsid w:val="0050027D"/>
    <w:rsid w:val="00501D10"/>
    <w:rsid w:val="005024A8"/>
    <w:rsid w:val="005043B9"/>
    <w:rsid w:val="005052BD"/>
    <w:rsid w:val="00505886"/>
    <w:rsid w:val="00510B0F"/>
    <w:rsid w:val="005110D1"/>
    <w:rsid w:val="00511636"/>
    <w:rsid w:val="00513370"/>
    <w:rsid w:val="00513638"/>
    <w:rsid w:val="00513A3B"/>
    <w:rsid w:val="00514425"/>
    <w:rsid w:val="005149E1"/>
    <w:rsid w:val="00515742"/>
    <w:rsid w:val="00520837"/>
    <w:rsid w:val="00520B55"/>
    <w:rsid w:val="00521DCB"/>
    <w:rsid w:val="00522324"/>
    <w:rsid w:val="00522685"/>
    <w:rsid w:val="005256CF"/>
    <w:rsid w:val="00530525"/>
    <w:rsid w:val="0053053C"/>
    <w:rsid w:val="00530A22"/>
    <w:rsid w:val="00530AEB"/>
    <w:rsid w:val="0053117D"/>
    <w:rsid w:val="005312EE"/>
    <w:rsid w:val="005315B1"/>
    <w:rsid w:val="00531D51"/>
    <w:rsid w:val="00533352"/>
    <w:rsid w:val="00533DF5"/>
    <w:rsid w:val="0053491B"/>
    <w:rsid w:val="0053549E"/>
    <w:rsid w:val="00537DBC"/>
    <w:rsid w:val="0054023E"/>
    <w:rsid w:val="00540F9E"/>
    <w:rsid w:val="00542E86"/>
    <w:rsid w:val="005466C0"/>
    <w:rsid w:val="00546CA0"/>
    <w:rsid w:val="0054793F"/>
    <w:rsid w:val="00547941"/>
    <w:rsid w:val="005506A0"/>
    <w:rsid w:val="00550AD4"/>
    <w:rsid w:val="00552BAC"/>
    <w:rsid w:val="00553092"/>
    <w:rsid w:val="00553168"/>
    <w:rsid w:val="005579A4"/>
    <w:rsid w:val="00562D90"/>
    <w:rsid w:val="00565FDA"/>
    <w:rsid w:val="00567F4B"/>
    <w:rsid w:val="0057109A"/>
    <w:rsid w:val="00572DAE"/>
    <w:rsid w:val="005764F0"/>
    <w:rsid w:val="00576BA8"/>
    <w:rsid w:val="00577466"/>
    <w:rsid w:val="005802B0"/>
    <w:rsid w:val="005810AD"/>
    <w:rsid w:val="005821D9"/>
    <w:rsid w:val="005824EE"/>
    <w:rsid w:val="00583F9D"/>
    <w:rsid w:val="005852DA"/>
    <w:rsid w:val="005867BC"/>
    <w:rsid w:val="00587426"/>
    <w:rsid w:val="00587B69"/>
    <w:rsid w:val="0059010C"/>
    <w:rsid w:val="00591111"/>
    <w:rsid w:val="00592984"/>
    <w:rsid w:val="00592C6D"/>
    <w:rsid w:val="00593DF8"/>
    <w:rsid w:val="00593ED9"/>
    <w:rsid w:val="00593EF3"/>
    <w:rsid w:val="005945FE"/>
    <w:rsid w:val="005971DF"/>
    <w:rsid w:val="005A1B6F"/>
    <w:rsid w:val="005A214B"/>
    <w:rsid w:val="005A2F44"/>
    <w:rsid w:val="005A2FB3"/>
    <w:rsid w:val="005A3026"/>
    <w:rsid w:val="005A3259"/>
    <w:rsid w:val="005A4B71"/>
    <w:rsid w:val="005A5B2F"/>
    <w:rsid w:val="005B0088"/>
    <w:rsid w:val="005B31E6"/>
    <w:rsid w:val="005B4B3E"/>
    <w:rsid w:val="005B5088"/>
    <w:rsid w:val="005B50BA"/>
    <w:rsid w:val="005B52F1"/>
    <w:rsid w:val="005B623E"/>
    <w:rsid w:val="005B6C33"/>
    <w:rsid w:val="005C0A85"/>
    <w:rsid w:val="005C1232"/>
    <w:rsid w:val="005C1990"/>
    <w:rsid w:val="005C2008"/>
    <w:rsid w:val="005C280C"/>
    <w:rsid w:val="005C4CF9"/>
    <w:rsid w:val="005C5911"/>
    <w:rsid w:val="005C681E"/>
    <w:rsid w:val="005D45E2"/>
    <w:rsid w:val="005D6171"/>
    <w:rsid w:val="005D7938"/>
    <w:rsid w:val="005E0BDA"/>
    <w:rsid w:val="005E1214"/>
    <w:rsid w:val="005E124A"/>
    <w:rsid w:val="005E12B2"/>
    <w:rsid w:val="005E3622"/>
    <w:rsid w:val="005E3E80"/>
    <w:rsid w:val="005E45F1"/>
    <w:rsid w:val="005E4A29"/>
    <w:rsid w:val="005E67AE"/>
    <w:rsid w:val="005E6B45"/>
    <w:rsid w:val="005E753A"/>
    <w:rsid w:val="005E7B92"/>
    <w:rsid w:val="005F076C"/>
    <w:rsid w:val="005F225B"/>
    <w:rsid w:val="005F2D17"/>
    <w:rsid w:val="005F2F93"/>
    <w:rsid w:val="005F4734"/>
    <w:rsid w:val="005F5692"/>
    <w:rsid w:val="005F6D74"/>
    <w:rsid w:val="005F7095"/>
    <w:rsid w:val="005F7288"/>
    <w:rsid w:val="005F755D"/>
    <w:rsid w:val="006011F7"/>
    <w:rsid w:val="00601A6E"/>
    <w:rsid w:val="00602997"/>
    <w:rsid w:val="00602AF3"/>
    <w:rsid w:val="00603F36"/>
    <w:rsid w:val="00604171"/>
    <w:rsid w:val="00604FDE"/>
    <w:rsid w:val="0060580C"/>
    <w:rsid w:val="00605E61"/>
    <w:rsid w:val="006066CD"/>
    <w:rsid w:val="00606BDE"/>
    <w:rsid w:val="00610831"/>
    <w:rsid w:val="0061225E"/>
    <w:rsid w:val="00612301"/>
    <w:rsid w:val="006126FD"/>
    <w:rsid w:val="00613719"/>
    <w:rsid w:val="006139FF"/>
    <w:rsid w:val="00613FC3"/>
    <w:rsid w:val="00614175"/>
    <w:rsid w:val="00614749"/>
    <w:rsid w:val="00614E2C"/>
    <w:rsid w:val="006157E6"/>
    <w:rsid w:val="00615D64"/>
    <w:rsid w:val="00617AE4"/>
    <w:rsid w:val="00617C62"/>
    <w:rsid w:val="00620E73"/>
    <w:rsid w:val="006214A6"/>
    <w:rsid w:val="006224DC"/>
    <w:rsid w:val="006237D8"/>
    <w:rsid w:val="006240A5"/>
    <w:rsid w:val="00626831"/>
    <w:rsid w:val="0062704F"/>
    <w:rsid w:val="00627C23"/>
    <w:rsid w:val="00632785"/>
    <w:rsid w:val="006340E4"/>
    <w:rsid w:val="00634F61"/>
    <w:rsid w:val="00636E30"/>
    <w:rsid w:val="00641E04"/>
    <w:rsid w:val="006430C4"/>
    <w:rsid w:val="00646226"/>
    <w:rsid w:val="00646F96"/>
    <w:rsid w:val="00647B5A"/>
    <w:rsid w:val="0065161C"/>
    <w:rsid w:val="0065170B"/>
    <w:rsid w:val="00652AF8"/>
    <w:rsid w:val="00652B7A"/>
    <w:rsid w:val="00652CA0"/>
    <w:rsid w:val="00653C25"/>
    <w:rsid w:val="00653DDF"/>
    <w:rsid w:val="0065431B"/>
    <w:rsid w:val="00654F98"/>
    <w:rsid w:val="006578B2"/>
    <w:rsid w:val="0066002B"/>
    <w:rsid w:val="00660300"/>
    <w:rsid w:val="00660EF2"/>
    <w:rsid w:val="0066111C"/>
    <w:rsid w:val="0066164A"/>
    <w:rsid w:val="00661B5C"/>
    <w:rsid w:val="006623BD"/>
    <w:rsid w:val="00663B58"/>
    <w:rsid w:val="0066410F"/>
    <w:rsid w:val="00664155"/>
    <w:rsid w:val="00664877"/>
    <w:rsid w:val="006655EE"/>
    <w:rsid w:val="006668F0"/>
    <w:rsid w:val="006677A2"/>
    <w:rsid w:val="006701A8"/>
    <w:rsid w:val="0067279F"/>
    <w:rsid w:val="00674F8E"/>
    <w:rsid w:val="00676197"/>
    <w:rsid w:val="006763E5"/>
    <w:rsid w:val="00676683"/>
    <w:rsid w:val="0067681A"/>
    <w:rsid w:val="00676E93"/>
    <w:rsid w:val="0067728F"/>
    <w:rsid w:val="006772D8"/>
    <w:rsid w:val="00680084"/>
    <w:rsid w:val="0068138F"/>
    <w:rsid w:val="006819C0"/>
    <w:rsid w:val="006845C2"/>
    <w:rsid w:val="00684747"/>
    <w:rsid w:val="00685BD2"/>
    <w:rsid w:val="006863C2"/>
    <w:rsid w:val="00687A36"/>
    <w:rsid w:val="0069037F"/>
    <w:rsid w:val="00690791"/>
    <w:rsid w:val="00691083"/>
    <w:rsid w:val="00692ED7"/>
    <w:rsid w:val="00696C78"/>
    <w:rsid w:val="006A04DE"/>
    <w:rsid w:val="006A3A1D"/>
    <w:rsid w:val="006A5582"/>
    <w:rsid w:val="006A6B86"/>
    <w:rsid w:val="006A7A62"/>
    <w:rsid w:val="006B06A1"/>
    <w:rsid w:val="006B0AFC"/>
    <w:rsid w:val="006B0B23"/>
    <w:rsid w:val="006B0C13"/>
    <w:rsid w:val="006B0EE2"/>
    <w:rsid w:val="006B1DC6"/>
    <w:rsid w:val="006B2B27"/>
    <w:rsid w:val="006B3CAD"/>
    <w:rsid w:val="006B3D67"/>
    <w:rsid w:val="006B5AF0"/>
    <w:rsid w:val="006B5B44"/>
    <w:rsid w:val="006B6994"/>
    <w:rsid w:val="006B7C4D"/>
    <w:rsid w:val="006B7F5A"/>
    <w:rsid w:val="006C3C60"/>
    <w:rsid w:val="006C4A6F"/>
    <w:rsid w:val="006C5EC6"/>
    <w:rsid w:val="006C620C"/>
    <w:rsid w:val="006D1B31"/>
    <w:rsid w:val="006D44FA"/>
    <w:rsid w:val="006D46C3"/>
    <w:rsid w:val="006D484E"/>
    <w:rsid w:val="006D6B54"/>
    <w:rsid w:val="006D7727"/>
    <w:rsid w:val="006E1A6C"/>
    <w:rsid w:val="006E1D48"/>
    <w:rsid w:val="006E2BCC"/>
    <w:rsid w:val="006E3AD5"/>
    <w:rsid w:val="006E617D"/>
    <w:rsid w:val="006F0149"/>
    <w:rsid w:val="006F0749"/>
    <w:rsid w:val="006F0CB3"/>
    <w:rsid w:val="006F0F05"/>
    <w:rsid w:val="006F16E7"/>
    <w:rsid w:val="006F26F8"/>
    <w:rsid w:val="006F30A9"/>
    <w:rsid w:val="006F33C0"/>
    <w:rsid w:val="006F6A8C"/>
    <w:rsid w:val="00700156"/>
    <w:rsid w:val="007007CF"/>
    <w:rsid w:val="0070103E"/>
    <w:rsid w:val="00701683"/>
    <w:rsid w:val="0070335C"/>
    <w:rsid w:val="0070380A"/>
    <w:rsid w:val="00703D0D"/>
    <w:rsid w:val="00704B6E"/>
    <w:rsid w:val="0070573B"/>
    <w:rsid w:val="00705F33"/>
    <w:rsid w:val="0071022E"/>
    <w:rsid w:val="00711050"/>
    <w:rsid w:val="0071298F"/>
    <w:rsid w:val="00712A1C"/>
    <w:rsid w:val="00712BEE"/>
    <w:rsid w:val="00714268"/>
    <w:rsid w:val="00714537"/>
    <w:rsid w:val="00714B2F"/>
    <w:rsid w:val="00716F52"/>
    <w:rsid w:val="007222DF"/>
    <w:rsid w:val="007228F7"/>
    <w:rsid w:val="007229B5"/>
    <w:rsid w:val="00722CEC"/>
    <w:rsid w:val="00723C27"/>
    <w:rsid w:val="0072496E"/>
    <w:rsid w:val="00724D04"/>
    <w:rsid w:val="00725535"/>
    <w:rsid w:val="00730BC4"/>
    <w:rsid w:val="00732E56"/>
    <w:rsid w:val="007351D0"/>
    <w:rsid w:val="00736505"/>
    <w:rsid w:val="00736B0A"/>
    <w:rsid w:val="007370C3"/>
    <w:rsid w:val="007374B7"/>
    <w:rsid w:val="00737634"/>
    <w:rsid w:val="0074136D"/>
    <w:rsid w:val="00741455"/>
    <w:rsid w:val="00741E7B"/>
    <w:rsid w:val="007425D1"/>
    <w:rsid w:val="007428D1"/>
    <w:rsid w:val="00743405"/>
    <w:rsid w:val="007448F9"/>
    <w:rsid w:val="00745186"/>
    <w:rsid w:val="00746489"/>
    <w:rsid w:val="00746B8E"/>
    <w:rsid w:val="00752649"/>
    <w:rsid w:val="00752C2A"/>
    <w:rsid w:val="00753264"/>
    <w:rsid w:val="007545A6"/>
    <w:rsid w:val="007564B3"/>
    <w:rsid w:val="007604E4"/>
    <w:rsid w:val="007613C0"/>
    <w:rsid w:val="0076142B"/>
    <w:rsid w:val="007626BD"/>
    <w:rsid w:val="007634CA"/>
    <w:rsid w:val="00763757"/>
    <w:rsid w:val="007646E3"/>
    <w:rsid w:val="0076524E"/>
    <w:rsid w:val="00766016"/>
    <w:rsid w:val="00767FC3"/>
    <w:rsid w:val="00770163"/>
    <w:rsid w:val="0077024A"/>
    <w:rsid w:val="00770AA0"/>
    <w:rsid w:val="007738C4"/>
    <w:rsid w:val="007743F0"/>
    <w:rsid w:val="00774635"/>
    <w:rsid w:val="00776E6E"/>
    <w:rsid w:val="00777EA1"/>
    <w:rsid w:val="007803FB"/>
    <w:rsid w:val="0078040D"/>
    <w:rsid w:val="00780B08"/>
    <w:rsid w:val="007816F2"/>
    <w:rsid w:val="00782EDE"/>
    <w:rsid w:val="00783052"/>
    <w:rsid w:val="00783582"/>
    <w:rsid w:val="00783DD4"/>
    <w:rsid w:val="00784FF8"/>
    <w:rsid w:val="00790CD6"/>
    <w:rsid w:val="00791CF9"/>
    <w:rsid w:val="00792499"/>
    <w:rsid w:val="00793412"/>
    <w:rsid w:val="0079399D"/>
    <w:rsid w:val="00794203"/>
    <w:rsid w:val="00794213"/>
    <w:rsid w:val="0079443D"/>
    <w:rsid w:val="007947E3"/>
    <w:rsid w:val="007948BB"/>
    <w:rsid w:val="00795634"/>
    <w:rsid w:val="00795D9D"/>
    <w:rsid w:val="007963EB"/>
    <w:rsid w:val="007A01D1"/>
    <w:rsid w:val="007A12C4"/>
    <w:rsid w:val="007A13A3"/>
    <w:rsid w:val="007A2A5E"/>
    <w:rsid w:val="007A2B08"/>
    <w:rsid w:val="007A3DBE"/>
    <w:rsid w:val="007A42E9"/>
    <w:rsid w:val="007A503C"/>
    <w:rsid w:val="007A52CD"/>
    <w:rsid w:val="007A6131"/>
    <w:rsid w:val="007A627B"/>
    <w:rsid w:val="007B34DE"/>
    <w:rsid w:val="007B3A34"/>
    <w:rsid w:val="007B3B0C"/>
    <w:rsid w:val="007B3BFB"/>
    <w:rsid w:val="007B4F91"/>
    <w:rsid w:val="007B63A7"/>
    <w:rsid w:val="007C001A"/>
    <w:rsid w:val="007C0F15"/>
    <w:rsid w:val="007C10E7"/>
    <w:rsid w:val="007C1224"/>
    <w:rsid w:val="007C238F"/>
    <w:rsid w:val="007C59B0"/>
    <w:rsid w:val="007C59FF"/>
    <w:rsid w:val="007C5AAA"/>
    <w:rsid w:val="007C7B0E"/>
    <w:rsid w:val="007D050F"/>
    <w:rsid w:val="007D1315"/>
    <w:rsid w:val="007D15E5"/>
    <w:rsid w:val="007D243C"/>
    <w:rsid w:val="007D2C41"/>
    <w:rsid w:val="007D319C"/>
    <w:rsid w:val="007D416C"/>
    <w:rsid w:val="007D6580"/>
    <w:rsid w:val="007D6F81"/>
    <w:rsid w:val="007E0328"/>
    <w:rsid w:val="007E268F"/>
    <w:rsid w:val="007E64BB"/>
    <w:rsid w:val="007F11DD"/>
    <w:rsid w:val="007F257D"/>
    <w:rsid w:val="007F3355"/>
    <w:rsid w:val="007F3D1D"/>
    <w:rsid w:val="007F5330"/>
    <w:rsid w:val="007F5914"/>
    <w:rsid w:val="007F7337"/>
    <w:rsid w:val="008009F0"/>
    <w:rsid w:val="0080129E"/>
    <w:rsid w:val="00801F05"/>
    <w:rsid w:val="00802B0D"/>
    <w:rsid w:val="00802CDD"/>
    <w:rsid w:val="00805D7F"/>
    <w:rsid w:val="008067A2"/>
    <w:rsid w:val="0080751F"/>
    <w:rsid w:val="00810A76"/>
    <w:rsid w:val="00810B05"/>
    <w:rsid w:val="00810DA7"/>
    <w:rsid w:val="00811954"/>
    <w:rsid w:val="008120D0"/>
    <w:rsid w:val="00812A16"/>
    <w:rsid w:val="00813C08"/>
    <w:rsid w:val="00817459"/>
    <w:rsid w:val="008229D5"/>
    <w:rsid w:val="008250D8"/>
    <w:rsid w:val="008257BD"/>
    <w:rsid w:val="00827675"/>
    <w:rsid w:val="0083097C"/>
    <w:rsid w:val="00833653"/>
    <w:rsid w:val="00833AFC"/>
    <w:rsid w:val="00834288"/>
    <w:rsid w:val="00834843"/>
    <w:rsid w:val="008348D7"/>
    <w:rsid w:val="008356F0"/>
    <w:rsid w:val="00835AA3"/>
    <w:rsid w:val="00835D04"/>
    <w:rsid w:val="00836405"/>
    <w:rsid w:val="00836F0E"/>
    <w:rsid w:val="008372FE"/>
    <w:rsid w:val="0084069C"/>
    <w:rsid w:val="008418E2"/>
    <w:rsid w:val="00841EF0"/>
    <w:rsid w:val="00842FD5"/>
    <w:rsid w:val="00844492"/>
    <w:rsid w:val="008465D6"/>
    <w:rsid w:val="00846CCC"/>
    <w:rsid w:val="00846F97"/>
    <w:rsid w:val="00851F46"/>
    <w:rsid w:val="00852046"/>
    <w:rsid w:val="00852A40"/>
    <w:rsid w:val="00852AC9"/>
    <w:rsid w:val="008533FE"/>
    <w:rsid w:val="0085352F"/>
    <w:rsid w:val="0086228E"/>
    <w:rsid w:val="00862624"/>
    <w:rsid w:val="00865C3F"/>
    <w:rsid w:val="00870B71"/>
    <w:rsid w:val="00875CB9"/>
    <w:rsid w:val="008771A4"/>
    <w:rsid w:val="008802EF"/>
    <w:rsid w:val="00880C76"/>
    <w:rsid w:val="00881339"/>
    <w:rsid w:val="00881CE5"/>
    <w:rsid w:val="00882328"/>
    <w:rsid w:val="00882B54"/>
    <w:rsid w:val="00882CBE"/>
    <w:rsid w:val="00883484"/>
    <w:rsid w:val="00884A2C"/>
    <w:rsid w:val="00884DE8"/>
    <w:rsid w:val="00884FF9"/>
    <w:rsid w:val="00886DDE"/>
    <w:rsid w:val="00887339"/>
    <w:rsid w:val="00891475"/>
    <w:rsid w:val="00892D33"/>
    <w:rsid w:val="00892DEF"/>
    <w:rsid w:val="00897115"/>
    <w:rsid w:val="00897621"/>
    <w:rsid w:val="00897C58"/>
    <w:rsid w:val="008A0A6C"/>
    <w:rsid w:val="008A213A"/>
    <w:rsid w:val="008A4857"/>
    <w:rsid w:val="008A4ACD"/>
    <w:rsid w:val="008A76F2"/>
    <w:rsid w:val="008A7928"/>
    <w:rsid w:val="008B02DD"/>
    <w:rsid w:val="008B1B0B"/>
    <w:rsid w:val="008B60E9"/>
    <w:rsid w:val="008B6E93"/>
    <w:rsid w:val="008C0EB2"/>
    <w:rsid w:val="008C21C4"/>
    <w:rsid w:val="008C273B"/>
    <w:rsid w:val="008C4254"/>
    <w:rsid w:val="008C5E85"/>
    <w:rsid w:val="008D0C1C"/>
    <w:rsid w:val="008D242F"/>
    <w:rsid w:val="008D3DEF"/>
    <w:rsid w:val="008D468E"/>
    <w:rsid w:val="008D68BB"/>
    <w:rsid w:val="008D7674"/>
    <w:rsid w:val="008D7A4C"/>
    <w:rsid w:val="008E0BCA"/>
    <w:rsid w:val="008E143A"/>
    <w:rsid w:val="008E15DE"/>
    <w:rsid w:val="008E1DD8"/>
    <w:rsid w:val="008E2945"/>
    <w:rsid w:val="008E36AD"/>
    <w:rsid w:val="008E3994"/>
    <w:rsid w:val="008E562C"/>
    <w:rsid w:val="008E6D99"/>
    <w:rsid w:val="008F0090"/>
    <w:rsid w:val="008F053A"/>
    <w:rsid w:val="008F0C99"/>
    <w:rsid w:val="008F1001"/>
    <w:rsid w:val="008F109D"/>
    <w:rsid w:val="008F2807"/>
    <w:rsid w:val="008F2A1E"/>
    <w:rsid w:val="008F35E5"/>
    <w:rsid w:val="008F3DB0"/>
    <w:rsid w:val="008F438B"/>
    <w:rsid w:val="008F47F6"/>
    <w:rsid w:val="008F5E0B"/>
    <w:rsid w:val="008F654F"/>
    <w:rsid w:val="008F6BB1"/>
    <w:rsid w:val="008F7B7C"/>
    <w:rsid w:val="00900A26"/>
    <w:rsid w:val="009016DF"/>
    <w:rsid w:val="00903124"/>
    <w:rsid w:val="0090349E"/>
    <w:rsid w:val="0090409A"/>
    <w:rsid w:val="0090425D"/>
    <w:rsid w:val="00904719"/>
    <w:rsid w:val="00904A24"/>
    <w:rsid w:val="009053FB"/>
    <w:rsid w:val="00906802"/>
    <w:rsid w:val="009100A8"/>
    <w:rsid w:val="009104F2"/>
    <w:rsid w:val="009139E1"/>
    <w:rsid w:val="009141A7"/>
    <w:rsid w:val="00915AC8"/>
    <w:rsid w:val="00915B51"/>
    <w:rsid w:val="009166CE"/>
    <w:rsid w:val="00917340"/>
    <w:rsid w:val="00920C46"/>
    <w:rsid w:val="00921AC9"/>
    <w:rsid w:val="00922538"/>
    <w:rsid w:val="0092297B"/>
    <w:rsid w:val="0092358E"/>
    <w:rsid w:val="00924B6F"/>
    <w:rsid w:val="00925D5C"/>
    <w:rsid w:val="00926555"/>
    <w:rsid w:val="00926A07"/>
    <w:rsid w:val="00926E7F"/>
    <w:rsid w:val="00927A49"/>
    <w:rsid w:val="0093179E"/>
    <w:rsid w:val="00932141"/>
    <w:rsid w:val="009327FD"/>
    <w:rsid w:val="00934054"/>
    <w:rsid w:val="00935358"/>
    <w:rsid w:val="009367B4"/>
    <w:rsid w:val="00936B52"/>
    <w:rsid w:val="00937B2A"/>
    <w:rsid w:val="00941D82"/>
    <w:rsid w:val="009421A9"/>
    <w:rsid w:val="00942867"/>
    <w:rsid w:val="00942D15"/>
    <w:rsid w:val="00943D17"/>
    <w:rsid w:val="00944019"/>
    <w:rsid w:val="0094414C"/>
    <w:rsid w:val="009460DF"/>
    <w:rsid w:val="00946CA0"/>
    <w:rsid w:val="00947201"/>
    <w:rsid w:val="00950641"/>
    <w:rsid w:val="00950F4A"/>
    <w:rsid w:val="00951328"/>
    <w:rsid w:val="0095151B"/>
    <w:rsid w:val="00952B6A"/>
    <w:rsid w:val="009535B4"/>
    <w:rsid w:val="00953C42"/>
    <w:rsid w:val="00955082"/>
    <w:rsid w:val="00955684"/>
    <w:rsid w:val="0095575A"/>
    <w:rsid w:val="009567CE"/>
    <w:rsid w:val="009577E8"/>
    <w:rsid w:val="00957EC5"/>
    <w:rsid w:val="00960500"/>
    <w:rsid w:val="00961578"/>
    <w:rsid w:val="00961D1D"/>
    <w:rsid w:val="00962AD4"/>
    <w:rsid w:val="00967ADD"/>
    <w:rsid w:val="00967EF8"/>
    <w:rsid w:val="00970B45"/>
    <w:rsid w:val="009730D7"/>
    <w:rsid w:val="009731F1"/>
    <w:rsid w:val="009751AC"/>
    <w:rsid w:val="009755DA"/>
    <w:rsid w:val="00975B97"/>
    <w:rsid w:val="00976978"/>
    <w:rsid w:val="00977D82"/>
    <w:rsid w:val="0098016E"/>
    <w:rsid w:val="00982834"/>
    <w:rsid w:val="00982D70"/>
    <w:rsid w:val="00982EE2"/>
    <w:rsid w:val="00983898"/>
    <w:rsid w:val="009845B6"/>
    <w:rsid w:val="009846E1"/>
    <w:rsid w:val="00986436"/>
    <w:rsid w:val="009868DB"/>
    <w:rsid w:val="00986D17"/>
    <w:rsid w:val="00987B83"/>
    <w:rsid w:val="00991C8F"/>
    <w:rsid w:val="00992E76"/>
    <w:rsid w:val="00993C56"/>
    <w:rsid w:val="0099639C"/>
    <w:rsid w:val="0099707A"/>
    <w:rsid w:val="00997136"/>
    <w:rsid w:val="0099725C"/>
    <w:rsid w:val="00997517"/>
    <w:rsid w:val="009A0686"/>
    <w:rsid w:val="009A1476"/>
    <w:rsid w:val="009A1506"/>
    <w:rsid w:val="009A1A7F"/>
    <w:rsid w:val="009A1E2B"/>
    <w:rsid w:val="009A3F27"/>
    <w:rsid w:val="009A4247"/>
    <w:rsid w:val="009A4379"/>
    <w:rsid w:val="009A4C29"/>
    <w:rsid w:val="009A568B"/>
    <w:rsid w:val="009A5A67"/>
    <w:rsid w:val="009A5E87"/>
    <w:rsid w:val="009A625A"/>
    <w:rsid w:val="009B1191"/>
    <w:rsid w:val="009B5800"/>
    <w:rsid w:val="009B6ECF"/>
    <w:rsid w:val="009B7379"/>
    <w:rsid w:val="009C0B04"/>
    <w:rsid w:val="009C13F4"/>
    <w:rsid w:val="009C2315"/>
    <w:rsid w:val="009C2531"/>
    <w:rsid w:val="009C3089"/>
    <w:rsid w:val="009C348E"/>
    <w:rsid w:val="009C36C5"/>
    <w:rsid w:val="009C561C"/>
    <w:rsid w:val="009C71FD"/>
    <w:rsid w:val="009C73A6"/>
    <w:rsid w:val="009C78CE"/>
    <w:rsid w:val="009C79F7"/>
    <w:rsid w:val="009C7C74"/>
    <w:rsid w:val="009D005F"/>
    <w:rsid w:val="009D2386"/>
    <w:rsid w:val="009D2FFA"/>
    <w:rsid w:val="009D5131"/>
    <w:rsid w:val="009D5FF4"/>
    <w:rsid w:val="009D69AE"/>
    <w:rsid w:val="009D6EE8"/>
    <w:rsid w:val="009D73E0"/>
    <w:rsid w:val="009E03DE"/>
    <w:rsid w:val="009E0812"/>
    <w:rsid w:val="009E08A7"/>
    <w:rsid w:val="009E0DB1"/>
    <w:rsid w:val="009E57DD"/>
    <w:rsid w:val="009E59F3"/>
    <w:rsid w:val="009E5D0D"/>
    <w:rsid w:val="009F02D9"/>
    <w:rsid w:val="009F0AA0"/>
    <w:rsid w:val="009F0ED0"/>
    <w:rsid w:val="009F364D"/>
    <w:rsid w:val="009F4898"/>
    <w:rsid w:val="009F58A6"/>
    <w:rsid w:val="009F5D20"/>
    <w:rsid w:val="009F66AF"/>
    <w:rsid w:val="009F7A1A"/>
    <w:rsid w:val="00A005D8"/>
    <w:rsid w:val="00A00D80"/>
    <w:rsid w:val="00A01398"/>
    <w:rsid w:val="00A01567"/>
    <w:rsid w:val="00A01E05"/>
    <w:rsid w:val="00A02656"/>
    <w:rsid w:val="00A02A98"/>
    <w:rsid w:val="00A02CC4"/>
    <w:rsid w:val="00A03820"/>
    <w:rsid w:val="00A0447C"/>
    <w:rsid w:val="00A05E8B"/>
    <w:rsid w:val="00A074F6"/>
    <w:rsid w:val="00A079AA"/>
    <w:rsid w:val="00A1140B"/>
    <w:rsid w:val="00A11AA5"/>
    <w:rsid w:val="00A12E07"/>
    <w:rsid w:val="00A13BFC"/>
    <w:rsid w:val="00A13C23"/>
    <w:rsid w:val="00A13ED0"/>
    <w:rsid w:val="00A13F6A"/>
    <w:rsid w:val="00A15F0A"/>
    <w:rsid w:val="00A20798"/>
    <w:rsid w:val="00A20E5E"/>
    <w:rsid w:val="00A21CCC"/>
    <w:rsid w:val="00A21FB7"/>
    <w:rsid w:val="00A221A6"/>
    <w:rsid w:val="00A256B4"/>
    <w:rsid w:val="00A26307"/>
    <w:rsid w:val="00A26AC9"/>
    <w:rsid w:val="00A26C88"/>
    <w:rsid w:val="00A274C9"/>
    <w:rsid w:val="00A30422"/>
    <w:rsid w:val="00A30FB8"/>
    <w:rsid w:val="00A31646"/>
    <w:rsid w:val="00A31FEA"/>
    <w:rsid w:val="00A358D3"/>
    <w:rsid w:val="00A35E96"/>
    <w:rsid w:val="00A377C1"/>
    <w:rsid w:val="00A37AF8"/>
    <w:rsid w:val="00A37B06"/>
    <w:rsid w:val="00A42FD7"/>
    <w:rsid w:val="00A430BC"/>
    <w:rsid w:val="00A43C38"/>
    <w:rsid w:val="00A44603"/>
    <w:rsid w:val="00A44A77"/>
    <w:rsid w:val="00A454FF"/>
    <w:rsid w:val="00A47313"/>
    <w:rsid w:val="00A5160D"/>
    <w:rsid w:val="00A519DA"/>
    <w:rsid w:val="00A526AF"/>
    <w:rsid w:val="00A528D8"/>
    <w:rsid w:val="00A5295D"/>
    <w:rsid w:val="00A5427C"/>
    <w:rsid w:val="00A5684F"/>
    <w:rsid w:val="00A57AD8"/>
    <w:rsid w:val="00A60337"/>
    <w:rsid w:val="00A608A0"/>
    <w:rsid w:val="00A61B14"/>
    <w:rsid w:val="00A62DC3"/>
    <w:rsid w:val="00A66ADA"/>
    <w:rsid w:val="00A66D1D"/>
    <w:rsid w:val="00A70909"/>
    <w:rsid w:val="00A71A21"/>
    <w:rsid w:val="00A7209F"/>
    <w:rsid w:val="00A746E6"/>
    <w:rsid w:val="00A74EDF"/>
    <w:rsid w:val="00A801CF"/>
    <w:rsid w:val="00A813BD"/>
    <w:rsid w:val="00A8198B"/>
    <w:rsid w:val="00A82129"/>
    <w:rsid w:val="00A82398"/>
    <w:rsid w:val="00A82D8C"/>
    <w:rsid w:val="00A82ECE"/>
    <w:rsid w:val="00A84051"/>
    <w:rsid w:val="00A852E7"/>
    <w:rsid w:val="00A8627E"/>
    <w:rsid w:val="00A86E2A"/>
    <w:rsid w:val="00A91412"/>
    <w:rsid w:val="00A9186C"/>
    <w:rsid w:val="00A937D6"/>
    <w:rsid w:val="00A962C1"/>
    <w:rsid w:val="00A96E06"/>
    <w:rsid w:val="00A97723"/>
    <w:rsid w:val="00AA049D"/>
    <w:rsid w:val="00AA3426"/>
    <w:rsid w:val="00AA3EA7"/>
    <w:rsid w:val="00AA4816"/>
    <w:rsid w:val="00AA4C4D"/>
    <w:rsid w:val="00AA5359"/>
    <w:rsid w:val="00AA60C1"/>
    <w:rsid w:val="00AA680F"/>
    <w:rsid w:val="00AA6F30"/>
    <w:rsid w:val="00AA7846"/>
    <w:rsid w:val="00AA7993"/>
    <w:rsid w:val="00AB1135"/>
    <w:rsid w:val="00AB1936"/>
    <w:rsid w:val="00AB1C3A"/>
    <w:rsid w:val="00AB3D4B"/>
    <w:rsid w:val="00AB4589"/>
    <w:rsid w:val="00AB486D"/>
    <w:rsid w:val="00AB530B"/>
    <w:rsid w:val="00AC0C78"/>
    <w:rsid w:val="00AC18A8"/>
    <w:rsid w:val="00AC25CB"/>
    <w:rsid w:val="00AC2AC2"/>
    <w:rsid w:val="00AC4D5F"/>
    <w:rsid w:val="00AC4F19"/>
    <w:rsid w:val="00AC5064"/>
    <w:rsid w:val="00AC5F3D"/>
    <w:rsid w:val="00AC6EB1"/>
    <w:rsid w:val="00AC7D56"/>
    <w:rsid w:val="00AD0654"/>
    <w:rsid w:val="00AD2004"/>
    <w:rsid w:val="00AD5BFD"/>
    <w:rsid w:val="00AD612D"/>
    <w:rsid w:val="00AE17EA"/>
    <w:rsid w:val="00AE1BEF"/>
    <w:rsid w:val="00AE30FD"/>
    <w:rsid w:val="00AE333E"/>
    <w:rsid w:val="00AE4271"/>
    <w:rsid w:val="00AE4F9F"/>
    <w:rsid w:val="00AE6E62"/>
    <w:rsid w:val="00AE70A3"/>
    <w:rsid w:val="00AE7733"/>
    <w:rsid w:val="00AF06E9"/>
    <w:rsid w:val="00AF0885"/>
    <w:rsid w:val="00AF1603"/>
    <w:rsid w:val="00AF2C5A"/>
    <w:rsid w:val="00AF2CD9"/>
    <w:rsid w:val="00AF37A7"/>
    <w:rsid w:val="00AF56FA"/>
    <w:rsid w:val="00AF74AF"/>
    <w:rsid w:val="00AF7D45"/>
    <w:rsid w:val="00B00003"/>
    <w:rsid w:val="00B00760"/>
    <w:rsid w:val="00B00D64"/>
    <w:rsid w:val="00B020F8"/>
    <w:rsid w:val="00B02503"/>
    <w:rsid w:val="00B0256A"/>
    <w:rsid w:val="00B039AB"/>
    <w:rsid w:val="00B04FE7"/>
    <w:rsid w:val="00B0580D"/>
    <w:rsid w:val="00B0636A"/>
    <w:rsid w:val="00B10FA3"/>
    <w:rsid w:val="00B11544"/>
    <w:rsid w:val="00B1224D"/>
    <w:rsid w:val="00B13FF9"/>
    <w:rsid w:val="00B1474B"/>
    <w:rsid w:val="00B14D0B"/>
    <w:rsid w:val="00B15116"/>
    <w:rsid w:val="00B204D9"/>
    <w:rsid w:val="00B2055B"/>
    <w:rsid w:val="00B20A9B"/>
    <w:rsid w:val="00B21A4A"/>
    <w:rsid w:val="00B224C1"/>
    <w:rsid w:val="00B22726"/>
    <w:rsid w:val="00B23B67"/>
    <w:rsid w:val="00B25D09"/>
    <w:rsid w:val="00B25DFB"/>
    <w:rsid w:val="00B26774"/>
    <w:rsid w:val="00B27CF0"/>
    <w:rsid w:val="00B3056B"/>
    <w:rsid w:val="00B307C0"/>
    <w:rsid w:val="00B31993"/>
    <w:rsid w:val="00B33694"/>
    <w:rsid w:val="00B34ACE"/>
    <w:rsid w:val="00B35114"/>
    <w:rsid w:val="00B35DCB"/>
    <w:rsid w:val="00B36FA8"/>
    <w:rsid w:val="00B4139B"/>
    <w:rsid w:val="00B41DED"/>
    <w:rsid w:val="00B4572F"/>
    <w:rsid w:val="00B46B7D"/>
    <w:rsid w:val="00B5023D"/>
    <w:rsid w:val="00B519C7"/>
    <w:rsid w:val="00B53585"/>
    <w:rsid w:val="00B54A43"/>
    <w:rsid w:val="00B55131"/>
    <w:rsid w:val="00B56C8E"/>
    <w:rsid w:val="00B56DCD"/>
    <w:rsid w:val="00B608E9"/>
    <w:rsid w:val="00B62512"/>
    <w:rsid w:val="00B62FB9"/>
    <w:rsid w:val="00B63403"/>
    <w:rsid w:val="00B655CE"/>
    <w:rsid w:val="00B707FD"/>
    <w:rsid w:val="00B71FB9"/>
    <w:rsid w:val="00B72082"/>
    <w:rsid w:val="00B73995"/>
    <w:rsid w:val="00B77E41"/>
    <w:rsid w:val="00B80290"/>
    <w:rsid w:val="00B80919"/>
    <w:rsid w:val="00B80ABA"/>
    <w:rsid w:val="00B80ABD"/>
    <w:rsid w:val="00B81035"/>
    <w:rsid w:val="00B818B5"/>
    <w:rsid w:val="00B82A83"/>
    <w:rsid w:val="00B84245"/>
    <w:rsid w:val="00B8494C"/>
    <w:rsid w:val="00B8511E"/>
    <w:rsid w:val="00B8618B"/>
    <w:rsid w:val="00B8698B"/>
    <w:rsid w:val="00B86EC3"/>
    <w:rsid w:val="00B8700B"/>
    <w:rsid w:val="00B87D72"/>
    <w:rsid w:val="00B87E75"/>
    <w:rsid w:val="00B9059A"/>
    <w:rsid w:val="00B91558"/>
    <w:rsid w:val="00B91D96"/>
    <w:rsid w:val="00B91FE9"/>
    <w:rsid w:val="00B921EE"/>
    <w:rsid w:val="00B93919"/>
    <w:rsid w:val="00B965A6"/>
    <w:rsid w:val="00B96A54"/>
    <w:rsid w:val="00B97235"/>
    <w:rsid w:val="00B97BEF"/>
    <w:rsid w:val="00BA0B29"/>
    <w:rsid w:val="00BA1782"/>
    <w:rsid w:val="00BA25A4"/>
    <w:rsid w:val="00BA2CD3"/>
    <w:rsid w:val="00BA3E88"/>
    <w:rsid w:val="00BA42F9"/>
    <w:rsid w:val="00BA65E2"/>
    <w:rsid w:val="00BA6E4E"/>
    <w:rsid w:val="00BA7299"/>
    <w:rsid w:val="00BA7456"/>
    <w:rsid w:val="00BA7944"/>
    <w:rsid w:val="00BA79E5"/>
    <w:rsid w:val="00BA7B22"/>
    <w:rsid w:val="00BB0665"/>
    <w:rsid w:val="00BB0D8C"/>
    <w:rsid w:val="00BB0E79"/>
    <w:rsid w:val="00BB1238"/>
    <w:rsid w:val="00BB1AB8"/>
    <w:rsid w:val="00BB2DAF"/>
    <w:rsid w:val="00BB3046"/>
    <w:rsid w:val="00BB3274"/>
    <w:rsid w:val="00BB37FF"/>
    <w:rsid w:val="00BB3FE3"/>
    <w:rsid w:val="00BB5683"/>
    <w:rsid w:val="00BB5A87"/>
    <w:rsid w:val="00BB6098"/>
    <w:rsid w:val="00BC05CD"/>
    <w:rsid w:val="00BC1551"/>
    <w:rsid w:val="00BC15FE"/>
    <w:rsid w:val="00BC187A"/>
    <w:rsid w:val="00BC3680"/>
    <w:rsid w:val="00BC39D8"/>
    <w:rsid w:val="00BC43C9"/>
    <w:rsid w:val="00BC4B3A"/>
    <w:rsid w:val="00BD0473"/>
    <w:rsid w:val="00BD3B89"/>
    <w:rsid w:val="00BD5885"/>
    <w:rsid w:val="00BD6355"/>
    <w:rsid w:val="00BE17F6"/>
    <w:rsid w:val="00BE6EAF"/>
    <w:rsid w:val="00BE72BB"/>
    <w:rsid w:val="00BE7342"/>
    <w:rsid w:val="00BE7467"/>
    <w:rsid w:val="00BF04E6"/>
    <w:rsid w:val="00BF0DC6"/>
    <w:rsid w:val="00BF128B"/>
    <w:rsid w:val="00BF2BED"/>
    <w:rsid w:val="00BF3076"/>
    <w:rsid w:val="00BF3341"/>
    <w:rsid w:val="00BF33FF"/>
    <w:rsid w:val="00BF4A9F"/>
    <w:rsid w:val="00BF6210"/>
    <w:rsid w:val="00C01313"/>
    <w:rsid w:val="00C01CD7"/>
    <w:rsid w:val="00C028A3"/>
    <w:rsid w:val="00C046D5"/>
    <w:rsid w:val="00C05CF9"/>
    <w:rsid w:val="00C05E89"/>
    <w:rsid w:val="00C11417"/>
    <w:rsid w:val="00C119A0"/>
    <w:rsid w:val="00C12D3E"/>
    <w:rsid w:val="00C141BE"/>
    <w:rsid w:val="00C161AE"/>
    <w:rsid w:val="00C16733"/>
    <w:rsid w:val="00C17758"/>
    <w:rsid w:val="00C20CF9"/>
    <w:rsid w:val="00C24370"/>
    <w:rsid w:val="00C24E74"/>
    <w:rsid w:val="00C25D17"/>
    <w:rsid w:val="00C25DE7"/>
    <w:rsid w:val="00C2679D"/>
    <w:rsid w:val="00C269A1"/>
    <w:rsid w:val="00C27479"/>
    <w:rsid w:val="00C27BFF"/>
    <w:rsid w:val="00C3079D"/>
    <w:rsid w:val="00C31136"/>
    <w:rsid w:val="00C32607"/>
    <w:rsid w:val="00C3399C"/>
    <w:rsid w:val="00C34A72"/>
    <w:rsid w:val="00C34BBE"/>
    <w:rsid w:val="00C37937"/>
    <w:rsid w:val="00C408A0"/>
    <w:rsid w:val="00C40F20"/>
    <w:rsid w:val="00C4244F"/>
    <w:rsid w:val="00C44C49"/>
    <w:rsid w:val="00C47732"/>
    <w:rsid w:val="00C50E37"/>
    <w:rsid w:val="00C51AF3"/>
    <w:rsid w:val="00C5264D"/>
    <w:rsid w:val="00C535DD"/>
    <w:rsid w:val="00C55F53"/>
    <w:rsid w:val="00C56A6F"/>
    <w:rsid w:val="00C56A80"/>
    <w:rsid w:val="00C57588"/>
    <w:rsid w:val="00C57E0B"/>
    <w:rsid w:val="00C62B0E"/>
    <w:rsid w:val="00C64389"/>
    <w:rsid w:val="00C646A4"/>
    <w:rsid w:val="00C655FF"/>
    <w:rsid w:val="00C67DD3"/>
    <w:rsid w:val="00C703A6"/>
    <w:rsid w:val="00C70ADF"/>
    <w:rsid w:val="00C70F14"/>
    <w:rsid w:val="00C7103F"/>
    <w:rsid w:val="00C72262"/>
    <w:rsid w:val="00C72680"/>
    <w:rsid w:val="00C727BE"/>
    <w:rsid w:val="00C72C34"/>
    <w:rsid w:val="00C7494C"/>
    <w:rsid w:val="00C7539A"/>
    <w:rsid w:val="00C760E5"/>
    <w:rsid w:val="00C76813"/>
    <w:rsid w:val="00C777AD"/>
    <w:rsid w:val="00C77BB5"/>
    <w:rsid w:val="00C8155D"/>
    <w:rsid w:val="00C81F18"/>
    <w:rsid w:val="00C831CC"/>
    <w:rsid w:val="00C83E07"/>
    <w:rsid w:val="00C84A82"/>
    <w:rsid w:val="00C85D3A"/>
    <w:rsid w:val="00C86F86"/>
    <w:rsid w:val="00C9187D"/>
    <w:rsid w:val="00C93595"/>
    <w:rsid w:val="00C9413A"/>
    <w:rsid w:val="00C95EE1"/>
    <w:rsid w:val="00C9646C"/>
    <w:rsid w:val="00C97050"/>
    <w:rsid w:val="00C97D6E"/>
    <w:rsid w:val="00CA2E46"/>
    <w:rsid w:val="00CA424C"/>
    <w:rsid w:val="00CA4E48"/>
    <w:rsid w:val="00CA5962"/>
    <w:rsid w:val="00CA5C28"/>
    <w:rsid w:val="00CA6E52"/>
    <w:rsid w:val="00CA7325"/>
    <w:rsid w:val="00CB06B2"/>
    <w:rsid w:val="00CB140F"/>
    <w:rsid w:val="00CB2379"/>
    <w:rsid w:val="00CB3225"/>
    <w:rsid w:val="00CB33E5"/>
    <w:rsid w:val="00CB4AEC"/>
    <w:rsid w:val="00CB6008"/>
    <w:rsid w:val="00CB6850"/>
    <w:rsid w:val="00CB7201"/>
    <w:rsid w:val="00CB722B"/>
    <w:rsid w:val="00CC139A"/>
    <w:rsid w:val="00CC2D6E"/>
    <w:rsid w:val="00CC30F2"/>
    <w:rsid w:val="00CC3C3F"/>
    <w:rsid w:val="00CC420E"/>
    <w:rsid w:val="00CC54FC"/>
    <w:rsid w:val="00CC5F1C"/>
    <w:rsid w:val="00CC68DC"/>
    <w:rsid w:val="00CC71D6"/>
    <w:rsid w:val="00CC72E8"/>
    <w:rsid w:val="00CC795A"/>
    <w:rsid w:val="00CD1722"/>
    <w:rsid w:val="00CD1CA4"/>
    <w:rsid w:val="00CD39F9"/>
    <w:rsid w:val="00CD426B"/>
    <w:rsid w:val="00CD4E94"/>
    <w:rsid w:val="00CD5472"/>
    <w:rsid w:val="00CD5819"/>
    <w:rsid w:val="00CD68C7"/>
    <w:rsid w:val="00CD6AA5"/>
    <w:rsid w:val="00CD75DB"/>
    <w:rsid w:val="00CE09AA"/>
    <w:rsid w:val="00CE1DC9"/>
    <w:rsid w:val="00CE23A6"/>
    <w:rsid w:val="00CE2FFB"/>
    <w:rsid w:val="00CE3B74"/>
    <w:rsid w:val="00CE3C67"/>
    <w:rsid w:val="00CE44CE"/>
    <w:rsid w:val="00CE548D"/>
    <w:rsid w:val="00CE5915"/>
    <w:rsid w:val="00CE65E0"/>
    <w:rsid w:val="00CF01F0"/>
    <w:rsid w:val="00CF10B0"/>
    <w:rsid w:val="00CF41EC"/>
    <w:rsid w:val="00CF4976"/>
    <w:rsid w:val="00CF5601"/>
    <w:rsid w:val="00CF6BB4"/>
    <w:rsid w:val="00CF7314"/>
    <w:rsid w:val="00CF7FF2"/>
    <w:rsid w:val="00D00260"/>
    <w:rsid w:val="00D00F8F"/>
    <w:rsid w:val="00D03E11"/>
    <w:rsid w:val="00D03F7C"/>
    <w:rsid w:val="00D052CB"/>
    <w:rsid w:val="00D05721"/>
    <w:rsid w:val="00D05BA9"/>
    <w:rsid w:val="00D11C60"/>
    <w:rsid w:val="00D125EA"/>
    <w:rsid w:val="00D127C3"/>
    <w:rsid w:val="00D13DF7"/>
    <w:rsid w:val="00D14B05"/>
    <w:rsid w:val="00D17576"/>
    <w:rsid w:val="00D201A9"/>
    <w:rsid w:val="00D20864"/>
    <w:rsid w:val="00D21A38"/>
    <w:rsid w:val="00D21CA4"/>
    <w:rsid w:val="00D22297"/>
    <w:rsid w:val="00D22526"/>
    <w:rsid w:val="00D2275A"/>
    <w:rsid w:val="00D25F31"/>
    <w:rsid w:val="00D26D21"/>
    <w:rsid w:val="00D27B98"/>
    <w:rsid w:val="00D3131A"/>
    <w:rsid w:val="00D3286C"/>
    <w:rsid w:val="00D33BEB"/>
    <w:rsid w:val="00D343FE"/>
    <w:rsid w:val="00D34F01"/>
    <w:rsid w:val="00D35050"/>
    <w:rsid w:val="00D358EE"/>
    <w:rsid w:val="00D40DB9"/>
    <w:rsid w:val="00D41F89"/>
    <w:rsid w:val="00D42367"/>
    <w:rsid w:val="00D42507"/>
    <w:rsid w:val="00D42F74"/>
    <w:rsid w:val="00D4740B"/>
    <w:rsid w:val="00D47F54"/>
    <w:rsid w:val="00D50D10"/>
    <w:rsid w:val="00D52954"/>
    <w:rsid w:val="00D5395D"/>
    <w:rsid w:val="00D53B13"/>
    <w:rsid w:val="00D5551B"/>
    <w:rsid w:val="00D55B7F"/>
    <w:rsid w:val="00D55CC1"/>
    <w:rsid w:val="00D55F51"/>
    <w:rsid w:val="00D579EF"/>
    <w:rsid w:val="00D61B77"/>
    <w:rsid w:val="00D61D68"/>
    <w:rsid w:val="00D6236E"/>
    <w:rsid w:val="00D62418"/>
    <w:rsid w:val="00D62BDC"/>
    <w:rsid w:val="00D63534"/>
    <w:rsid w:val="00D635B9"/>
    <w:rsid w:val="00D638B1"/>
    <w:rsid w:val="00D63BC9"/>
    <w:rsid w:val="00D64623"/>
    <w:rsid w:val="00D66C3B"/>
    <w:rsid w:val="00D7060E"/>
    <w:rsid w:val="00D70BE2"/>
    <w:rsid w:val="00D71686"/>
    <w:rsid w:val="00D736C3"/>
    <w:rsid w:val="00D737D5"/>
    <w:rsid w:val="00D73E30"/>
    <w:rsid w:val="00D75C00"/>
    <w:rsid w:val="00D768F0"/>
    <w:rsid w:val="00D80130"/>
    <w:rsid w:val="00D81B83"/>
    <w:rsid w:val="00D82200"/>
    <w:rsid w:val="00D82CE8"/>
    <w:rsid w:val="00D82FE8"/>
    <w:rsid w:val="00D83AAC"/>
    <w:rsid w:val="00D84A96"/>
    <w:rsid w:val="00D84C7B"/>
    <w:rsid w:val="00D84CEA"/>
    <w:rsid w:val="00D86EF9"/>
    <w:rsid w:val="00D87E6E"/>
    <w:rsid w:val="00D90C4C"/>
    <w:rsid w:val="00D91404"/>
    <w:rsid w:val="00D91ADC"/>
    <w:rsid w:val="00D9264B"/>
    <w:rsid w:val="00D93658"/>
    <w:rsid w:val="00D976C4"/>
    <w:rsid w:val="00DA0832"/>
    <w:rsid w:val="00DA2C37"/>
    <w:rsid w:val="00DA3685"/>
    <w:rsid w:val="00DA4EF8"/>
    <w:rsid w:val="00DA5468"/>
    <w:rsid w:val="00DA5E94"/>
    <w:rsid w:val="00DA7AC2"/>
    <w:rsid w:val="00DB114C"/>
    <w:rsid w:val="00DB23C2"/>
    <w:rsid w:val="00DB3070"/>
    <w:rsid w:val="00DB413F"/>
    <w:rsid w:val="00DB4715"/>
    <w:rsid w:val="00DB510B"/>
    <w:rsid w:val="00DB6A0C"/>
    <w:rsid w:val="00DC120E"/>
    <w:rsid w:val="00DC1880"/>
    <w:rsid w:val="00DC3988"/>
    <w:rsid w:val="00DC443A"/>
    <w:rsid w:val="00DC6FEE"/>
    <w:rsid w:val="00DC7A66"/>
    <w:rsid w:val="00DD1F93"/>
    <w:rsid w:val="00DD2B6C"/>
    <w:rsid w:val="00DD5DA2"/>
    <w:rsid w:val="00DE078D"/>
    <w:rsid w:val="00DE08F4"/>
    <w:rsid w:val="00DE1E23"/>
    <w:rsid w:val="00DE236F"/>
    <w:rsid w:val="00DE31C0"/>
    <w:rsid w:val="00DE3C60"/>
    <w:rsid w:val="00DE6022"/>
    <w:rsid w:val="00DE6716"/>
    <w:rsid w:val="00DE76EE"/>
    <w:rsid w:val="00DF1323"/>
    <w:rsid w:val="00DF27DB"/>
    <w:rsid w:val="00DF2B1C"/>
    <w:rsid w:val="00DF322D"/>
    <w:rsid w:val="00DF40FD"/>
    <w:rsid w:val="00DF5126"/>
    <w:rsid w:val="00DF6518"/>
    <w:rsid w:val="00DF698C"/>
    <w:rsid w:val="00E00393"/>
    <w:rsid w:val="00E00BE9"/>
    <w:rsid w:val="00E02BA7"/>
    <w:rsid w:val="00E02CBE"/>
    <w:rsid w:val="00E03341"/>
    <w:rsid w:val="00E043A0"/>
    <w:rsid w:val="00E05AE6"/>
    <w:rsid w:val="00E060A7"/>
    <w:rsid w:val="00E061D0"/>
    <w:rsid w:val="00E06A82"/>
    <w:rsid w:val="00E101CF"/>
    <w:rsid w:val="00E11A4B"/>
    <w:rsid w:val="00E13524"/>
    <w:rsid w:val="00E13A76"/>
    <w:rsid w:val="00E15A98"/>
    <w:rsid w:val="00E17129"/>
    <w:rsid w:val="00E17DBA"/>
    <w:rsid w:val="00E20176"/>
    <w:rsid w:val="00E21075"/>
    <w:rsid w:val="00E21277"/>
    <w:rsid w:val="00E252BE"/>
    <w:rsid w:val="00E255DB"/>
    <w:rsid w:val="00E25CF6"/>
    <w:rsid w:val="00E314B4"/>
    <w:rsid w:val="00E3201A"/>
    <w:rsid w:val="00E32955"/>
    <w:rsid w:val="00E32C9A"/>
    <w:rsid w:val="00E33923"/>
    <w:rsid w:val="00E34753"/>
    <w:rsid w:val="00E35704"/>
    <w:rsid w:val="00E369F9"/>
    <w:rsid w:val="00E37228"/>
    <w:rsid w:val="00E424BA"/>
    <w:rsid w:val="00E4297D"/>
    <w:rsid w:val="00E4363E"/>
    <w:rsid w:val="00E43A1F"/>
    <w:rsid w:val="00E44695"/>
    <w:rsid w:val="00E45C77"/>
    <w:rsid w:val="00E50F52"/>
    <w:rsid w:val="00E515E4"/>
    <w:rsid w:val="00E51EE0"/>
    <w:rsid w:val="00E52339"/>
    <w:rsid w:val="00E52626"/>
    <w:rsid w:val="00E538B0"/>
    <w:rsid w:val="00E55F7A"/>
    <w:rsid w:val="00E57B27"/>
    <w:rsid w:val="00E60E2E"/>
    <w:rsid w:val="00E61C9E"/>
    <w:rsid w:val="00E63278"/>
    <w:rsid w:val="00E64094"/>
    <w:rsid w:val="00E67949"/>
    <w:rsid w:val="00E67F4C"/>
    <w:rsid w:val="00E7063B"/>
    <w:rsid w:val="00E72E1B"/>
    <w:rsid w:val="00E73193"/>
    <w:rsid w:val="00E73651"/>
    <w:rsid w:val="00E74F8F"/>
    <w:rsid w:val="00E77700"/>
    <w:rsid w:val="00E806C9"/>
    <w:rsid w:val="00E8159C"/>
    <w:rsid w:val="00E820B6"/>
    <w:rsid w:val="00E82380"/>
    <w:rsid w:val="00E83AD4"/>
    <w:rsid w:val="00E83EC2"/>
    <w:rsid w:val="00E83F04"/>
    <w:rsid w:val="00E84860"/>
    <w:rsid w:val="00E86252"/>
    <w:rsid w:val="00E9015F"/>
    <w:rsid w:val="00E91188"/>
    <w:rsid w:val="00E91773"/>
    <w:rsid w:val="00E91FB8"/>
    <w:rsid w:val="00E92687"/>
    <w:rsid w:val="00E92A34"/>
    <w:rsid w:val="00E930E4"/>
    <w:rsid w:val="00E9348B"/>
    <w:rsid w:val="00E93E5A"/>
    <w:rsid w:val="00E949D8"/>
    <w:rsid w:val="00E956F7"/>
    <w:rsid w:val="00E96D09"/>
    <w:rsid w:val="00E97F8E"/>
    <w:rsid w:val="00EA0017"/>
    <w:rsid w:val="00EA00EB"/>
    <w:rsid w:val="00EA09D8"/>
    <w:rsid w:val="00EA0E4A"/>
    <w:rsid w:val="00EA2147"/>
    <w:rsid w:val="00EA28FE"/>
    <w:rsid w:val="00EA31DD"/>
    <w:rsid w:val="00EB0287"/>
    <w:rsid w:val="00EB11C3"/>
    <w:rsid w:val="00EB1B2A"/>
    <w:rsid w:val="00EB2B76"/>
    <w:rsid w:val="00EB2CD6"/>
    <w:rsid w:val="00EB3D78"/>
    <w:rsid w:val="00EB49C7"/>
    <w:rsid w:val="00EB5725"/>
    <w:rsid w:val="00EB6223"/>
    <w:rsid w:val="00EC0360"/>
    <w:rsid w:val="00EC1918"/>
    <w:rsid w:val="00EC23F2"/>
    <w:rsid w:val="00EC2AB9"/>
    <w:rsid w:val="00EC46E3"/>
    <w:rsid w:val="00EC4CB8"/>
    <w:rsid w:val="00EC65A3"/>
    <w:rsid w:val="00EC66F5"/>
    <w:rsid w:val="00EC6F2F"/>
    <w:rsid w:val="00ED06C1"/>
    <w:rsid w:val="00ED077B"/>
    <w:rsid w:val="00ED0B87"/>
    <w:rsid w:val="00ED2AB5"/>
    <w:rsid w:val="00ED2DCF"/>
    <w:rsid w:val="00ED4195"/>
    <w:rsid w:val="00ED6B94"/>
    <w:rsid w:val="00ED7E98"/>
    <w:rsid w:val="00EE1CEE"/>
    <w:rsid w:val="00EE2358"/>
    <w:rsid w:val="00EE2C1C"/>
    <w:rsid w:val="00EE2C7D"/>
    <w:rsid w:val="00EE394A"/>
    <w:rsid w:val="00EE4446"/>
    <w:rsid w:val="00EE5A19"/>
    <w:rsid w:val="00EE6CAA"/>
    <w:rsid w:val="00EF1BE6"/>
    <w:rsid w:val="00EF1E32"/>
    <w:rsid w:val="00EF27BB"/>
    <w:rsid w:val="00EF2B11"/>
    <w:rsid w:val="00EF2BA7"/>
    <w:rsid w:val="00EF2EE5"/>
    <w:rsid w:val="00EF37BB"/>
    <w:rsid w:val="00EF44FB"/>
    <w:rsid w:val="00EF59CB"/>
    <w:rsid w:val="00EF5E20"/>
    <w:rsid w:val="00EF6FC7"/>
    <w:rsid w:val="00EF71A2"/>
    <w:rsid w:val="00EF7594"/>
    <w:rsid w:val="00F0019D"/>
    <w:rsid w:val="00F012BB"/>
    <w:rsid w:val="00F016F3"/>
    <w:rsid w:val="00F02981"/>
    <w:rsid w:val="00F02B08"/>
    <w:rsid w:val="00F02CC6"/>
    <w:rsid w:val="00F05637"/>
    <w:rsid w:val="00F061A7"/>
    <w:rsid w:val="00F10494"/>
    <w:rsid w:val="00F142EC"/>
    <w:rsid w:val="00F154CE"/>
    <w:rsid w:val="00F16EFB"/>
    <w:rsid w:val="00F179D5"/>
    <w:rsid w:val="00F17D8B"/>
    <w:rsid w:val="00F20483"/>
    <w:rsid w:val="00F20A5B"/>
    <w:rsid w:val="00F20E04"/>
    <w:rsid w:val="00F23EB3"/>
    <w:rsid w:val="00F23EC9"/>
    <w:rsid w:val="00F30CB1"/>
    <w:rsid w:val="00F334F7"/>
    <w:rsid w:val="00F346E1"/>
    <w:rsid w:val="00F34F29"/>
    <w:rsid w:val="00F35BD0"/>
    <w:rsid w:val="00F409C8"/>
    <w:rsid w:val="00F4115A"/>
    <w:rsid w:val="00F4131C"/>
    <w:rsid w:val="00F4246A"/>
    <w:rsid w:val="00F43B85"/>
    <w:rsid w:val="00F43FAF"/>
    <w:rsid w:val="00F44214"/>
    <w:rsid w:val="00F44CE9"/>
    <w:rsid w:val="00F46C81"/>
    <w:rsid w:val="00F53A59"/>
    <w:rsid w:val="00F544EE"/>
    <w:rsid w:val="00F545C9"/>
    <w:rsid w:val="00F549E4"/>
    <w:rsid w:val="00F567CC"/>
    <w:rsid w:val="00F6028A"/>
    <w:rsid w:val="00F604ED"/>
    <w:rsid w:val="00F61334"/>
    <w:rsid w:val="00F61B02"/>
    <w:rsid w:val="00F62240"/>
    <w:rsid w:val="00F62500"/>
    <w:rsid w:val="00F62D02"/>
    <w:rsid w:val="00F631BA"/>
    <w:rsid w:val="00F63522"/>
    <w:rsid w:val="00F635DB"/>
    <w:rsid w:val="00F63A22"/>
    <w:rsid w:val="00F66869"/>
    <w:rsid w:val="00F66F9A"/>
    <w:rsid w:val="00F675A4"/>
    <w:rsid w:val="00F70238"/>
    <w:rsid w:val="00F70D88"/>
    <w:rsid w:val="00F73302"/>
    <w:rsid w:val="00F74CD0"/>
    <w:rsid w:val="00F74D50"/>
    <w:rsid w:val="00F77773"/>
    <w:rsid w:val="00F77829"/>
    <w:rsid w:val="00F7784B"/>
    <w:rsid w:val="00F83CF2"/>
    <w:rsid w:val="00F83E0B"/>
    <w:rsid w:val="00F846D6"/>
    <w:rsid w:val="00F853B5"/>
    <w:rsid w:val="00F855B8"/>
    <w:rsid w:val="00F85FFC"/>
    <w:rsid w:val="00F9004C"/>
    <w:rsid w:val="00F90BFB"/>
    <w:rsid w:val="00F9104D"/>
    <w:rsid w:val="00F9188D"/>
    <w:rsid w:val="00F93CE8"/>
    <w:rsid w:val="00F94A91"/>
    <w:rsid w:val="00F96221"/>
    <w:rsid w:val="00FA2F00"/>
    <w:rsid w:val="00FA5FC3"/>
    <w:rsid w:val="00FA6B61"/>
    <w:rsid w:val="00FA7230"/>
    <w:rsid w:val="00FB07D0"/>
    <w:rsid w:val="00FB089B"/>
    <w:rsid w:val="00FB0AF2"/>
    <w:rsid w:val="00FB1008"/>
    <w:rsid w:val="00FB3B37"/>
    <w:rsid w:val="00FB5B3D"/>
    <w:rsid w:val="00FB602B"/>
    <w:rsid w:val="00FB663D"/>
    <w:rsid w:val="00FB779D"/>
    <w:rsid w:val="00FB7996"/>
    <w:rsid w:val="00FC24BB"/>
    <w:rsid w:val="00FC2A40"/>
    <w:rsid w:val="00FC3330"/>
    <w:rsid w:val="00FC3366"/>
    <w:rsid w:val="00FC3596"/>
    <w:rsid w:val="00FC36D9"/>
    <w:rsid w:val="00FC4E76"/>
    <w:rsid w:val="00FC4F91"/>
    <w:rsid w:val="00FC6814"/>
    <w:rsid w:val="00FC7940"/>
    <w:rsid w:val="00FD10DC"/>
    <w:rsid w:val="00FD2751"/>
    <w:rsid w:val="00FD35B3"/>
    <w:rsid w:val="00FD36E8"/>
    <w:rsid w:val="00FD4F1F"/>
    <w:rsid w:val="00FD6048"/>
    <w:rsid w:val="00FD6CF9"/>
    <w:rsid w:val="00FD7C9F"/>
    <w:rsid w:val="00FE2A0D"/>
    <w:rsid w:val="00FE3100"/>
    <w:rsid w:val="00FE3C24"/>
    <w:rsid w:val="00FE45C2"/>
    <w:rsid w:val="00FE5783"/>
    <w:rsid w:val="00FE5C46"/>
    <w:rsid w:val="00FE7640"/>
    <w:rsid w:val="00FF0B9A"/>
    <w:rsid w:val="00FF1E8F"/>
    <w:rsid w:val="00FF3DC1"/>
    <w:rsid w:val="00FF5573"/>
    <w:rsid w:val="00FF5AE7"/>
    <w:rsid w:val="00FF5B96"/>
    <w:rsid w:val="00FF6109"/>
    <w:rsid w:val="00FF6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9A871"/>
  <w15:docId w15:val="{B30AF909-688D-46F4-A191-C5A5E45DE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pPr>
      <w:keepNext/>
      <w:keepLines/>
      <w:widowControl/>
      <w:suppressAutoHyphens w:val="0"/>
      <w:spacing w:before="480" w:line="276" w:lineRule="auto"/>
      <w:textAlignment w:val="auto"/>
      <w:outlineLvl w:val="0"/>
    </w:pPr>
    <w:rPr>
      <w:rFonts w:ascii="Calibri Light" w:eastAsia="Times New Roman" w:hAnsi="Calibri Light" w:cs="Times New Roman"/>
      <w:b/>
      <w:bCs/>
      <w:color w:val="2E74B5"/>
      <w:kern w:val="0"/>
      <w:sz w:val="28"/>
      <w:szCs w:val="28"/>
      <w:lang w:eastAsia="en-US" w:bidi="ar-SA"/>
    </w:rPr>
  </w:style>
  <w:style w:type="paragraph" w:styleId="Heading2">
    <w:name w:val="heading 2"/>
    <w:basedOn w:val="Normal"/>
    <w:next w:val="Normal"/>
    <w:link w:val="Heading2Char"/>
    <w:uiPriority w:val="9"/>
    <w:semiHidden/>
    <w:unhideWhenUsed/>
    <w:qFormat/>
    <w:rsid w:val="0048586E"/>
    <w:pPr>
      <w:keepNext/>
      <w:keepLines/>
      <w:spacing w:before="40"/>
      <w:outlineLvl w:val="1"/>
    </w:pPr>
    <w:rPr>
      <w:rFonts w:asciiTheme="majorHAnsi" w:eastAsiaTheme="majorEastAsia" w:hAnsiTheme="majorHAnsi"/>
      <w:color w:val="2E74B5" w:themeColor="accent1" w:themeShade="BF"/>
      <w:sz w:val="26"/>
      <w:szCs w:val="23"/>
    </w:rPr>
  </w:style>
  <w:style w:type="paragraph" w:styleId="Heading3">
    <w:name w:val="heading 3"/>
    <w:basedOn w:val="Normal"/>
    <w:next w:val="Normal"/>
    <w:link w:val="Heading3Char"/>
    <w:uiPriority w:val="9"/>
    <w:semiHidden/>
    <w:unhideWhenUsed/>
    <w:qFormat/>
    <w:rsid w:val="003506C4"/>
    <w:pPr>
      <w:keepNext/>
      <w:keepLines/>
      <w:spacing w:before="40"/>
      <w:outlineLvl w:val="2"/>
    </w:pPr>
    <w:rPr>
      <w:rFonts w:asciiTheme="majorHAnsi" w:eastAsiaTheme="majorEastAsia" w:hAnsiTheme="majorHAnsi"/>
      <w:color w:val="1F4D78" w:themeColor="accent1" w:themeShade="7F"/>
      <w:szCs w:val="21"/>
    </w:rPr>
  </w:style>
  <w:style w:type="paragraph" w:styleId="Heading4">
    <w:name w:val="heading 4"/>
    <w:basedOn w:val="Normal"/>
    <w:next w:val="Normal"/>
    <w:link w:val="Heading4Char"/>
    <w:uiPriority w:val="9"/>
    <w:semiHidden/>
    <w:unhideWhenUsed/>
    <w:qFormat/>
    <w:rsid w:val="0099725C"/>
    <w:pPr>
      <w:keepNext/>
      <w:keepLines/>
      <w:spacing w:before="40"/>
      <w:outlineLvl w:val="3"/>
    </w:pPr>
    <w:rPr>
      <w:rFonts w:asciiTheme="majorHAnsi" w:eastAsiaTheme="majorEastAsia" w:hAnsiTheme="majorHAnsi"/>
      <w:i/>
      <w:iCs/>
      <w:color w:val="2E74B5"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BalloonText">
    <w:name w:val="Balloon Text"/>
    <w:basedOn w:val="Normal"/>
    <w:rPr>
      <w:rFonts w:ascii="Segoe UI" w:hAnsi="Segoe UI"/>
      <w:sz w:val="18"/>
      <w:szCs w:val="16"/>
    </w:rPr>
  </w:style>
  <w:style w:type="character" w:customStyle="1" w:styleId="BalloonTextChar">
    <w:name w:val="Balloon Text Char"/>
    <w:basedOn w:val="DefaultParagraphFont"/>
    <w:rPr>
      <w:rFonts w:ascii="Segoe UI" w:hAnsi="Segoe UI"/>
      <w:sz w:val="18"/>
      <w:szCs w:val="16"/>
    </w:rPr>
  </w:style>
  <w:style w:type="paragraph" w:styleId="Header">
    <w:name w:val="header"/>
    <w:basedOn w:val="Normal"/>
    <w:pPr>
      <w:tabs>
        <w:tab w:val="center" w:pos="4680"/>
        <w:tab w:val="right" w:pos="9360"/>
      </w:tabs>
    </w:pPr>
    <w:rPr>
      <w:szCs w:val="21"/>
    </w:rPr>
  </w:style>
  <w:style w:type="character" w:customStyle="1" w:styleId="HeaderChar">
    <w:name w:val="Header Char"/>
    <w:basedOn w:val="DefaultParagraphFont"/>
    <w:rPr>
      <w:szCs w:val="21"/>
    </w:rPr>
  </w:style>
  <w:style w:type="paragraph" w:styleId="Footer">
    <w:name w:val="footer"/>
    <w:basedOn w:val="Normal"/>
    <w:pPr>
      <w:tabs>
        <w:tab w:val="center" w:pos="4680"/>
        <w:tab w:val="right" w:pos="9360"/>
      </w:tabs>
    </w:pPr>
    <w:rPr>
      <w:szCs w:val="21"/>
    </w:rPr>
  </w:style>
  <w:style w:type="character" w:customStyle="1" w:styleId="FooterChar">
    <w:name w:val="Footer Char"/>
    <w:basedOn w:val="DefaultParagraphFont"/>
    <w:rPr>
      <w:szCs w:val="21"/>
    </w:rPr>
  </w:style>
  <w:style w:type="character" w:styleId="Hyperlink">
    <w:name w:val="Hyperlink"/>
    <w:basedOn w:val="DefaultParagraphFont"/>
    <w:rPr>
      <w:color w:val="0563C1"/>
      <w:u w:val="single"/>
    </w:rPr>
  </w:style>
  <w:style w:type="paragraph" w:styleId="NoSpacing">
    <w:name w:val="No Spacing"/>
    <w:uiPriority w:val="1"/>
    <w:qFormat/>
    <w:pPr>
      <w:widowControl/>
      <w:textAlignment w:val="auto"/>
    </w:pPr>
    <w:rPr>
      <w:rFonts w:eastAsia="Times New Roman" w:cs="Times New Roman"/>
      <w:color w:val="404040"/>
      <w:sz w:val="28"/>
      <w:szCs w:val="28"/>
      <w:lang w:eastAsia="ja-JP" w:bidi="ar-SA"/>
    </w:rPr>
  </w:style>
  <w:style w:type="character" w:customStyle="1" w:styleId="NoSpacingChar">
    <w:name w:val="No Spacing Char"/>
    <w:uiPriority w:val="1"/>
    <w:rPr>
      <w:rFonts w:eastAsia="Times New Roman" w:cs="Times New Roman"/>
      <w:color w:val="404040"/>
      <w:kern w:val="3"/>
      <w:sz w:val="28"/>
      <w:szCs w:val="28"/>
      <w:lang w:eastAsia="ja-JP" w:bidi="ar-SA"/>
    </w:rPr>
  </w:style>
  <w:style w:type="character" w:customStyle="1" w:styleId="Heading1Char">
    <w:name w:val="Heading 1 Char"/>
    <w:basedOn w:val="DefaultParagraphFont"/>
    <w:rPr>
      <w:rFonts w:ascii="Calibri Light" w:eastAsia="Times New Roman" w:hAnsi="Calibri Light" w:cs="Times New Roman"/>
      <w:b/>
      <w:bCs/>
      <w:color w:val="2E74B5"/>
      <w:kern w:val="0"/>
      <w:sz w:val="28"/>
      <w:szCs w:val="28"/>
      <w:lang w:eastAsia="en-US" w:bidi="ar-SA"/>
    </w:rPr>
  </w:style>
  <w:style w:type="paragraph" w:styleId="ListParagraph">
    <w:name w:val="List Paragraph"/>
    <w:basedOn w:val="Normal"/>
    <w:qFormat/>
    <w:pPr>
      <w:ind w:left="720"/>
    </w:pPr>
    <w:rPr>
      <w:szCs w:val="21"/>
    </w:rPr>
  </w:style>
  <w:style w:type="paragraph" w:customStyle="1" w:styleId="Pa41">
    <w:name w:val="Pa41"/>
    <w:basedOn w:val="Normal"/>
    <w:next w:val="Normal"/>
    <w:pPr>
      <w:widowControl/>
      <w:suppressAutoHyphens w:val="0"/>
      <w:autoSpaceDE w:val="0"/>
      <w:spacing w:line="211" w:lineRule="atLeast"/>
      <w:textAlignment w:val="auto"/>
    </w:pPr>
    <w:rPr>
      <w:rFonts w:ascii="ITC Garamond Std Lt" w:eastAsia="Times New Roman" w:hAnsi="ITC Garamond Std Lt" w:cs="Times New Roman"/>
      <w:kern w:val="0"/>
      <w:lang w:eastAsia="en-US" w:bidi="ar-SA"/>
    </w:rPr>
  </w:style>
  <w:style w:type="character" w:customStyle="1" w:styleId="A3">
    <w:name w:val="A3"/>
    <w:rPr>
      <w:rFonts w:cs="ITC Garamond Std Lt"/>
      <w:color w:val="000000"/>
      <w:sz w:val="22"/>
      <w:szCs w:val="22"/>
    </w:rPr>
  </w:style>
  <w:style w:type="character" w:customStyle="1" w:styleId="apple-converted-space">
    <w:name w:val="apple-converted-space"/>
    <w:basedOn w:val="DefaultParagraphFont"/>
    <w:rsid w:val="00461F8B"/>
  </w:style>
  <w:style w:type="character" w:customStyle="1" w:styleId="aqj">
    <w:name w:val="aqj"/>
    <w:basedOn w:val="DefaultParagraphFont"/>
    <w:rsid w:val="00461F8B"/>
  </w:style>
  <w:style w:type="character" w:styleId="Mention">
    <w:name w:val="Mention"/>
    <w:basedOn w:val="DefaultParagraphFont"/>
    <w:uiPriority w:val="99"/>
    <w:semiHidden/>
    <w:unhideWhenUsed/>
    <w:rsid w:val="00ED2DCF"/>
    <w:rPr>
      <w:color w:val="2B579A"/>
      <w:shd w:val="clear" w:color="auto" w:fill="E6E6E6"/>
    </w:rPr>
  </w:style>
  <w:style w:type="character" w:styleId="UnresolvedMention">
    <w:name w:val="Unresolved Mention"/>
    <w:basedOn w:val="DefaultParagraphFont"/>
    <w:uiPriority w:val="99"/>
    <w:semiHidden/>
    <w:unhideWhenUsed/>
    <w:rsid w:val="009E5D0D"/>
    <w:rPr>
      <w:color w:val="808080"/>
      <w:shd w:val="clear" w:color="auto" w:fill="E6E6E6"/>
    </w:rPr>
  </w:style>
  <w:style w:type="character" w:customStyle="1" w:styleId="Heading3Char">
    <w:name w:val="Heading 3 Char"/>
    <w:basedOn w:val="DefaultParagraphFont"/>
    <w:link w:val="Heading3"/>
    <w:uiPriority w:val="9"/>
    <w:semiHidden/>
    <w:rsid w:val="003506C4"/>
    <w:rPr>
      <w:rFonts w:asciiTheme="majorHAnsi" w:eastAsiaTheme="majorEastAsia" w:hAnsiTheme="majorHAnsi"/>
      <w:color w:val="1F4D78" w:themeColor="accent1" w:themeShade="7F"/>
      <w:szCs w:val="21"/>
    </w:rPr>
  </w:style>
  <w:style w:type="paragraph" w:styleId="NormalWeb">
    <w:name w:val="Normal (Web)"/>
    <w:basedOn w:val="Normal"/>
    <w:uiPriority w:val="99"/>
    <w:unhideWhenUsed/>
    <w:rsid w:val="0072496E"/>
    <w:pPr>
      <w:widowControl/>
      <w:suppressAutoHyphens w:val="0"/>
      <w:autoSpaceDN/>
      <w:spacing w:after="200" w:line="276" w:lineRule="auto"/>
      <w:textAlignment w:val="auto"/>
    </w:pPr>
    <w:rPr>
      <w:rFonts w:eastAsiaTheme="minorHAnsi" w:cs="Times New Roman"/>
      <w:kern w:val="0"/>
      <w:lang w:eastAsia="en-US" w:bidi="ar-SA"/>
    </w:rPr>
  </w:style>
  <w:style w:type="paragraph" w:styleId="BodyText">
    <w:name w:val="Body Text"/>
    <w:basedOn w:val="Normal"/>
    <w:link w:val="BodyTextChar"/>
    <w:uiPriority w:val="1"/>
    <w:qFormat/>
    <w:rsid w:val="003D3A5F"/>
    <w:pPr>
      <w:suppressAutoHyphens w:val="0"/>
      <w:autoSpaceDE w:val="0"/>
      <w:ind w:left="111"/>
      <w:textAlignment w:val="auto"/>
    </w:pPr>
    <w:rPr>
      <w:rFonts w:ascii="Arial" w:eastAsia="Arial" w:hAnsi="Arial" w:cs="Arial"/>
      <w:kern w:val="0"/>
      <w:sz w:val="26"/>
      <w:szCs w:val="26"/>
      <w:lang w:eastAsia="en-US" w:bidi="en-US"/>
    </w:rPr>
  </w:style>
  <w:style w:type="character" w:customStyle="1" w:styleId="BodyTextChar">
    <w:name w:val="Body Text Char"/>
    <w:basedOn w:val="DefaultParagraphFont"/>
    <w:link w:val="BodyText"/>
    <w:uiPriority w:val="1"/>
    <w:rsid w:val="003D3A5F"/>
    <w:rPr>
      <w:rFonts w:ascii="Arial" w:eastAsia="Arial" w:hAnsi="Arial" w:cs="Arial"/>
      <w:kern w:val="0"/>
      <w:sz w:val="26"/>
      <w:szCs w:val="26"/>
      <w:lang w:eastAsia="en-US" w:bidi="en-US"/>
    </w:rPr>
  </w:style>
  <w:style w:type="paragraph" w:customStyle="1" w:styleId="Default">
    <w:name w:val="Default"/>
    <w:rsid w:val="00214DE7"/>
    <w:pPr>
      <w:widowControl/>
      <w:autoSpaceDE w:val="0"/>
      <w:adjustRightInd w:val="0"/>
      <w:textAlignment w:val="auto"/>
    </w:pPr>
    <w:rPr>
      <w:rFonts w:ascii="Arial" w:hAnsi="Arial" w:cs="Arial"/>
      <w:color w:val="000000"/>
      <w:kern w:val="0"/>
      <w:lang w:bidi="ar-SA"/>
    </w:rPr>
  </w:style>
  <w:style w:type="character" w:customStyle="1" w:styleId="Heading4Char">
    <w:name w:val="Heading 4 Char"/>
    <w:basedOn w:val="DefaultParagraphFont"/>
    <w:link w:val="Heading4"/>
    <w:uiPriority w:val="9"/>
    <w:semiHidden/>
    <w:rsid w:val="0099725C"/>
    <w:rPr>
      <w:rFonts w:asciiTheme="majorHAnsi" w:eastAsiaTheme="majorEastAsia" w:hAnsiTheme="majorHAnsi"/>
      <w:i/>
      <w:iCs/>
      <w:color w:val="2E74B5" w:themeColor="accent1" w:themeShade="BF"/>
      <w:szCs w:val="21"/>
    </w:rPr>
  </w:style>
  <w:style w:type="character" w:customStyle="1" w:styleId="Heading2Char">
    <w:name w:val="Heading 2 Char"/>
    <w:basedOn w:val="DefaultParagraphFont"/>
    <w:link w:val="Heading2"/>
    <w:uiPriority w:val="9"/>
    <w:semiHidden/>
    <w:rsid w:val="0048586E"/>
    <w:rPr>
      <w:rFonts w:asciiTheme="majorHAnsi" w:eastAsiaTheme="majorEastAsia" w:hAnsiTheme="majorHAnsi"/>
      <w:color w:val="2E74B5" w:themeColor="accent1" w:themeShade="BF"/>
      <w:sz w:val="26"/>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025">
      <w:bodyDiv w:val="1"/>
      <w:marLeft w:val="0"/>
      <w:marRight w:val="0"/>
      <w:marTop w:val="0"/>
      <w:marBottom w:val="0"/>
      <w:divBdr>
        <w:top w:val="none" w:sz="0" w:space="0" w:color="auto"/>
        <w:left w:val="none" w:sz="0" w:space="0" w:color="auto"/>
        <w:bottom w:val="none" w:sz="0" w:space="0" w:color="auto"/>
        <w:right w:val="none" w:sz="0" w:space="0" w:color="auto"/>
      </w:divBdr>
    </w:div>
    <w:div w:id="15273385">
      <w:bodyDiv w:val="1"/>
      <w:marLeft w:val="0"/>
      <w:marRight w:val="0"/>
      <w:marTop w:val="0"/>
      <w:marBottom w:val="0"/>
      <w:divBdr>
        <w:top w:val="none" w:sz="0" w:space="0" w:color="auto"/>
        <w:left w:val="none" w:sz="0" w:space="0" w:color="auto"/>
        <w:bottom w:val="none" w:sz="0" w:space="0" w:color="auto"/>
        <w:right w:val="none" w:sz="0" w:space="0" w:color="auto"/>
      </w:divBdr>
    </w:div>
    <w:div w:id="68045599">
      <w:bodyDiv w:val="1"/>
      <w:marLeft w:val="0"/>
      <w:marRight w:val="0"/>
      <w:marTop w:val="0"/>
      <w:marBottom w:val="0"/>
      <w:divBdr>
        <w:top w:val="none" w:sz="0" w:space="0" w:color="auto"/>
        <w:left w:val="none" w:sz="0" w:space="0" w:color="auto"/>
        <w:bottom w:val="none" w:sz="0" w:space="0" w:color="auto"/>
        <w:right w:val="none" w:sz="0" w:space="0" w:color="auto"/>
      </w:divBdr>
    </w:div>
    <w:div w:id="87426446">
      <w:bodyDiv w:val="1"/>
      <w:marLeft w:val="0"/>
      <w:marRight w:val="0"/>
      <w:marTop w:val="0"/>
      <w:marBottom w:val="0"/>
      <w:divBdr>
        <w:top w:val="none" w:sz="0" w:space="0" w:color="auto"/>
        <w:left w:val="none" w:sz="0" w:space="0" w:color="auto"/>
        <w:bottom w:val="none" w:sz="0" w:space="0" w:color="auto"/>
        <w:right w:val="none" w:sz="0" w:space="0" w:color="auto"/>
      </w:divBdr>
      <w:divsChild>
        <w:div w:id="1437558145">
          <w:marLeft w:val="0"/>
          <w:marRight w:val="0"/>
          <w:marTop w:val="0"/>
          <w:marBottom w:val="0"/>
          <w:divBdr>
            <w:top w:val="none" w:sz="0" w:space="0" w:color="auto"/>
            <w:left w:val="none" w:sz="0" w:space="0" w:color="auto"/>
            <w:bottom w:val="none" w:sz="0" w:space="0" w:color="auto"/>
            <w:right w:val="none" w:sz="0" w:space="0" w:color="auto"/>
          </w:divBdr>
        </w:div>
        <w:div w:id="729688506">
          <w:marLeft w:val="0"/>
          <w:marRight w:val="0"/>
          <w:marTop w:val="0"/>
          <w:marBottom w:val="0"/>
          <w:divBdr>
            <w:top w:val="none" w:sz="0" w:space="0" w:color="auto"/>
            <w:left w:val="none" w:sz="0" w:space="0" w:color="auto"/>
            <w:bottom w:val="none" w:sz="0" w:space="0" w:color="auto"/>
            <w:right w:val="none" w:sz="0" w:space="0" w:color="auto"/>
          </w:divBdr>
        </w:div>
        <w:div w:id="1196893413">
          <w:marLeft w:val="0"/>
          <w:marRight w:val="0"/>
          <w:marTop w:val="0"/>
          <w:marBottom w:val="0"/>
          <w:divBdr>
            <w:top w:val="none" w:sz="0" w:space="0" w:color="auto"/>
            <w:left w:val="none" w:sz="0" w:space="0" w:color="auto"/>
            <w:bottom w:val="none" w:sz="0" w:space="0" w:color="auto"/>
            <w:right w:val="none" w:sz="0" w:space="0" w:color="auto"/>
          </w:divBdr>
        </w:div>
      </w:divsChild>
    </w:div>
    <w:div w:id="93093652">
      <w:bodyDiv w:val="1"/>
      <w:marLeft w:val="0"/>
      <w:marRight w:val="0"/>
      <w:marTop w:val="0"/>
      <w:marBottom w:val="0"/>
      <w:divBdr>
        <w:top w:val="none" w:sz="0" w:space="0" w:color="auto"/>
        <w:left w:val="none" w:sz="0" w:space="0" w:color="auto"/>
        <w:bottom w:val="none" w:sz="0" w:space="0" w:color="auto"/>
        <w:right w:val="none" w:sz="0" w:space="0" w:color="auto"/>
      </w:divBdr>
    </w:div>
    <w:div w:id="93402194">
      <w:bodyDiv w:val="1"/>
      <w:marLeft w:val="0"/>
      <w:marRight w:val="0"/>
      <w:marTop w:val="0"/>
      <w:marBottom w:val="0"/>
      <w:divBdr>
        <w:top w:val="none" w:sz="0" w:space="0" w:color="auto"/>
        <w:left w:val="none" w:sz="0" w:space="0" w:color="auto"/>
        <w:bottom w:val="none" w:sz="0" w:space="0" w:color="auto"/>
        <w:right w:val="none" w:sz="0" w:space="0" w:color="auto"/>
      </w:divBdr>
    </w:div>
    <w:div w:id="94372193">
      <w:bodyDiv w:val="1"/>
      <w:marLeft w:val="0"/>
      <w:marRight w:val="0"/>
      <w:marTop w:val="0"/>
      <w:marBottom w:val="0"/>
      <w:divBdr>
        <w:top w:val="none" w:sz="0" w:space="0" w:color="auto"/>
        <w:left w:val="none" w:sz="0" w:space="0" w:color="auto"/>
        <w:bottom w:val="none" w:sz="0" w:space="0" w:color="auto"/>
        <w:right w:val="none" w:sz="0" w:space="0" w:color="auto"/>
      </w:divBdr>
    </w:div>
    <w:div w:id="179853146">
      <w:bodyDiv w:val="1"/>
      <w:marLeft w:val="0"/>
      <w:marRight w:val="0"/>
      <w:marTop w:val="0"/>
      <w:marBottom w:val="0"/>
      <w:divBdr>
        <w:top w:val="none" w:sz="0" w:space="0" w:color="auto"/>
        <w:left w:val="none" w:sz="0" w:space="0" w:color="auto"/>
        <w:bottom w:val="none" w:sz="0" w:space="0" w:color="auto"/>
        <w:right w:val="none" w:sz="0" w:space="0" w:color="auto"/>
      </w:divBdr>
    </w:div>
    <w:div w:id="193201526">
      <w:bodyDiv w:val="1"/>
      <w:marLeft w:val="0"/>
      <w:marRight w:val="0"/>
      <w:marTop w:val="0"/>
      <w:marBottom w:val="0"/>
      <w:divBdr>
        <w:top w:val="none" w:sz="0" w:space="0" w:color="auto"/>
        <w:left w:val="none" w:sz="0" w:space="0" w:color="auto"/>
        <w:bottom w:val="none" w:sz="0" w:space="0" w:color="auto"/>
        <w:right w:val="none" w:sz="0" w:space="0" w:color="auto"/>
      </w:divBdr>
    </w:div>
    <w:div w:id="283661352">
      <w:bodyDiv w:val="1"/>
      <w:marLeft w:val="0"/>
      <w:marRight w:val="0"/>
      <w:marTop w:val="0"/>
      <w:marBottom w:val="0"/>
      <w:divBdr>
        <w:top w:val="none" w:sz="0" w:space="0" w:color="auto"/>
        <w:left w:val="none" w:sz="0" w:space="0" w:color="auto"/>
        <w:bottom w:val="none" w:sz="0" w:space="0" w:color="auto"/>
        <w:right w:val="none" w:sz="0" w:space="0" w:color="auto"/>
      </w:divBdr>
    </w:div>
    <w:div w:id="304629160">
      <w:bodyDiv w:val="1"/>
      <w:marLeft w:val="0"/>
      <w:marRight w:val="0"/>
      <w:marTop w:val="0"/>
      <w:marBottom w:val="0"/>
      <w:divBdr>
        <w:top w:val="none" w:sz="0" w:space="0" w:color="auto"/>
        <w:left w:val="none" w:sz="0" w:space="0" w:color="auto"/>
        <w:bottom w:val="none" w:sz="0" w:space="0" w:color="auto"/>
        <w:right w:val="none" w:sz="0" w:space="0" w:color="auto"/>
      </w:divBdr>
    </w:div>
    <w:div w:id="315844794">
      <w:bodyDiv w:val="1"/>
      <w:marLeft w:val="0"/>
      <w:marRight w:val="0"/>
      <w:marTop w:val="0"/>
      <w:marBottom w:val="0"/>
      <w:divBdr>
        <w:top w:val="none" w:sz="0" w:space="0" w:color="auto"/>
        <w:left w:val="none" w:sz="0" w:space="0" w:color="auto"/>
        <w:bottom w:val="none" w:sz="0" w:space="0" w:color="auto"/>
        <w:right w:val="none" w:sz="0" w:space="0" w:color="auto"/>
      </w:divBdr>
    </w:div>
    <w:div w:id="327944038">
      <w:bodyDiv w:val="1"/>
      <w:marLeft w:val="0"/>
      <w:marRight w:val="0"/>
      <w:marTop w:val="0"/>
      <w:marBottom w:val="0"/>
      <w:divBdr>
        <w:top w:val="none" w:sz="0" w:space="0" w:color="auto"/>
        <w:left w:val="none" w:sz="0" w:space="0" w:color="auto"/>
        <w:bottom w:val="none" w:sz="0" w:space="0" w:color="auto"/>
        <w:right w:val="none" w:sz="0" w:space="0" w:color="auto"/>
      </w:divBdr>
    </w:div>
    <w:div w:id="328754807">
      <w:bodyDiv w:val="1"/>
      <w:marLeft w:val="0"/>
      <w:marRight w:val="0"/>
      <w:marTop w:val="0"/>
      <w:marBottom w:val="0"/>
      <w:divBdr>
        <w:top w:val="none" w:sz="0" w:space="0" w:color="auto"/>
        <w:left w:val="none" w:sz="0" w:space="0" w:color="auto"/>
        <w:bottom w:val="none" w:sz="0" w:space="0" w:color="auto"/>
        <w:right w:val="none" w:sz="0" w:space="0" w:color="auto"/>
      </w:divBdr>
    </w:div>
    <w:div w:id="358356798">
      <w:bodyDiv w:val="1"/>
      <w:marLeft w:val="0"/>
      <w:marRight w:val="0"/>
      <w:marTop w:val="0"/>
      <w:marBottom w:val="0"/>
      <w:divBdr>
        <w:top w:val="none" w:sz="0" w:space="0" w:color="auto"/>
        <w:left w:val="none" w:sz="0" w:space="0" w:color="auto"/>
        <w:bottom w:val="none" w:sz="0" w:space="0" w:color="auto"/>
        <w:right w:val="none" w:sz="0" w:space="0" w:color="auto"/>
      </w:divBdr>
    </w:div>
    <w:div w:id="360786975">
      <w:bodyDiv w:val="1"/>
      <w:marLeft w:val="0"/>
      <w:marRight w:val="0"/>
      <w:marTop w:val="0"/>
      <w:marBottom w:val="0"/>
      <w:divBdr>
        <w:top w:val="none" w:sz="0" w:space="0" w:color="auto"/>
        <w:left w:val="none" w:sz="0" w:space="0" w:color="auto"/>
        <w:bottom w:val="none" w:sz="0" w:space="0" w:color="auto"/>
        <w:right w:val="none" w:sz="0" w:space="0" w:color="auto"/>
      </w:divBdr>
    </w:div>
    <w:div w:id="371421543">
      <w:bodyDiv w:val="1"/>
      <w:marLeft w:val="0"/>
      <w:marRight w:val="0"/>
      <w:marTop w:val="0"/>
      <w:marBottom w:val="0"/>
      <w:divBdr>
        <w:top w:val="none" w:sz="0" w:space="0" w:color="auto"/>
        <w:left w:val="none" w:sz="0" w:space="0" w:color="auto"/>
        <w:bottom w:val="none" w:sz="0" w:space="0" w:color="auto"/>
        <w:right w:val="none" w:sz="0" w:space="0" w:color="auto"/>
      </w:divBdr>
    </w:div>
    <w:div w:id="388264048">
      <w:bodyDiv w:val="1"/>
      <w:marLeft w:val="0"/>
      <w:marRight w:val="0"/>
      <w:marTop w:val="0"/>
      <w:marBottom w:val="0"/>
      <w:divBdr>
        <w:top w:val="none" w:sz="0" w:space="0" w:color="auto"/>
        <w:left w:val="none" w:sz="0" w:space="0" w:color="auto"/>
        <w:bottom w:val="none" w:sz="0" w:space="0" w:color="auto"/>
        <w:right w:val="none" w:sz="0" w:space="0" w:color="auto"/>
      </w:divBdr>
    </w:div>
    <w:div w:id="391857780">
      <w:bodyDiv w:val="1"/>
      <w:marLeft w:val="0"/>
      <w:marRight w:val="0"/>
      <w:marTop w:val="0"/>
      <w:marBottom w:val="0"/>
      <w:divBdr>
        <w:top w:val="none" w:sz="0" w:space="0" w:color="auto"/>
        <w:left w:val="none" w:sz="0" w:space="0" w:color="auto"/>
        <w:bottom w:val="none" w:sz="0" w:space="0" w:color="auto"/>
        <w:right w:val="none" w:sz="0" w:space="0" w:color="auto"/>
      </w:divBdr>
    </w:div>
    <w:div w:id="402024657">
      <w:bodyDiv w:val="1"/>
      <w:marLeft w:val="0"/>
      <w:marRight w:val="0"/>
      <w:marTop w:val="0"/>
      <w:marBottom w:val="0"/>
      <w:divBdr>
        <w:top w:val="none" w:sz="0" w:space="0" w:color="auto"/>
        <w:left w:val="none" w:sz="0" w:space="0" w:color="auto"/>
        <w:bottom w:val="none" w:sz="0" w:space="0" w:color="auto"/>
        <w:right w:val="none" w:sz="0" w:space="0" w:color="auto"/>
      </w:divBdr>
    </w:div>
    <w:div w:id="411783351">
      <w:bodyDiv w:val="1"/>
      <w:marLeft w:val="0"/>
      <w:marRight w:val="0"/>
      <w:marTop w:val="0"/>
      <w:marBottom w:val="0"/>
      <w:divBdr>
        <w:top w:val="none" w:sz="0" w:space="0" w:color="auto"/>
        <w:left w:val="none" w:sz="0" w:space="0" w:color="auto"/>
        <w:bottom w:val="none" w:sz="0" w:space="0" w:color="auto"/>
        <w:right w:val="none" w:sz="0" w:space="0" w:color="auto"/>
      </w:divBdr>
    </w:div>
    <w:div w:id="499124395">
      <w:bodyDiv w:val="1"/>
      <w:marLeft w:val="0"/>
      <w:marRight w:val="0"/>
      <w:marTop w:val="0"/>
      <w:marBottom w:val="0"/>
      <w:divBdr>
        <w:top w:val="none" w:sz="0" w:space="0" w:color="auto"/>
        <w:left w:val="none" w:sz="0" w:space="0" w:color="auto"/>
        <w:bottom w:val="none" w:sz="0" w:space="0" w:color="auto"/>
        <w:right w:val="none" w:sz="0" w:space="0" w:color="auto"/>
      </w:divBdr>
    </w:div>
    <w:div w:id="517088317">
      <w:bodyDiv w:val="1"/>
      <w:marLeft w:val="0"/>
      <w:marRight w:val="0"/>
      <w:marTop w:val="0"/>
      <w:marBottom w:val="0"/>
      <w:divBdr>
        <w:top w:val="none" w:sz="0" w:space="0" w:color="auto"/>
        <w:left w:val="none" w:sz="0" w:space="0" w:color="auto"/>
        <w:bottom w:val="none" w:sz="0" w:space="0" w:color="auto"/>
        <w:right w:val="none" w:sz="0" w:space="0" w:color="auto"/>
      </w:divBdr>
    </w:div>
    <w:div w:id="522087040">
      <w:bodyDiv w:val="1"/>
      <w:marLeft w:val="0"/>
      <w:marRight w:val="0"/>
      <w:marTop w:val="0"/>
      <w:marBottom w:val="0"/>
      <w:divBdr>
        <w:top w:val="none" w:sz="0" w:space="0" w:color="auto"/>
        <w:left w:val="none" w:sz="0" w:space="0" w:color="auto"/>
        <w:bottom w:val="none" w:sz="0" w:space="0" w:color="auto"/>
        <w:right w:val="none" w:sz="0" w:space="0" w:color="auto"/>
      </w:divBdr>
      <w:divsChild>
        <w:div w:id="1819109611">
          <w:marLeft w:val="0"/>
          <w:marRight w:val="0"/>
          <w:marTop w:val="0"/>
          <w:marBottom w:val="0"/>
          <w:divBdr>
            <w:top w:val="none" w:sz="0" w:space="0" w:color="auto"/>
            <w:left w:val="none" w:sz="0" w:space="0" w:color="auto"/>
            <w:bottom w:val="none" w:sz="0" w:space="0" w:color="auto"/>
            <w:right w:val="none" w:sz="0" w:space="0" w:color="auto"/>
          </w:divBdr>
        </w:div>
        <w:div w:id="900025082">
          <w:marLeft w:val="0"/>
          <w:marRight w:val="0"/>
          <w:marTop w:val="0"/>
          <w:marBottom w:val="0"/>
          <w:divBdr>
            <w:top w:val="none" w:sz="0" w:space="0" w:color="auto"/>
            <w:left w:val="none" w:sz="0" w:space="0" w:color="auto"/>
            <w:bottom w:val="none" w:sz="0" w:space="0" w:color="auto"/>
            <w:right w:val="none" w:sz="0" w:space="0" w:color="auto"/>
          </w:divBdr>
        </w:div>
        <w:div w:id="2116174169">
          <w:marLeft w:val="0"/>
          <w:marRight w:val="0"/>
          <w:marTop w:val="0"/>
          <w:marBottom w:val="0"/>
          <w:divBdr>
            <w:top w:val="none" w:sz="0" w:space="0" w:color="auto"/>
            <w:left w:val="none" w:sz="0" w:space="0" w:color="auto"/>
            <w:bottom w:val="none" w:sz="0" w:space="0" w:color="auto"/>
            <w:right w:val="none" w:sz="0" w:space="0" w:color="auto"/>
          </w:divBdr>
        </w:div>
      </w:divsChild>
    </w:div>
    <w:div w:id="555897367">
      <w:bodyDiv w:val="1"/>
      <w:marLeft w:val="0"/>
      <w:marRight w:val="0"/>
      <w:marTop w:val="0"/>
      <w:marBottom w:val="0"/>
      <w:divBdr>
        <w:top w:val="none" w:sz="0" w:space="0" w:color="auto"/>
        <w:left w:val="none" w:sz="0" w:space="0" w:color="auto"/>
        <w:bottom w:val="none" w:sz="0" w:space="0" w:color="auto"/>
        <w:right w:val="none" w:sz="0" w:space="0" w:color="auto"/>
      </w:divBdr>
    </w:div>
    <w:div w:id="608510522">
      <w:bodyDiv w:val="1"/>
      <w:marLeft w:val="0"/>
      <w:marRight w:val="0"/>
      <w:marTop w:val="0"/>
      <w:marBottom w:val="0"/>
      <w:divBdr>
        <w:top w:val="none" w:sz="0" w:space="0" w:color="auto"/>
        <w:left w:val="none" w:sz="0" w:space="0" w:color="auto"/>
        <w:bottom w:val="none" w:sz="0" w:space="0" w:color="auto"/>
        <w:right w:val="none" w:sz="0" w:space="0" w:color="auto"/>
      </w:divBdr>
    </w:div>
    <w:div w:id="642930478">
      <w:bodyDiv w:val="1"/>
      <w:marLeft w:val="0"/>
      <w:marRight w:val="0"/>
      <w:marTop w:val="0"/>
      <w:marBottom w:val="0"/>
      <w:divBdr>
        <w:top w:val="none" w:sz="0" w:space="0" w:color="auto"/>
        <w:left w:val="none" w:sz="0" w:space="0" w:color="auto"/>
        <w:bottom w:val="none" w:sz="0" w:space="0" w:color="auto"/>
        <w:right w:val="none" w:sz="0" w:space="0" w:color="auto"/>
      </w:divBdr>
    </w:div>
    <w:div w:id="657809670">
      <w:bodyDiv w:val="1"/>
      <w:marLeft w:val="0"/>
      <w:marRight w:val="0"/>
      <w:marTop w:val="0"/>
      <w:marBottom w:val="0"/>
      <w:divBdr>
        <w:top w:val="none" w:sz="0" w:space="0" w:color="auto"/>
        <w:left w:val="none" w:sz="0" w:space="0" w:color="auto"/>
        <w:bottom w:val="none" w:sz="0" w:space="0" w:color="auto"/>
        <w:right w:val="none" w:sz="0" w:space="0" w:color="auto"/>
      </w:divBdr>
    </w:div>
    <w:div w:id="670715442">
      <w:bodyDiv w:val="1"/>
      <w:marLeft w:val="0"/>
      <w:marRight w:val="0"/>
      <w:marTop w:val="0"/>
      <w:marBottom w:val="0"/>
      <w:divBdr>
        <w:top w:val="none" w:sz="0" w:space="0" w:color="auto"/>
        <w:left w:val="none" w:sz="0" w:space="0" w:color="auto"/>
        <w:bottom w:val="none" w:sz="0" w:space="0" w:color="auto"/>
        <w:right w:val="none" w:sz="0" w:space="0" w:color="auto"/>
      </w:divBdr>
    </w:div>
    <w:div w:id="687295614">
      <w:bodyDiv w:val="1"/>
      <w:marLeft w:val="0"/>
      <w:marRight w:val="0"/>
      <w:marTop w:val="0"/>
      <w:marBottom w:val="0"/>
      <w:divBdr>
        <w:top w:val="none" w:sz="0" w:space="0" w:color="auto"/>
        <w:left w:val="none" w:sz="0" w:space="0" w:color="auto"/>
        <w:bottom w:val="none" w:sz="0" w:space="0" w:color="auto"/>
        <w:right w:val="none" w:sz="0" w:space="0" w:color="auto"/>
      </w:divBdr>
    </w:div>
    <w:div w:id="697196567">
      <w:bodyDiv w:val="1"/>
      <w:marLeft w:val="0"/>
      <w:marRight w:val="0"/>
      <w:marTop w:val="0"/>
      <w:marBottom w:val="0"/>
      <w:divBdr>
        <w:top w:val="none" w:sz="0" w:space="0" w:color="auto"/>
        <w:left w:val="none" w:sz="0" w:space="0" w:color="auto"/>
        <w:bottom w:val="none" w:sz="0" w:space="0" w:color="auto"/>
        <w:right w:val="none" w:sz="0" w:space="0" w:color="auto"/>
      </w:divBdr>
    </w:div>
    <w:div w:id="710345888">
      <w:bodyDiv w:val="1"/>
      <w:marLeft w:val="0"/>
      <w:marRight w:val="0"/>
      <w:marTop w:val="0"/>
      <w:marBottom w:val="0"/>
      <w:divBdr>
        <w:top w:val="none" w:sz="0" w:space="0" w:color="auto"/>
        <w:left w:val="none" w:sz="0" w:space="0" w:color="auto"/>
        <w:bottom w:val="none" w:sz="0" w:space="0" w:color="auto"/>
        <w:right w:val="none" w:sz="0" w:space="0" w:color="auto"/>
      </w:divBdr>
    </w:div>
    <w:div w:id="754979285">
      <w:bodyDiv w:val="1"/>
      <w:marLeft w:val="0"/>
      <w:marRight w:val="0"/>
      <w:marTop w:val="0"/>
      <w:marBottom w:val="0"/>
      <w:divBdr>
        <w:top w:val="none" w:sz="0" w:space="0" w:color="auto"/>
        <w:left w:val="none" w:sz="0" w:space="0" w:color="auto"/>
        <w:bottom w:val="none" w:sz="0" w:space="0" w:color="auto"/>
        <w:right w:val="none" w:sz="0" w:space="0" w:color="auto"/>
      </w:divBdr>
    </w:div>
    <w:div w:id="759790591">
      <w:bodyDiv w:val="1"/>
      <w:marLeft w:val="0"/>
      <w:marRight w:val="0"/>
      <w:marTop w:val="0"/>
      <w:marBottom w:val="0"/>
      <w:divBdr>
        <w:top w:val="none" w:sz="0" w:space="0" w:color="auto"/>
        <w:left w:val="none" w:sz="0" w:space="0" w:color="auto"/>
        <w:bottom w:val="none" w:sz="0" w:space="0" w:color="auto"/>
        <w:right w:val="none" w:sz="0" w:space="0" w:color="auto"/>
      </w:divBdr>
    </w:div>
    <w:div w:id="810831217">
      <w:bodyDiv w:val="1"/>
      <w:marLeft w:val="0"/>
      <w:marRight w:val="0"/>
      <w:marTop w:val="0"/>
      <w:marBottom w:val="0"/>
      <w:divBdr>
        <w:top w:val="none" w:sz="0" w:space="0" w:color="auto"/>
        <w:left w:val="none" w:sz="0" w:space="0" w:color="auto"/>
        <w:bottom w:val="none" w:sz="0" w:space="0" w:color="auto"/>
        <w:right w:val="none" w:sz="0" w:space="0" w:color="auto"/>
      </w:divBdr>
    </w:div>
    <w:div w:id="857112454">
      <w:bodyDiv w:val="1"/>
      <w:marLeft w:val="0"/>
      <w:marRight w:val="0"/>
      <w:marTop w:val="0"/>
      <w:marBottom w:val="0"/>
      <w:divBdr>
        <w:top w:val="none" w:sz="0" w:space="0" w:color="auto"/>
        <w:left w:val="none" w:sz="0" w:space="0" w:color="auto"/>
        <w:bottom w:val="none" w:sz="0" w:space="0" w:color="auto"/>
        <w:right w:val="none" w:sz="0" w:space="0" w:color="auto"/>
      </w:divBdr>
    </w:div>
    <w:div w:id="905532846">
      <w:bodyDiv w:val="1"/>
      <w:marLeft w:val="0"/>
      <w:marRight w:val="0"/>
      <w:marTop w:val="0"/>
      <w:marBottom w:val="0"/>
      <w:divBdr>
        <w:top w:val="none" w:sz="0" w:space="0" w:color="auto"/>
        <w:left w:val="none" w:sz="0" w:space="0" w:color="auto"/>
        <w:bottom w:val="none" w:sz="0" w:space="0" w:color="auto"/>
        <w:right w:val="none" w:sz="0" w:space="0" w:color="auto"/>
      </w:divBdr>
    </w:div>
    <w:div w:id="928003809">
      <w:bodyDiv w:val="1"/>
      <w:marLeft w:val="0"/>
      <w:marRight w:val="0"/>
      <w:marTop w:val="0"/>
      <w:marBottom w:val="0"/>
      <w:divBdr>
        <w:top w:val="none" w:sz="0" w:space="0" w:color="auto"/>
        <w:left w:val="none" w:sz="0" w:space="0" w:color="auto"/>
        <w:bottom w:val="none" w:sz="0" w:space="0" w:color="auto"/>
        <w:right w:val="none" w:sz="0" w:space="0" w:color="auto"/>
      </w:divBdr>
    </w:div>
    <w:div w:id="990019470">
      <w:bodyDiv w:val="1"/>
      <w:marLeft w:val="0"/>
      <w:marRight w:val="0"/>
      <w:marTop w:val="0"/>
      <w:marBottom w:val="0"/>
      <w:divBdr>
        <w:top w:val="none" w:sz="0" w:space="0" w:color="auto"/>
        <w:left w:val="none" w:sz="0" w:space="0" w:color="auto"/>
        <w:bottom w:val="none" w:sz="0" w:space="0" w:color="auto"/>
        <w:right w:val="none" w:sz="0" w:space="0" w:color="auto"/>
      </w:divBdr>
    </w:div>
    <w:div w:id="1003823507">
      <w:bodyDiv w:val="1"/>
      <w:marLeft w:val="0"/>
      <w:marRight w:val="0"/>
      <w:marTop w:val="0"/>
      <w:marBottom w:val="0"/>
      <w:divBdr>
        <w:top w:val="none" w:sz="0" w:space="0" w:color="auto"/>
        <w:left w:val="none" w:sz="0" w:space="0" w:color="auto"/>
        <w:bottom w:val="none" w:sz="0" w:space="0" w:color="auto"/>
        <w:right w:val="none" w:sz="0" w:space="0" w:color="auto"/>
      </w:divBdr>
    </w:div>
    <w:div w:id="1055423783">
      <w:bodyDiv w:val="1"/>
      <w:marLeft w:val="0"/>
      <w:marRight w:val="0"/>
      <w:marTop w:val="0"/>
      <w:marBottom w:val="0"/>
      <w:divBdr>
        <w:top w:val="none" w:sz="0" w:space="0" w:color="auto"/>
        <w:left w:val="none" w:sz="0" w:space="0" w:color="auto"/>
        <w:bottom w:val="none" w:sz="0" w:space="0" w:color="auto"/>
        <w:right w:val="none" w:sz="0" w:space="0" w:color="auto"/>
      </w:divBdr>
    </w:div>
    <w:div w:id="1086999421">
      <w:bodyDiv w:val="1"/>
      <w:marLeft w:val="0"/>
      <w:marRight w:val="0"/>
      <w:marTop w:val="0"/>
      <w:marBottom w:val="0"/>
      <w:divBdr>
        <w:top w:val="none" w:sz="0" w:space="0" w:color="auto"/>
        <w:left w:val="none" w:sz="0" w:space="0" w:color="auto"/>
        <w:bottom w:val="none" w:sz="0" w:space="0" w:color="auto"/>
        <w:right w:val="none" w:sz="0" w:space="0" w:color="auto"/>
      </w:divBdr>
    </w:div>
    <w:div w:id="1109856300">
      <w:bodyDiv w:val="1"/>
      <w:marLeft w:val="0"/>
      <w:marRight w:val="0"/>
      <w:marTop w:val="0"/>
      <w:marBottom w:val="0"/>
      <w:divBdr>
        <w:top w:val="none" w:sz="0" w:space="0" w:color="auto"/>
        <w:left w:val="none" w:sz="0" w:space="0" w:color="auto"/>
        <w:bottom w:val="none" w:sz="0" w:space="0" w:color="auto"/>
        <w:right w:val="none" w:sz="0" w:space="0" w:color="auto"/>
      </w:divBdr>
    </w:div>
    <w:div w:id="1129081392">
      <w:bodyDiv w:val="1"/>
      <w:marLeft w:val="0"/>
      <w:marRight w:val="0"/>
      <w:marTop w:val="0"/>
      <w:marBottom w:val="0"/>
      <w:divBdr>
        <w:top w:val="none" w:sz="0" w:space="0" w:color="auto"/>
        <w:left w:val="none" w:sz="0" w:space="0" w:color="auto"/>
        <w:bottom w:val="none" w:sz="0" w:space="0" w:color="auto"/>
        <w:right w:val="none" w:sz="0" w:space="0" w:color="auto"/>
      </w:divBdr>
    </w:div>
    <w:div w:id="1136029225">
      <w:bodyDiv w:val="1"/>
      <w:marLeft w:val="0"/>
      <w:marRight w:val="0"/>
      <w:marTop w:val="0"/>
      <w:marBottom w:val="0"/>
      <w:divBdr>
        <w:top w:val="none" w:sz="0" w:space="0" w:color="auto"/>
        <w:left w:val="none" w:sz="0" w:space="0" w:color="auto"/>
        <w:bottom w:val="none" w:sz="0" w:space="0" w:color="auto"/>
        <w:right w:val="none" w:sz="0" w:space="0" w:color="auto"/>
      </w:divBdr>
    </w:div>
    <w:div w:id="1198735148">
      <w:bodyDiv w:val="1"/>
      <w:marLeft w:val="0"/>
      <w:marRight w:val="0"/>
      <w:marTop w:val="0"/>
      <w:marBottom w:val="0"/>
      <w:divBdr>
        <w:top w:val="none" w:sz="0" w:space="0" w:color="auto"/>
        <w:left w:val="none" w:sz="0" w:space="0" w:color="auto"/>
        <w:bottom w:val="none" w:sz="0" w:space="0" w:color="auto"/>
        <w:right w:val="none" w:sz="0" w:space="0" w:color="auto"/>
      </w:divBdr>
    </w:div>
    <w:div w:id="1248996100">
      <w:bodyDiv w:val="1"/>
      <w:marLeft w:val="0"/>
      <w:marRight w:val="0"/>
      <w:marTop w:val="0"/>
      <w:marBottom w:val="0"/>
      <w:divBdr>
        <w:top w:val="none" w:sz="0" w:space="0" w:color="auto"/>
        <w:left w:val="none" w:sz="0" w:space="0" w:color="auto"/>
        <w:bottom w:val="none" w:sz="0" w:space="0" w:color="auto"/>
        <w:right w:val="none" w:sz="0" w:space="0" w:color="auto"/>
      </w:divBdr>
      <w:divsChild>
        <w:div w:id="610817891">
          <w:marLeft w:val="0"/>
          <w:marRight w:val="0"/>
          <w:marTop w:val="0"/>
          <w:marBottom w:val="0"/>
          <w:divBdr>
            <w:top w:val="none" w:sz="0" w:space="0" w:color="auto"/>
            <w:left w:val="none" w:sz="0" w:space="0" w:color="auto"/>
            <w:bottom w:val="none" w:sz="0" w:space="0" w:color="auto"/>
            <w:right w:val="none" w:sz="0" w:space="0" w:color="auto"/>
          </w:divBdr>
          <w:divsChild>
            <w:div w:id="488401865">
              <w:marLeft w:val="0"/>
              <w:marRight w:val="0"/>
              <w:marTop w:val="0"/>
              <w:marBottom w:val="0"/>
              <w:divBdr>
                <w:top w:val="none" w:sz="0" w:space="0" w:color="auto"/>
                <w:left w:val="none" w:sz="0" w:space="0" w:color="auto"/>
                <w:bottom w:val="none" w:sz="0" w:space="0" w:color="auto"/>
                <w:right w:val="none" w:sz="0" w:space="0" w:color="auto"/>
              </w:divBdr>
            </w:div>
          </w:divsChild>
        </w:div>
        <w:div w:id="1785683942">
          <w:marLeft w:val="0"/>
          <w:marRight w:val="0"/>
          <w:marTop w:val="0"/>
          <w:marBottom w:val="0"/>
          <w:divBdr>
            <w:top w:val="none" w:sz="0" w:space="0" w:color="auto"/>
            <w:left w:val="none" w:sz="0" w:space="0" w:color="auto"/>
            <w:bottom w:val="none" w:sz="0" w:space="0" w:color="auto"/>
            <w:right w:val="none" w:sz="0" w:space="0" w:color="auto"/>
          </w:divBdr>
          <w:divsChild>
            <w:div w:id="1717780921">
              <w:marLeft w:val="0"/>
              <w:marRight w:val="0"/>
              <w:marTop w:val="0"/>
              <w:marBottom w:val="0"/>
              <w:divBdr>
                <w:top w:val="none" w:sz="0" w:space="0" w:color="auto"/>
                <w:left w:val="none" w:sz="0" w:space="0" w:color="auto"/>
                <w:bottom w:val="none" w:sz="0" w:space="0" w:color="auto"/>
                <w:right w:val="none" w:sz="0" w:space="0" w:color="auto"/>
              </w:divBdr>
              <w:divsChild>
                <w:div w:id="111575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60271">
          <w:marLeft w:val="0"/>
          <w:marRight w:val="0"/>
          <w:marTop w:val="0"/>
          <w:marBottom w:val="0"/>
          <w:divBdr>
            <w:top w:val="none" w:sz="0" w:space="0" w:color="auto"/>
            <w:left w:val="none" w:sz="0" w:space="0" w:color="auto"/>
            <w:bottom w:val="none" w:sz="0" w:space="0" w:color="auto"/>
            <w:right w:val="none" w:sz="0" w:space="0" w:color="auto"/>
          </w:divBdr>
          <w:divsChild>
            <w:div w:id="1783960377">
              <w:marLeft w:val="0"/>
              <w:marRight w:val="0"/>
              <w:marTop w:val="0"/>
              <w:marBottom w:val="0"/>
              <w:divBdr>
                <w:top w:val="none" w:sz="0" w:space="0" w:color="auto"/>
                <w:left w:val="none" w:sz="0" w:space="0" w:color="auto"/>
                <w:bottom w:val="none" w:sz="0" w:space="0" w:color="auto"/>
                <w:right w:val="none" w:sz="0" w:space="0" w:color="auto"/>
              </w:divBdr>
            </w:div>
            <w:div w:id="178857197">
              <w:marLeft w:val="0"/>
              <w:marRight w:val="0"/>
              <w:marTop w:val="0"/>
              <w:marBottom w:val="0"/>
              <w:divBdr>
                <w:top w:val="none" w:sz="0" w:space="0" w:color="auto"/>
                <w:left w:val="none" w:sz="0" w:space="0" w:color="auto"/>
                <w:bottom w:val="none" w:sz="0" w:space="0" w:color="auto"/>
                <w:right w:val="none" w:sz="0" w:space="0" w:color="auto"/>
              </w:divBdr>
            </w:div>
          </w:divsChild>
        </w:div>
        <w:div w:id="1312634037">
          <w:marLeft w:val="0"/>
          <w:marRight w:val="0"/>
          <w:marTop w:val="0"/>
          <w:marBottom w:val="0"/>
          <w:divBdr>
            <w:top w:val="none" w:sz="0" w:space="0" w:color="auto"/>
            <w:left w:val="none" w:sz="0" w:space="0" w:color="auto"/>
            <w:bottom w:val="none" w:sz="0" w:space="0" w:color="auto"/>
            <w:right w:val="none" w:sz="0" w:space="0" w:color="auto"/>
          </w:divBdr>
          <w:divsChild>
            <w:div w:id="1049911778">
              <w:marLeft w:val="0"/>
              <w:marRight w:val="0"/>
              <w:marTop w:val="0"/>
              <w:marBottom w:val="0"/>
              <w:divBdr>
                <w:top w:val="none" w:sz="0" w:space="0" w:color="auto"/>
                <w:left w:val="none" w:sz="0" w:space="0" w:color="auto"/>
                <w:bottom w:val="none" w:sz="0" w:space="0" w:color="auto"/>
                <w:right w:val="none" w:sz="0" w:space="0" w:color="auto"/>
              </w:divBdr>
              <w:divsChild>
                <w:div w:id="300430962">
                  <w:marLeft w:val="0"/>
                  <w:marRight w:val="0"/>
                  <w:marTop w:val="0"/>
                  <w:marBottom w:val="0"/>
                  <w:divBdr>
                    <w:top w:val="none" w:sz="0" w:space="0" w:color="auto"/>
                    <w:left w:val="none" w:sz="0" w:space="0" w:color="auto"/>
                    <w:bottom w:val="none" w:sz="0" w:space="0" w:color="auto"/>
                    <w:right w:val="none" w:sz="0" w:space="0" w:color="auto"/>
                  </w:divBdr>
                  <w:divsChild>
                    <w:div w:id="2074811574">
                      <w:marLeft w:val="0"/>
                      <w:marRight w:val="0"/>
                      <w:marTop w:val="0"/>
                      <w:marBottom w:val="0"/>
                      <w:divBdr>
                        <w:top w:val="none" w:sz="0" w:space="0" w:color="auto"/>
                        <w:left w:val="none" w:sz="0" w:space="0" w:color="auto"/>
                        <w:bottom w:val="none" w:sz="0" w:space="0" w:color="auto"/>
                        <w:right w:val="none" w:sz="0" w:space="0" w:color="auto"/>
                      </w:divBdr>
                      <w:divsChild>
                        <w:div w:id="1787963253">
                          <w:marLeft w:val="0"/>
                          <w:marRight w:val="0"/>
                          <w:marTop w:val="0"/>
                          <w:marBottom w:val="0"/>
                          <w:divBdr>
                            <w:top w:val="none" w:sz="0" w:space="0" w:color="auto"/>
                            <w:left w:val="none" w:sz="0" w:space="0" w:color="auto"/>
                            <w:bottom w:val="none" w:sz="0" w:space="0" w:color="auto"/>
                            <w:right w:val="none" w:sz="0" w:space="0" w:color="auto"/>
                          </w:divBdr>
                        </w:div>
                        <w:div w:id="969939098">
                          <w:marLeft w:val="0"/>
                          <w:marRight w:val="0"/>
                          <w:marTop w:val="0"/>
                          <w:marBottom w:val="0"/>
                          <w:divBdr>
                            <w:top w:val="none" w:sz="0" w:space="0" w:color="auto"/>
                            <w:left w:val="none" w:sz="0" w:space="0" w:color="auto"/>
                            <w:bottom w:val="none" w:sz="0" w:space="0" w:color="auto"/>
                            <w:right w:val="none" w:sz="0" w:space="0" w:color="auto"/>
                          </w:divBdr>
                        </w:div>
                        <w:div w:id="1386102597">
                          <w:marLeft w:val="0"/>
                          <w:marRight w:val="0"/>
                          <w:marTop w:val="0"/>
                          <w:marBottom w:val="0"/>
                          <w:divBdr>
                            <w:top w:val="none" w:sz="0" w:space="0" w:color="auto"/>
                            <w:left w:val="none" w:sz="0" w:space="0" w:color="auto"/>
                            <w:bottom w:val="none" w:sz="0" w:space="0" w:color="auto"/>
                            <w:right w:val="none" w:sz="0" w:space="0" w:color="auto"/>
                          </w:divBdr>
                        </w:div>
                        <w:div w:id="1420835558">
                          <w:marLeft w:val="0"/>
                          <w:marRight w:val="0"/>
                          <w:marTop w:val="0"/>
                          <w:marBottom w:val="0"/>
                          <w:divBdr>
                            <w:top w:val="none" w:sz="0" w:space="0" w:color="auto"/>
                            <w:left w:val="none" w:sz="0" w:space="0" w:color="auto"/>
                            <w:bottom w:val="none" w:sz="0" w:space="0" w:color="auto"/>
                            <w:right w:val="none" w:sz="0" w:space="0" w:color="auto"/>
                          </w:divBdr>
                        </w:div>
                        <w:div w:id="872769603">
                          <w:marLeft w:val="0"/>
                          <w:marRight w:val="0"/>
                          <w:marTop w:val="0"/>
                          <w:marBottom w:val="0"/>
                          <w:divBdr>
                            <w:top w:val="none" w:sz="0" w:space="0" w:color="auto"/>
                            <w:left w:val="none" w:sz="0" w:space="0" w:color="auto"/>
                            <w:bottom w:val="none" w:sz="0" w:space="0" w:color="auto"/>
                            <w:right w:val="none" w:sz="0" w:space="0" w:color="auto"/>
                          </w:divBdr>
                        </w:div>
                        <w:div w:id="2059158805">
                          <w:marLeft w:val="0"/>
                          <w:marRight w:val="0"/>
                          <w:marTop w:val="0"/>
                          <w:marBottom w:val="0"/>
                          <w:divBdr>
                            <w:top w:val="none" w:sz="0" w:space="0" w:color="auto"/>
                            <w:left w:val="none" w:sz="0" w:space="0" w:color="auto"/>
                            <w:bottom w:val="none" w:sz="0" w:space="0" w:color="auto"/>
                            <w:right w:val="none" w:sz="0" w:space="0" w:color="auto"/>
                          </w:divBdr>
                        </w:div>
                        <w:div w:id="1222445138">
                          <w:marLeft w:val="0"/>
                          <w:marRight w:val="0"/>
                          <w:marTop w:val="0"/>
                          <w:marBottom w:val="0"/>
                          <w:divBdr>
                            <w:top w:val="none" w:sz="0" w:space="0" w:color="auto"/>
                            <w:left w:val="none" w:sz="0" w:space="0" w:color="auto"/>
                            <w:bottom w:val="none" w:sz="0" w:space="0" w:color="auto"/>
                            <w:right w:val="none" w:sz="0" w:space="0" w:color="auto"/>
                          </w:divBdr>
                        </w:div>
                        <w:div w:id="761684552">
                          <w:marLeft w:val="0"/>
                          <w:marRight w:val="0"/>
                          <w:marTop w:val="0"/>
                          <w:marBottom w:val="0"/>
                          <w:divBdr>
                            <w:top w:val="none" w:sz="0" w:space="0" w:color="auto"/>
                            <w:left w:val="none" w:sz="0" w:space="0" w:color="auto"/>
                            <w:bottom w:val="none" w:sz="0" w:space="0" w:color="auto"/>
                            <w:right w:val="none" w:sz="0" w:space="0" w:color="auto"/>
                          </w:divBdr>
                        </w:div>
                        <w:div w:id="211906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772007">
      <w:bodyDiv w:val="1"/>
      <w:marLeft w:val="0"/>
      <w:marRight w:val="0"/>
      <w:marTop w:val="0"/>
      <w:marBottom w:val="0"/>
      <w:divBdr>
        <w:top w:val="none" w:sz="0" w:space="0" w:color="auto"/>
        <w:left w:val="none" w:sz="0" w:space="0" w:color="auto"/>
        <w:bottom w:val="none" w:sz="0" w:space="0" w:color="auto"/>
        <w:right w:val="none" w:sz="0" w:space="0" w:color="auto"/>
      </w:divBdr>
    </w:div>
    <w:div w:id="1269704863">
      <w:bodyDiv w:val="1"/>
      <w:marLeft w:val="0"/>
      <w:marRight w:val="0"/>
      <w:marTop w:val="0"/>
      <w:marBottom w:val="0"/>
      <w:divBdr>
        <w:top w:val="none" w:sz="0" w:space="0" w:color="auto"/>
        <w:left w:val="none" w:sz="0" w:space="0" w:color="auto"/>
        <w:bottom w:val="none" w:sz="0" w:space="0" w:color="auto"/>
        <w:right w:val="none" w:sz="0" w:space="0" w:color="auto"/>
      </w:divBdr>
    </w:div>
    <w:div w:id="1348294801">
      <w:bodyDiv w:val="1"/>
      <w:marLeft w:val="0"/>
      <w:marRight w:val="0"/>
      <w:marTop w:val="0"/>
      <w:marBottom w:val="0"/>
      <w:divBdr>
        <w:top w:val="none" w:sz="0" w:space="0" w:color="auto"/>
        <w:left w:val="none" w:sz="0" w:space="0" w:color="auto"/>
        <w:bottom w:val="none" w:sz="0" w:space="0" w:color="auto"/>
        <w:right w:val="none" w:sz="0" w:space="0" w:color="auto"/>
      </w:divBdr>
    </w:div>
    <w:div w:id="1367176247">
      <w:bodyDiv w:val="1"/>
      <w:marLeft w:val="0"/>
      <w:marRight w:val="0"/>
      <w:marTop w:val="0"/>
      <w:marBottom w:val="0"/>
      <w:divBdr>
        <w:top w:val="none" w:sz="0" w:space="0" w:color="auto"/>
        <w:left w:val="none" w:sz="0" w:space="0" w:color="auto"/>
        <w:bottom w:val="none" w:sz="0" w:space="0" w:color="auto"/>
        <w:right w:val="none" w:sz="0" w:space="0" w:color="auto"/>
      </w:divBdr>
    </w:div>
    <w:div w:id="1394423196">
      <w:bodyDiv w:val="1"/>
      <w:marLeft w:val="0"/>
      <w:marRight w:val="0"/>
      <w:marTop w:val="0"/>
      <w:marBottom w:val="0"/>
      <w:divBdr>
        <w:top w:val="none" w:sz="0" w:space="0" w:color="auto"/>
        <w:left w:val="none" w:sz="0" w:space="0" w:color="auto"/>
        <w:bottom w:val="none" w:sz="0" w:space="0" w:color="auto"/>
        <w:right w:val="none" w:sz="0" w:space="0" w:color="auto"/>
      </w:divBdr>
    </w:div>
    <w:div w:id="1449278676">
      <w:bodyDiv w:val="1"/>
      <w:marLeft w:val="0"/>
      <w:marRight w:val="0"/>
      <w:marTop w:val="0"/>
      <w:marBottom w:val="0"/>
      <w:divBdr>
        <w:top w:val="none" w:sz="0" w:space="0" w:color="auto"/>
        <w:left w:val="none" w:sz="0" w:space="0" w:color="auto"/>
        <w:bottom w:val="none" w:sz="0" w:space="0" w:color="auto"/>
        <w:right w:val="none" w:sz="0" w:space="0" w:color="auto"/>
      </w:divBdr>
    </w:div>
    <w:div w:id="1485387946">
      <w:bodyDiv w:val="1"/>
      <w:marLeft w:val="0"/>
      <w:marRight w:val="0"/>
      <w:marTop w:val="0"/>
      <w:marBottom w:val="0"/>
      <w:divBdr>
        <w:top w:val="none" w:sz="0" w:space="0" w:color="auto"/>
        <w:left w:val="none" w:sz="0" w:space="0" w:color="auto"/>
        <w:bottom w:val="none" w:sz="0" w:space="0" w:color="auto"/>
        <w:right w:val="none" w:sz="0" w:space="0" w:color="auto"/>
      </w:divBdr>
    </w:div>
    <w:div w:id="1488009661">
      <w:bodyDiv w:val="1"/>
      <w:marLeft w:val="0"/>
      <w:marRight w:val="0"/>
      <w:marTop w:val="0"/>
      <w:marBottom w:val="0"/>
      <w:divBdr>
        <w:top w:val="none" w:sz="0" w:space="0" w:color="auto"/>
        <w:left w:val="none" w:sz="0" w:space="0" w:color="auto"/>
        <w:bottom w:val="none" w:sz="0" w:space="0" w:color="auto"/>
        <w:right w:val="none" w:sz="0" w:space="0" w:color="auto"/>
      </w:divBdr>
    </w:div>
    <w:div w:id="1508136409">
      <w:bodyDiv w:val="1"/>
      <w:marLeft w:val="0"/>
      <w:marRight w:val="0"/>
      <w:marTop w:val="0"/>
      <w:marBottom w:val="0"/>
      <w:divBdr>
        <w:top w:val="none" w:sz="0" w:space="0" w:color="auto"/>
        <w:left w:val="none" w:sz="0" w:space="0" w:color="auto"/>
        <w:bottom w:val="none" w:sz="0" w:space="0" w:color="auto"/>
        <w:right w:val="none" w:sz="0" w:space="0" w:color="auto"/>
      </w:divBdr>
    </w:div>
    <w:div w:id="1541358354">
      <w:bodyDiv w:val="1"/>
      <w:marLeft w:val="0"/>
      <w:marRight w:val="0"/>
      <w:marTop w:val="0"/>
      <w:marBottom w:val="0"/>
      <w:divBdr>
        <w:top w:val="none" w:sz="0" w:space="0" w:color="auto"/>
        <w:left w:val="none" w:sz="0" w:space="0" w:color="auto"/>
        <w:bottom w:val="none" w:sz="0" w:space="0" w:color="auto"/>
        <w:right w:val="none" w:sz="0" w:space="0" w:color="auto"/>
      </w:divBdr>
    </w:div>
    <w:div w:id="1547452148">
      <w:bodyDiv w:val="1"/>
      <w:marLeft w:val="0"/>
      <w:marRight w:val="0"/>
      <w:marTop w:val="0"/>
      <w:marBottom w:val="0"/>
      <w:divBdr>
        <w:top w:val="none" w:sz="0" w:space="0" w:color="auto"/>
        <w:left w:val="none" w:sz="0" w:space="0" w:color="auto"/>
        <w:bottom w:val="none" w:sz="0" w:space="0" w:color="auto"/>
        <w:right w:val="none" w:sz="0" w:space="0" w:color="auto"/>
      </w:divBdr>
    </w:div>
    <w:div w:id="1560746350">
      <w:bodyDiv w:val="1"/>
      <w:marLeft w:val="0"/>
      <w:marRight w:val="0"/>
      <w:marTop w:val="0"/>
      <w:marBottom w:val="0"/>
      <w:divBdr>
        <w:top w:val="none" w:sz="0" w:space="0" w:color="auto"/>
        <w:left w:val="none" w:sz="0" w:space="0" w:color="auto"/>
        <w:bottom w:val="none" w:sz="0" w:space="0" w:color="auto"/>
        <w:right w:val="none" w:sz="0" w:space="0" w:color="auto"/>
      </w:divBdr>
    </w:div>
    <w:div w:id="1566333018">
      <w:bodyDiv w:val="1"/>
      <w:marLeft w:val="0"/>
      <w:marRight w:val="0"/>
      <w:marTop w:val="0"/>
      <w:marBottom w:val="0"/>
      <w:divBdr>
        <w:top w:val="none" w:sz="0" w:space="0" w:color="auto"/>
        <w:left w:val="none" w:sz="0" w:space="0" w:color="auto"/>
        <w:bottom w:val="none" w:sz="0" w:space="0" w:color="auto"/>
        <w:right w:val="none" w:sz="0" w:space="0" w:color="auto"/>
      </w:divBdr>
    </w:div>
    <w:div w:id="1604068138">
      <w:bodyDiv w:val="1"/>
      <w:marLeft w:val="0"/>
      <w:marRight w:val="0"/>
      <w:marTop w:val="0"/>
      <w:marBottom w:val="0"/>
      <w:divBdr>
        <w:top w:val="none" w:sz="0" w:space="0" w:color="auto"/>
        <w:left w:val="none" w:sz="0" w:space="0" w:color="auto"/>
        <w:bottom w:val="none" w:sz="0" w:space="0" w:color="auto"/>
        <w:right w:val="none" w:sz="0" w:space="0" w:color="auto"/>
      </w:divBdr>
    </w:div>
    <w:div w:id="1640527022">
      <w:bodyDiv w:val="1"/>
      <w:marLeft w:val="0"/>
      <w:marRight w:val="0"/>
      <w:marTop w:val="0"/>
      <w:marBottom w:val="0"/>
      <w:divBdr>
        <w:top w:val="none" w:sz="0" w:space="0" w:color="auto"/>
        <w:left w:val="none" w:sz="0" w:space="0" w:color="auto"/>
        <w:bottom w:val="none" w:sz="0" w:space="0" w:color="auto"/>
        <w:right w:val="none" w:sz="0" w:space="0" w:color="auto"/>
      </w:divBdr>
      <w:divsChild>
        <w:div w:id="2138524310">
          <w:marLeft w:val="0"/>
          <w:marRight w:val="0"/>
          <w:marTop w:val="0"/>
          <w:marBottom w:val="0"/>
          <w:divBdr>
            <w:top w:val="none" w:sz="0" w:space="0" w:color="auto"/>
            <w:left w:val="none" w:sz="0" w:space="0" w:color="auto"/>
            <w:bottom w:val="none" w:sz="0" w:space="0" w:color="auto"/>
            <w:right w:val="none" w:sz="0" w:space="0" w:color="auto"/>
          </w:divBdr>
        </w:div>
        <w:div w:id="1752314618">
          <w:marLeft w:val="0"/>
          <w:marRight w:val="0"/>
          <w:marTop w:val="0"/>
          <w:marBottom w:val="0"/>
          <w:divBdr>
            <w:top w:val="none" w:sz="0" w:space="0" w:color="auto"/>
            <w:left w:val="none" w:sz="0" w:space="0" w:color="auto"/>
            <w:bottom w:val="none" w:sz="0" w:space="0" w:color="auto"/>
            <w:right w:val="none" w:sz="0" w:space="0" w:color="auto"/>
          </w:divBdr>
        </w:div>
        <w:div w:id="973751577">
          <w:marLeft w:val="0"/>
          <w:marRight w:val="0"/>
          <w:marTop w:val="0"/>
          <w:marBottom w:val="0"/>
          <w:divBdr>
            <w:top w:val="none" w:sz="0" w:space="0" w:color="auto"/>
            <w:left w:val="none" w:sz="0" w:space="0" w:color="auto"/>
            <w:bottom w:val="none" w:sz="0" w:space="0" w:color="auto"/>
            <w:right w:val="none" w:sz="0" w:space="0" w:color="auto"/>
          </w:divBdr>
        </w:div>
      </w:divsChild>
    </w:div>
    <w:div w:id="1674842680">
      <w:bodyDiv w:val="1"/>
      <w:marLeft w:val="0"/>
      <w:marRight w:val="0"/>
      <w:marTop w:val="0"/>
      <w:marBottom w:val="0"/>
      <w:divBdr>
        <w:top w:val="none" w:sz="0" w:space="0" w:color="auto"/>
        <w:left w:val="none" w:sz="0" w:space="0" w:color="auto"/>
        <w:bottom w:val="none" w:sz="0" w:space="0" w:color="auto"/>
        <w:right w:val="none" w:sz="0" w:space="0" w:color="auto"/>
      </w:divBdr>
      <w:divsChild>
        <w:div w:id="1819884346">
          <w:marLeft w:val="0"/>
          <w:marRight w:val="0"/>
          <w:marTop w:val="0"/>
          <w:marBottom w:val="450"/>
          <w:divBdr>
            <w:top w:val="none" w:sz="0" w:space="0" w:color="auto"/>
            <w:left w:val="none" w:sz="0" w:space="0" w:color="auto"/>
            <w:bottom w:val="none" w:sz="0" w:space="0" w:color="auto"/>
            <w:right w:val="none" w:sz="0" w:space="0" w:color="auto"/>
          </w:divBdr>
          <w:divsChild>
            <w:div w:id="490408196">
              <w:marLeft w:val="0"/>
              <w:marRight w:val="0"/>
              <w:marTop w:val="0"/>
              <w:marBottom w:val="0"/>
              <w:divBdr>
                <w:top w:val="none" w:sz="0" w:space="0" w:color="auto"/>
                <w:left w:val="none" w:sz="0" w:space="0" w:color="auto"/>
                <w:bottom w:val="none" w:sz="0" w:space="0" w:color="auto"/>
                <w:right w:val="none" w:sz="0" w:space="0" w:color="auto"/>
              </w:divBdr>
            </w:div>
          </w:divsChild>
        </w:div>
        <w:div w:id="1653757564">
          <w:marLeft w:val="0"/>
          <w:marRight w:val="0"/>
          <w:marTop w:val="0"/>
          <w:marBottom w:val="0"/>
          <w:divBdr>
            <w:top w:val="none" w:sz="0" w:space="0" w:color="auto"/>
            <w:left w:val="none" w:sz="0" w:space="0" w:color="auto"/>
            <w:bottom w:val="none" w:sz="0" w:space="0" w:color="auto"/>
            <w:right w:val="none" w:sz="0" w:space="0" w:color="auto"/>
          </w:divBdr>
          <w:divsChild>
            <w:div w:id="1264610591">
              <w:marLeft w:val="0"/>
              <w:marRight w:val="0"/>
              <w:marTop w:val="0"/>
              <w:marBottom w:val="0"/>
              <w:divBdr>
                <w:top w:val="none" w:sz="0" w:space="0" w:color="auto"/>
                <w:left w:val="none" w:sz="0" w:space="0" w:color="auto"/>
                <w:bottom w:val="none" w:sz="0" w:space="0" w:color="auto"/>
                <w:right w:val="none" w:sz="0" w:space="0" w:color="auto"/>
              </w:divBdr>
              <w:divsChild>
                <w:div w:id="13575406">
                  <w:marLeft w:val="0"/>
                  <w:marRight w:val="0"/>
                  <w:marTop w:val="100"/>
                  <w:marBottom w:val="100"/>
                  <w:divBdr>
                    <w:top w:val="none" w:sz="0" w:space="0" w:color="auto"/>
                    <w:left w:val="none" w:sz="0" w:space="0" w:color="auto"/>
                    <w:bottom w:val="none" w:sz="0" w:space="0" w:color="auto"/>
                    <w:right w:val="none" w:sz="0" w:space="0" w:color="auto"/>
                  </w:divBdr>
                  <w:divsChild>
                    <w:div w:id="1517771773">
                      <w:marLeft w:val="0"/>
                      <w:marRight w:val="0"/>
                      <w:marTop w:val="0"/>
                      <w:marBottom w:val="0"/>
                      <w:divBdr>
                        <w:top w:val="none" w:sz="0" w:space="0" w:color="auto"/>
                        <w:left w:val="none" w:sz="0" w:space="0" w:color="auto"/>
                        <w:bottom w:val="none" w:sz="0" w:space="0" w:color="auto"/>
                        <w:right w:val="none" w:sz="0" w:space="0" w:color="auto"/>
                      </w:divBdr>
                      <w:divsChild>
                        <w:div w:id="1026634194">
                          <w:marLeft w:val="0"/>
                          <w:marRight w:val="0"/>
                          <w:marTop w:val="0"/>
                          <w:marBottom w:val="450"/>
                          <w:divBdr>
                            <w:top w:val="none" w:sz="0" w:space="0" w:color="auto"/>
                            <w:left w:val="none" w:sz="0" w:space="0" w:color="auto"/>
                            <w:bottom w:val="none" w:sz="0" w:space="0" w:color="auto"/>
                            <w:right w:val="none" w:sz="0" w:space="0" w:color="auto"/>
                          </w:divBdr>
                        </w:div>
                      </w:divsChild>
                    </w:div>
                    <w:div w:id="1431927194">
                      <w:marLeft w:val="0"/>
                      <w:marRight w:val="0"/>
                      <w:marTop w:val="0"/>
                      <w:marBottom w:val="0"/>
                      <w:divBdr>
                        <w:top w:val="none" w:sz="0" w:space="0" w:color="auto"/>
                        <w:left w:val="none" w:sz="0" w:space="0" w:color="auto"/>
                        <w:bottom w:val="none" w:sz="0" w:space="0" w:color="auto"/>
                        <w:right w:val="none" w:sz="0" w:space="0" w:color="auto"/>
                      </w:divBdr>
                      <w:divsChild>
                        <w:div w:id="761875350">
                          <w:marLeft w:val="0"/>
                          <w:marRight w:val="0"/>
                          <w:marTop w:val="0"/>
                          <w:marBottom w:val="450"/>
                          <w:divBdr>
                            <w:top w:val="none" w:sz="0" w:space="0" w:color="auto"/>
                            <w:left w:val="none" w:sz="0" w:space="0" w:color="auto"/>
                            <w:bottom w:val="none" w:sz="0" w:space="0" w:color="auto"/>
                            <w:right w:val="none" w:sz="0" w:space="0" w:color="auto"/>
                          </w:divBdr>
                        </w:div>
                      </w:divsChild>
                    </w:div>
                    <w:div w:id="277878974">
                      <w:marLeft w:val="0"/>
                      <w:marRight w:val="0"/>
                      <w:marTop w:val="0"/>
                      <w:marBottom w:val="0"/>
                      <w:divBdr>
                        <w:top w:val="none" w:sz="0" w:space="0" w:color="auto"/>
                        <w:left w:val="none" w:sz="0" w:space="0" w:color="auto"/>
                        <w:bottom w:val="none" w:sz="0" w:space="0" w:color="auto"/>
                        <w:right w:val="none" w:sz="0" w:space="0" w:color="auto"/>
                      </w:divBdr>
                      <w:divsChild>
                        <w:div w:id="953555500">
                          <w:marLeft w:val="0"/>
                          <w:marRight w:val="0"/>
                          <w:marTop w:val="0"/>
                          <w:marBottom w:val="450"/>
                          <w:divBdr>
                            <w:top w:val="none" w:sz="0" w:space="0" w:color="auto"/>
                            <w:left w:val="none" w:sz="0" w:space="0" w:color="auto"/>
                            <w:bottom w:val="none" w:sz="0" w:space="0" w:color="auto"/>
                            <w:right w:val="none" w:sz="0" w:space="0" w:color="auto"/>
                          </w:divBdr>
                        </w:div>
                      </w:divsChild>
                    </w:div>
                    <w:div w:id="1975941342">
                      <w:marLeft w:val="0"/>
                      <w:marRight w:val="0"/>
                      <w:marTop w:val="0"/>
                      <w:marBottom w:val="0"/>
                      <w:divBdr>
                        <w:top w:val="none" w:sz="0" w:space="0" w:color="auto"/>
                        <w:left w:val="none" w:sz="0" w:space="0" w:color="auto"/>
                        <w:bottom w:val="none" w:sz="0" w:space="0" w:color="auto"/>
                        <w:right w:val="none" w:sz="0" w:space="0" w:color="auto"/>
                      </w:divBdr>
                      <w:divsChild>
                        <w:div w:id="97865197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698695241">
      <w:bodyDiv w:val="1"/>
      <w:marLeft w:val="0"/>
      <w:marRight w:val="0"/>
      <w:marTop w:val="0"/>
      <w:marBottom w:val="0"/>
      <w:divBdr>
        <w:top w:val="none" w:sz="0" w:space="0" w:color="auto"/>
        <w:left w:val="none" w:sz="0" w:space="0" w:color="auto"/>
        <w:bottom w:val="none" w:sz="0" w:space="0" w:color="auto"/>
        <w:right w:val="none" w:sz="0" w:space="0" w:color="auto"/>
      </w:divBdr>
    </w:div>
    <w:div w:id="1718895091">
      <w:bodyDiv w:val="1"/>
      <w:marLeft w:val="0"/>
      <w:marRight w:val="0"/>
      <w:marTop w:val="0"/>
      <w:marBottom w:val="0"/>
      <w:divBdr>
        <w:top w:val="none" w:sz="0" w:space="0" w:color="auto"/>
        <w:left w:val="none" w:sz="0" w:space="0" w:color="auto"/>
        <w:bottom w:val="none" w:sz="0" w:space="0" w:color="auto"/>
        <w:right w:val="none" w:sz="0" w:space="0" w:color="auto"/>
      </w:divBdr>
    </w:div>
    <w:div w:id="1731073416">
      <w:bodyDiv w:val="1"/>
      <w:marLeft w:val="0"/>
      <w:marRight w:val="0"/>
      <w:marTop w:val="0"/>
      <w:marBottom w:val="0"/>
      <w:divBdr>
        <w:top w:val="none" w:sz="0" w:space="0" w:color="auto"/>
        <w:left w:val="none" w:sz="0" w:space="0" w:color="auto"/>
        <w:bottom w:val="none" w:sz="0" w:space="0" w:color="auto"/>
        <w:right w:val="none" w:sz="0" w:space="0" w:color="auto"/>
      </w:divBdr>
    </w:div>
    <w:div w:id="1741904754">
      <w:bodyDiv w:val="1"/>
      <w:marLeft w:val="0"/>
      <w:marRight w:val="0"/>
      <w:marTop w:val="0"/>
      <w:marBottom w:val="0"/>
      <w:divBdr>
        <w:top w:val="none" w:sz="0" w:space="0" w:color="auto"/>
        <w:left w:val="none" w:sz="0" w:space="0" w:color="auto"/>
        <w:bottom w:val="none" w:sz="0" w:space="0" w:color="auto"/>
        <w:right w:val="none" w:sz="0" w:space="0" w:color="auto"/>
      </w:divBdr>
    </w:div>
    <w:div w:id="1744137785">
      <w:bodyDiv w:val="1"/>
      <w:marLeft w:val="0"/>
      <w:marRight w:val="0"/>
      <w:marTop w:val="0"/>
      <w:marBottom w:val="0"/>
      <w:divBdr>
        <w:top w:val="none" w:sz="0" w:space="0" w:color="auto"/>
        <w:left w:val="none" w:sz="0" w:space="0" w:color="auto"/>
        <w:bottom w:val="none" w:sz="0" w:space="0" w:color="auto"/>
        <w:right w:val="none" w:sz="0" w:space="0" w:color="auto"/>
      </w:divBdr>
      <w:divsChild>
        <w:div w:id="1342707493">
          <w:marLeft w:val="0"/>
          <w:marRight w:val="0"/>
          <w:marTop w:val="0"/>
          <w:marBottom w:val="0"/>
          <w:divBdr>
            <w:top w:val="none" w:sz="0" w:space="0" w:color="auto"/>
            <w:left w:val="none" w:sz="0" w:space="0" w:color="auto"/>
            <w:bottom w:val="none" w:sz="0" w:space="0" w:color="auto"/>
            <w:right w:val="none" w:sz="0" w:space="0" w:color="auto"/>
          </w:divBdr>
          <w:divsChild>
            <w:div w:id="999506594">
              <w:marLeft w:val="0"/>
              <w:marRight w:val="0"/>
              <w:marTop w:val="0"/>
              <w:marBottom w:val="0"/>
              <w:divBdr>
                <w:top w:val="none" w:sz="0" w:space="0" w:color="auto"/>
                <w:left w:val="none" w:sz="0" w:space="0" w:color="auto"/>
                <w:bottom w:val="none" w:sz="0" w:space="0" w:color="auto"/>
                <w:right w:val="none" w:sz="0" w:space="0" w:color="auto"/>
              </w:divBdr>
            </w:div>
          </w:divsChild>
        </w:div>
        <w:div w:id="754590488">
          <w:marLeft w:val="0"/>
          <w:marRight w:val="0"/>
          <w:marTop w:val="0"/>
          <w:marBottom w:val="0"/>
          <w:divBdr>
            <w:top w:val="none" w:sz="0" w:space="0" w:color="auto"/>
            <w:left w:val="none" w:sz="0" w:space="0" w:color="auto"/>
            <w:bottom w:val="none" w:sz="0" w:space="0" w:color="auto"/>
            <w:right w:val="none" w:sz="0" w:space="0" w:color="auto"/>
          </w:divBdr>
          <w:divsChild>
            <w:div w:id="8279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796511">
      <w:bodyDiv w:val="1"/>
      <w:marLeft w:val="0"/>
      <w:marRight w:val="0"/>
      <w:marTop w:val="0"/>
      <w:marBottom w:val="0"/>
      <w:divBdr>
        <w:top w:val="none" w:sz="0" w:space="0" w:color="auto"/>
        <w:left w:val="none" w:sz="0" w:space="0" w:color="auto"/>
        <w:bottom w:val="none" w:sz="0" w:space="0" w:color="auto"/>
        <w:right w:val="none" w:sz="0" w:space="0" w:color="auto"/>
      </w:divBdr>
      <w:divsChild>
        <w:div w:id="1076512647">
          <w:marLeft w:val="0"/>
          <w:marRight w:val="0"/>
          <w:marTop w:val="0"/>
          <w:marBottom w:val="0"/>
          <w:divBdr>
            <w:top w:val="none" w:sz="0" w:space="0" w:color="auto"/>
            <w:left w:val="none" w:sz="0" w:space="0" w:color="auto"/>
            <w:bottom w:val="none" w:sz="0" w:space="0" w:color="auto"/>
            <w:right w:val="none" w:sz="0" w:space="0" w:color="auto"/>
          </w:divBdr>
          <w:divsChild>
            <w:div w:id="678580905">
              <w:marLeft w:val="0"/>
              <w:marRight w:val="0"/>
              <w:marTop w:val="0"/>
              <w:marBottom w:val="0"/>
              <w:divBdr>
                <w:top w:val="none" w:sz="0" w:space="0" w:color="auto"/>
                <w:left w:val="none" w:sz="0" w:space="0" w:color="auto"/>
                <w:bottom w:val="none" w:sz="0" w:space="0" w:color="auto"/>
                <w:right w:val="none" w:sz="0" w:space="0" w:color="auto"/>
              </w:divBdr>
            </w:div>
          </w:divsChild>
        </w:div>
        <w:div w:id="1000615989">
          <w:marLeft w:val="0"/>
          <w:marRight w:val="0"/>
          <w:marTop w:val="0"/>
          <w:marBottom w:val="0"/>
          <w:divBdr>
            <w:top w:val="none" w:sz="0" w:space="0" w:color="auto"/>
            <w:left w:val="none" w:sz="0" w:space="0" w:color="auto"/>
            <w:bottom w:val="none" w:sz="0" w:space="0" w:color="auto"/>
            <w:right w:val="none" w:sz="0" w:space="0" w:color="auto"/>
          </w:divBdr>
          <w:divsChild>
            <w:div w:id="830368846">
              <w:marLeft w:val="0"/>
              <w:marRight w:val="0"/>
              <w:marTop w:val="0"/>
              <w:marBottom w:val="0"/>
              <w:divBdr>
                <w:top w:val="none" w:sz="0" w:space="0" w:color="auto"/>
                <w:left w:val="none" w:sz="0" w:space="0" w:color="auto"/>
                <w:bottom w:val="none" w:sz="0" w:space="0" w:color="auto"/>
                <w:right w:val="none" w:sz="0" w:space="0" w:color="auto"/>
              </w:divBdr>
              <w:divsChild>
                <w:div w:id="1547983039">
                  <w:marLeft w:val="0"/>
                  <w:marRight w:val="0"/>
                  <w:marTop w:val="0"/>
                  <w:marBottom w:val="0"/>
                  <w:divBdr>
                    <w:top w:val="none" w:sz="0" w:space="0" w:color="auto"/>
                    <w:left w:val="none" w:sz="0" w:space="0" w:color="auto"/>
                    <w:bottom w:val="none" w:sz="0" w:space="0" w:color="auto"/>
                    <w:right w:val="none" w:sz="0" w:space="0" w:color="auto"/>
                  </w:divBdr>
                  <w:divsChild>
                    <w:div w:id="1144542797">
                      <w:marLeft w:val="0"/>
                      <w:marRight w:val="0"/>
                      <w:marTop w:val="0"/>
                      <w:marBottom w:val="0"/>
                      <w:divBdr>
                        <w:top w:val="none" w:sz="0" w:space="0" w:color="auto"/>
                        <w:left w:val="none" w:sz="0" w:space="0" w:color="auto"/>
                        <w:bottom w:val="none" w:sz="0" w:space="0" w:color="auto"/>
                        <w:right w:val="none" w:sz="0" w:space="0" w:color="auto"/>
                      </w:divBdr>
                      <w:divsChild>
                        <w:div w:id="12071838">
                          <w:marLeft w:val="0"/>
                          <w:marRight w:val="0"/>
                          <w:marTop w:val="0"/>
                          <w:marBottom w:val="0"/>
                          <w:divBdr>
                            <w:top w:val="none" w:sz="0" w:space="0" w:color="auto"/>
                            <w:left w:val="none" w:sz="0" w:space="0" w:color="auto"/>
                            <w:bottom w:val="none" w:sz="0" w:space="0" w:color="auto"/>
                            <w:right w:val="none" w:sz="0" w:space="0" w:color="auto"/>
                          </w:divBdr>
                          <w:divsChild>
                            <w:div w:id="4275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868543">
              <w:marLeft w:val="0"/>
              <w:marRight w:val="0"/>
              <w:marTop w:val="30"/>
              <w:marBottom w:val="30"/>
              <w:divBdr>
                <w:top w:val="none" w:sz="0" w:space="0" w:color="auto"/>
                <w:left w:val="none" w:sz="0" w:space="0" w:color="auto"/>
                <w:bottom w:val="none" w:sz="0" w:space="0" w:color="auto"/>
                <w:right w:val="none" w:sz="0" w:space="0" w:color="auto"/>
              </w:divBdr>
              <w:divsChild>
                <w:div w:id="709377051">
                  <w:marLeft w:val="0"/>
                  <w:marRight w:val="0"/>
                  <w:marTop w:val="0"/>
                  <w:marBottom w:val="0"/>
                  <w:divBdr>
                    <w:top w:val="none" w:sz="0" w:space="0" w:color="auto"/>
                    <w:left w:val="none" w:sz="0" w:space="0" w:color="auto"/>
                    <w:bottom w:val="none" w:sz="0" w:space="0" w:color="auto"/>
                    <w:right w:val="none" w:sz="0" w:space="0" w:color="auto"/>
                  </w:divBdr>
                  <w:divsChild>
                    <w:div w:id="304701715">
                      <w:marLeft w:val="0"/>
                      <w:marRight w:val="0"/>
                      <w:marTop w:val="0"/>
                      <w:marBottom w:val="0"/>
                      <w:divBdr>
                        <w:top w:val="none" w:sz="0" w:space="0" w:color="auto"/>
                        <w:left w:val="none" w:sz="0" w:space="0" w:color="auto"/>
                        <w:bottom w:val="none" w:sz="0" w:space="0" w:color="auto"/>
                        <w:right w:val="none" w:sz="0" w:space="0" w:color="auto"/>
                      </w:divBdr>
                      <w:divsChild>
                        <w:div w:id="3668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3716599">
      <w:bodyDiv w:val="1"/>
      <w:marLeft w:val="0"/>
      <w:marRight w:val="0"/>
      <w:marTop w:val="0"/>
      <w:marBottom w:val="0"/>
      <w:divBdr>
        <w:top w:val="none" w:sz="0" w:space="0" w:color="auto"/>
        <w:left w:val="none" w:sz="0" w:space="0" w:color="auto"/>
        <w:bottom w:val="none" w:sz="0" w:space="0" w:color="auto"/>
        <w:right w:val="none" w:sz="0" w:space="0" w:color="auto"/>
      </w:divBdr>
      <w:divsChild>
        <w:div w:id="960527341">
          <w:marLeft w:val="0"/>
          <w:marRight w:val="0"/>
          <w:marTop w:val="0"/>
          <w:marBottom w:val="0"/>
          <w:divBdr>
            <w:top w:val="none" w:sz="0" w:space="0" w:color="auto"/>
            <w:left w:val="none" w:sz="0" w:space="0" w:color="auto"/>
            <w:bottom w:val="none" w:sz="0" w:space="0" w:color="auto"/>
            <w:right w:val="none" w:sz="0" w:space="0" w:color="auto"/>
          </w:divBdr>
        </w:div>
      </w:divsChild>
    </w:div>
    <w:div w:id="1791245852">
      <w:bodyDiv w:val="1"/>
      <w:marLeft w:val="0"/>
      <w:marRight w:val="0"/>
      <w:marTop w:val="0"/>
      <w:marBottom w:val="0"/>
      <w:divBdr>
        <w:top w:val="none" w:sz="0" w:space="0" w:color="auto"/>
        <w:left w:val="none" w:sz="0" w:space="0" w:color="auto"/>
        <w:bottom w:val="none" w:sz="0" w:space="0" w:color="auto"/>
        <w:right w:val="none" w:sz="0" w:space="0" w:color="auto"/>
      </w:divBdr>
    </w:div>
    <w:div w:id="1832794711">
      <w:bodyDiv w:val="1"/>
      <w:marLeft w:val="0"/>
      <w:marRight w:val="0"/>
      <w:marTop w:val="0"/>
      <w:marBottom w:val="0"/>
      <w:divBdr>
        <w:top w:val="none" w:sz="0" w:space="0" w:color="auto"/>
        <w:left w:val="none" w:sz="0" w:space="0" w:color="auto"/>
        <w:bottom w:val="none" w:sz="0" w:space="0" w:color="auto"/>
        <w:right w:val="none" w:sz="0" w:space="0" w:color="auto"/>
      </w:divBdr>
    </w:div>
    <w:div w:id="1835029778">
      <w:bodyDiv w:val="1"/>
      <w:marLeft w:val="0"/>
      <w:marRight w:val="0"/>
      <w:marTop w:val="0"/>
      <w:marBottom w:val="0"/>
      <w:divBdr>
        <w:top w:val="none" w:sz="0" w:space="0" w:color="auto"/>
        <w:left w:val="none" w:sz="0" w:space="0" w:color="auto"/>
        <w:bottom w:val="none" w:sz="0" w:space="0" w:color="auto"/>
        <w:right w:val="none" w:sz="0" w:space="0" w:color="auto"/>
      </w:divBdr>
    </w:div>
    <w:div w:id="1876888051">
      <w:bodyDiv w:val="1"/>
      <w:marLeft w:val="0"/>
      <w:marRight w:val="0"/>
      <w:marTop w:val="0"/>
      <w:marBottom w:val="0"/>
      <w:divBdr>
        <w:top w:val="none" w:sz="0" w:space="0" w:color="auto"/>
        <w:left w:val="none" w:sz="0" w:space="0" w:color="auto"/>
        <w:bottom w:val="none" w:sz="0" w:space="0" w:color="auto"/>
        <w:right w:val="none" w:sz="0" w:space="0" w:color="auto"/>
      </w:divBdr>
    </w:div>
    <w:div w:id="1891914444">
      <w:bodyDiv w:val="1"/>
      <w:marLeft w:val="0"/>
      <w:marRight w:val="0"/>
      <w:marTop w:val="0"/>
      <w:marBottom w:val="0"/>
      <w:divBdr>
        <w:top w:val="none" w:sz="0" w:space="0" w:color="auto"/>
        <w:left w:val="none" w:sz="0" w:space="0" w:color="auto"/>
        <w:bottom w:val="none" w:sz="0" w:space="0" w:color="auto"/>
        <w:right w:val="none" w:sz="0" w:space="0" w:color="auto"/>
      </w:divBdr>
    </w:div>
    <w:div w:id="1901595205">
      <w:bodyDiv w:val="1"/>
      <w:marLeft w:val="0"/>
      <w:marRight w:val="0"/>
      <w:marTop w:val="0"/>
      <w:marBottom w:val="0"/>
      <w:divBdr>
        <w:top w:val="none" w:sz="0" w:space="0" w:color="auto"/>
        <w:left w:val="none" w:sz="0" w:space="0" w:color="auto"/>
        <w:bottom w:val="none" w:sz="0" w:space="0" w:color="auto"/>
        <w:right w:val="none" w:sz="0" w:space="0" w:color="auto"/>
      </w:divBdr>
      <w:divsChild>
        <w:div w:id="505562526">
          <w:marLeft w:val="0"/>
          <w:marRight w:val="0"/>
          <w:marTop w:val="0"/>
          <w:marBottom w:val="0"/>
          <w:divBdr>
            <w:top w:val="none" w:sz="0" w:space="0" w:color="auto"/>
            <w:left w:val="none" w:sz="0" w:space="0" w:color="auto"/>
            <w:bottom w:val="none" w:sz="0" w:space="0" w:color="auto"/>
            <w:right w:val="none" w:sz="0" w:space="0" w:color="auto"/>
          </w:divBdr>
        </w:div>
        <w:div w:id="1804734486">
          <w:marLeft w:val="0"/>
          <w:marRight w:val="0"/>
          <w:marTop w:val="0"/>
          <w:marBottom w:val="0"/>
          <w:divBdr>
            <w:top w:val="none" w:sz="0" w:space="0" w:color="auto"/>
            <w:left w:val="none" w:sz="0" w:space="0" w:color="auto"/>
            <w:bottom w:val="none" w:sz="0" w:space="0" w:color="auto"/>
            <w:right w:val="none" w:sz="0" w:space="0" w:color="auto"/>
          </w:divBdr>
        </w:div>
        <w:div w:id="657225203">
          <w:marLeft w:val="0"/>
          <w:marRight w:val="0"/>
          <w:marTop w:val="0"/>
          <w:marBottom w:val="0"/>
          <w:divBdr>
            <w:top w:val="none" w:sz="0" w:space="0" w:color="auto"/>
            <w:left w:val="none" w:sz="0" w:space="0" w:color="auto"/>
            <w:bottom w:val="none" w:sz="0" w:space="0" w:color="auto"/>
            <w:right w:val="none" w:sz="0" w:space="0" w:color="auto"/>
          </w:divBdr>
        </w:div>
        <w:div w:id="270860338">
          <w:marLeft w:val="0"/>
          <w:marRight w:val="0"/>
          <w:marTop w:val="0"/>
          <w:marBottom w:val="0"/>
          <w:divBdr>
            <w:top w:val="none" w:sz="0" w:space="0" w:color="auto"/>
            <w:left w:val="none" w:sz="0" w:space="0" w:color="auto"/>
            <w:bottom w:val="none" w:sz="0" w:space="0" w:color="auto"/>
            <w:right w:val="none" w:sz="0" w:space="0" w:color="auto"/>
          </w:divBdr>
        </w:div>
        <w:div w:id="101534030">
          <w:marLeft w:val="0"/>
          <w:marRight w:val="0"/>
          <w:marTop w:val="0"/>
          <w:marBottom w:val="0"/>
          <w:divBdr>
            <w:top w:val="none" w:sz="0" w:space="0" w:color="auto"/>
            <w:left w:val="none" w:sz="0" w:space="0" w:color="auto"/>
            <w:bottom w:val="none" w:sz="0" w:space="0" w:color="auto"/>
            <w:right w:val="none" w:sz="0" w:space="0" w:color="auto"/>
          </w:divBdr>
        </w:div>
        <w:div w:id="1098991129">
          <w:marLeft w:val="0"/>
          <w:marRight w:val="0"/>
          <w:marTop w:val="0"/>
          <w:marBottom w:val="0"/>
          <w:divBdr>
            <w:top w:val="none" w:sz="0" w:space="0" w:color="auto"/>
            <w:left w:val="none" w:sz="0" w:space="0" w:color="auto"/>
            <w:bottom w:val="none" w:sz="0" w:space="0" w:color="auto"/>
            <w:right w:val="none" w:sz="0" w:space="0" w:color="auto"/>
          </w:divBdr>
        </w:div>
        <w:div w:id="1318461288">
          <w:marLeft w:val="0"/>
          <w:marRight w:val="0"/>
          <w:marTop w:val="0"/>
          <w:marBottom w:val="0"/>
          <w:divBdr>
            <w:top w:val="none" w:sz="0" w:space="0" w:color="auto"/>
            <w:left w:val="none" w:sz="0" w:space="0" w:color="auto"/>
            <w:bottom w:val="none" w:sz="0" w:space="0" w:color="auto"/>
            <w:right w:val="none" w:sz="0" w:space="0" w:color="auto"/>
          </w:divBdr>
        </w:div>
      </w:divsChild>
    </w:div>
    <w:div w:id="1930387539">
      <w:bodyDiv w:val="1"/>
      <w:marLeft w:val="0"/>
      <w:marRight w:val="0"/>
      <w:marTop w:val="0"/>
      <w:marBottom w:val="0"/>
      <w:divBdr>
        <w:top w:val="none" w:sz="0" w:space="0" w:color="auto"/>
        <w:left w:val="none" w:sz="0" w:space="0" w:color="auto"/>
        <w:bottom w:val="none" w:sz="0" w:space="0" w:color="auto"/>
        <w:right w:val="none" w:sz="0" w:space="0" w:color="auto"/>
      </w:divBdr>
    </w:div>
    <w:div w:id="1940795169">
      <w:bodyDiv w:val="1"/>
      <w:marLeft w:val="0"/>
      <w:marRight w:val="0"/>
      <w:marTop w:val="0"/>
      <w:marBottom w:val="0"/>
      <w:divBdr>
        <w:top w:val="none" w:sz="0" w:space="0" w:color="auto"/>
        <w:left w:val="none" w:sz="0" w:space="0" w:color="auto"/>
        <w:bottom w:val="none" w:sz="0" w:space="0" w:color="auto"/>
        <w:right w:val="none" w:sz="0" w:space="0" w:color="auto"/>
      </w:divBdr>
    </w:div>
    <w:div w:id="2019963887">
      <w:bodyDiv w:val="1"/>
      <w:marLeft w:val="0"/>
      <w:marRight w:val="0"/>
      <w:marTop w:val="0"/>
      <w:marBottom w:val="0"/>
      <w:divBdr>
        <w:top w:val="none" w:sz="0" w:space="0" w:color="auto"/>
        <w:left w:val="none" w:sz="0" w:space="0" w:color="auto"/>
        <w:bottom w:val="none" w:sz="0" w:space="0" w:color="auto"/>
        <w:right w:val="none" w:sz="0" w:space="0" w:color="auto"/>
      </w:divBdr>
    </w:div>
    <w:div w:id="2031105991">
      <w:bodyDiv w:val="1"/>
      <w:marLeft w:val="0"/>
      <w:marRight w:val="0"/>
      <w:marTop w:val="0"/>
      <w:marBottom w:val="0"/>
      <w:divBdr>
        <w:top w:val="none" w:sz="0" w:space="0" w:color="auto"/>
        <w:left w:val="none" w:sz="0" w:space="0" w:color="auto"/>
        <w:bottom w:val="none" w:sz="0" w:space="0" w:color="auto"/>
        <w:right w:val="none" w:sz="0" w:space="0" w:color="auto"/>
      </w:divBdr>
      <w:divsChild>
        <w:div w:id="1982805834">
          <w:marLeft w:val="0"/>
          <w:marRight w:val="0"/>
          <w:marTop w:val="0"/>
          <w:marBottom w:val="0"/>
          <w:divBdr>
            <w:top w:val="none" w:sz="0" w:space="0" w:color="auto"/>
            <w:left w:val="none" w:sz="0" w:space="0" w:color="auto"/>
            <w:bottom w:val="none" w:sz="0" w:space="0" w:color="auto"/>
            <w:right w:val="none" w:sz="0" w:space="0" w:color="auto"/>
          </w:divBdr>
        </w:div>
        <w:div w:id="473984444">
          <w:marLeft w:val="0"/>
          <w:marRight w:val="0"/>
          <w:marTop w:val="0"/>
          <w:marBottom w:val="0"/>
          <w:divBdr>
            <w:top w:val="none" w:sz="0" w:space="0" w:color="auto"/>
            <w:left w:val="none" w:sz="0" w:space="0" w:color="auto"/>
            <w:bottom w:val="none" w:sz="0" w:space="0" w:color="auto"/>
            <w:right w:val="none" w:sz="0" w:space="0" w:color="auto"/>
          </w:divBdr>
        </w:div>
      </w:divsChild>
    </w:div>
    <w:div w:id="2037850460">
      <w:bodyDiv w:val="1"/>
      <w:marLeft w:val="0"/>
      <w:marRight w:val="0"/>
      <w:marTop w:val="0"/>
      <w:marBottom w:val="0"/>
      <w:divBdr>
        <w:top w:val="none" w:sz="0" w:space="0" w:color="auto"/>
        <w:left w:val="none" w:sz="0" w:space="0" w:color="auto"/>
        <w:bottom w:val="none" w:sz="0" w:space="0" w:color="auto"/>
        <w:right w:val="none" w:sz="0" w:space="0" w:color="auto"/>
      </w:divBdr>
    </w:div>
    <w:div w:id="2071035819">
      <w:bodyDiv w:val="1"/>
      <w:marLeft w:val="0"/>
      <w:marRight w:val="0"/>
      <w:marTop w:val="0"/>
      <w:marBottom w:val="0"/>
      <w:divBdr>
        <w:top w:val="none" w:sz="0" w:space="0" w:color="auto"/>
        <w:left w:val="none" w:sz="0" w:space="0" w:color="auto"/>
        <w:bottom w:val="none" w:sz="0" w:space="0" w:color="auto"/>
        <w:right w:val="none" w:sz="0" w:space="0" w:color="auto"/>
      </w:divBdr>
    </w:div>
    <w:div w:id="2074236185">
      <w:bodyDiv w:val="1"/>
      <w:marLeft w:val="0"/>
      <w:marRight w:val="0"/>
      <w:marTop w:val="0"/>
      <w:marBottom w:val="0"/>
      <w:divBdr>
        <w:top w:val="none" w:sz="0" w:space="0" w:color="auto"/>
        <w:left w:val="none" w:sz="0" w:space="0" w:color="auto"/>
        <w:bottom w:val="none" w:sz="0" w:space="0" w:color="auto"/>
        <w:right w:val="none" w:sz="0" w:space="0" w:color="auto"/>
      </w:divBdr>
    </w:div>
    <w:div w:id="2084601778">
      <w:bodyDiv w:val="1"/>
      <w:marLeft w:val="0"/>
      <w:marRight w:val="0"/>
      <w:marTop w:val="0"/>
      <w:marBottom w:val="0"/>
      <w:divBdr>
        <w:top w:val="none" w:sz="0" w:space="0" w:color="auto"/>
        <w:left w:val="none" w:sz="0" w:space="0" w:color="auto"/>
        <w:bottom w:val="none" w:sz="0" w:space="0" w:color="auto"/>
        <w:right w:val="none" w:sz="0" w:space="0" w:color="auto"/>
      </w:divBdr>
    </w:div>
    <w:div w:id="2090075755">
      <w:bodyDiv w:val="1"/>
      <w:marLeft w:val="0"/>
      <w:marRight w:val="0"/>
      <w:marTop w:val="0"/>
      <w:marBottom w:val="0"/>
      <w:divBdr>
        <w:top w:val="none" w:sz="0" w:space="0" w:color="auto"/>
        <w:left w:val="none" w:sz="0" w:space="0" w:color="auto"/>
        <w:bottom w:val="none" w:sz="0" w:space="0" w:color="auto"/>
        <w:right w:val="none" w:sz="0" w:space="0" w:color="auto"/>
      </w:divBdr>
    </w:div>
    <w:div w:id="2114738388">
      <w:bodyDiv w:val="1"/>
      <w:marLeft w:val="0"/>
      <w:marRight w:val="0"/>
      <w:marTop w:val="0"/>
      <w:marBottom w:val="0"/>
      <w:divBdr>
        <w:top w:val="none" w:sz="0" w:space="0" w:color="auto"/>
        <w:left w:val="none" w:sz="0" w:space="0" w:color="auto"/>
        <w:bottom w:val="none" w:sz="0" w:space="0" w:color="auto"/>
        <w:right w:val="none" w:sz="0" w:space="0" w:color="auto"/>
      </w:divBdr>
    </w:div>
    <w:div w:id="2123987982">
      <w:bodyDiv w:val="1"/>
      <w:marLeft w:val="0"/>
      <w:marRight w:val="0"/>
      <w:marTop w:val="0"/>
      <w:marBottom w:val="0"/>
      <w:divBdr>
        <w:top w:val="none" w:sz="0" w:space="0" w:color="auto"/>
        <w:left w:val="none" w:sz="0" w:space="0" w:color="auto"/>
        <w:bottom w:val="none" w:sz="0" w:space="0" w:color="auto"/>
        <w:right w:val="none" w:sz="0" w:space="0" w:color="auto"/>
      </w:divBdr>
    </w:div>
    <w:div w:id="2143958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jonline.com/obituaries/p0157170" TargetMode="External"/><Relationship Id="rId13" Type="http://schemas.openxmlformats.org/officeDocument/2006/relationships/image" Target="media/image3.jpeg"/><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signupgenius.com/go/5080e49afa82eaaf94-donnelly" TargetMode="External"/><Relationship Id="rId2" Type="http://schemas.openxmlformats.org/officeDocument/2006/relationships/numbering" Target="numbering.xml"/><Relationship Id="rId16" Type="http://schemas.openxmlformats.org/officeDocument/2006/relationships/hyperlink" Target="https://wsbctopeka.org/connect/bible-studies/" TargetMode="External"/><Relationship Id="rId20" Type="http://schemas.openxmlformats.org/officeDocument/2006/relationships/hyperlink" Target="https://www.signupgenius.com/go/5080e49afa82eaaf94-quill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sbctopeka.org/newsletter/" TargetMode="External"/><Relationship Id="rId4" Type="http://schemas.openxmlformats.org/officeDocument/2006/relationships/settings" Target="settings.xml"/><Relationship Id="rId9" Type="http://schemas.openxmlformats.org/officeDocument/2006/relationships/hyperlink" Target="https://www.oikoumene.org/en/resources/prayer-cycle" TargetMode="External"/><Relationship Id="rId14" Type="http://schemas.openxmlformats.org/officeDocument/2006/relationships/hyperlink" Target="http://www.youredm.com/2014/07/28/music-care-package-twine-free-n-losh-karboncopy-friends/" TargetMode="External"/><Relationship Id="rId22" Type="http://schemas.openxmlformats.org/officeDocument/2006/relationships/hyperlink" Target="https://www.signupgenius.com/go/5080e49afa82eaaf94-steward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46D34-943F-4EBA-A606-2662D03F6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BC Office</dc:creator>
  <cp:lastModifiedBy>Brice Smith</cp:lastModifiedBy>
  <cp:revision>2</cp:revision>
  <cp:lastPrinted>2021-11-10T15:36:00Z</cp:lastPrinted>
  <dcterms:created xsi:type="dcterms:W3CDTF">2021-11-10T15:47:00Z</dcterms:created>
  <dcterms:modified xsi:type="dcterms:W3CDTF">2021-11-10T15:47:00Z</dcterms:modified>
</cp:coreProperties>
</file>